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5A39F4" w14:textId="5DF98AB9" w:rsidR="001129B7" w:rsidRDefault="001129B7" w:rsidP="00944B7D">
      <w:pPr>
        <w:pStyle w:val="Title"/>
        <w:spacing w:after="0" w:line="276" w:lineRule="auto"/>
        <w:rPr>
          <w:rFonts w:ascii="Calibri" w:hAnsi="Calibri"/>
          <w:color w:val="auto"/>
          <w:sz w:val="40"/>
        </w:rPr>
      </w:pPr>
      <w:r>
        <w:rPr>
          <w:rFonts w:ascii="Calibri" w:hAnsi="Calibri"/>
          <w:color w:val="auto"/>
          <w:sz w:val="40"/>
        </w:rPr>
        <w:t xml:space="preserve">UWSJC </w:t>
      </w:r>
      <w:r w:rsidR="00881D1D" w:rsidRPr="00631013">
        <w:rPr>
          <w:rFonts w:ascii="Calibri" w:hAnsi="Calibri"/>
          <w:color w:val="auto"/>
          <w:sz w:val="40"/>
        </w:rPr>
        <w:t>20</w:t>
      </w:r>
      <w:r w:rsidR="00830BFA">
        <w:rPr>
          <w:rFonts w:ascii="Calibri" w:hAnsi="Calibri"/>
          <w:color w:val="auto"/>
          <w:sz w:val="40"/>
        </w:rPr>
        <w:t>2</w:t>
      </w:r>
      <w:r w:rsidR="00A16679">
        <w:rPr>
          <w:rFonts w:ascii="Calibri" w:hAnsi="Calibri"/>
          <w:color w:val="auto"/>
          <w:sz w:val="40"/>
        </w:rPr>
        <w:t>6</w:t>
      </w:r>
      <w:r>
        <w:rPr>
          <w:rFonts w:ascii="Calibri" w:hAnsi="Calibri"/>
          <w:color w:val="auto"/>
          <w:sz w:val="40"/>
        </w:rPr>
        <w:t xml:space="preserve"> FUNDING REQUESt </w:t>
      </w:r>
      <w:r w:rsidR="00542794">
        <w:rPr>
          <w:rFonts w:ascii="Calibri" w:hAnsi="Calibri"/>
          <w:color w:val="auto"/>
          <w:sz w:val="40"/>
        </w:rPr>
        <w:t>APPLICATION</w:t>
      </w:r>
    </w:p>
    <w:p w14:paraId="066E088E" w14:textId="7822A264" w:rsidR="007409DA" w:rsidRPr="00944B7D" w:rsidRDefault="00EF4CFA" w:rsidP="00944B7D">
      <w:pPr>
        <w:pStyle w:val="Heading3"/>
        <w:spacing w:line="276" w:lineRule="auto"/>
        <w:rPr>
          <w:rFonts w:ascii="Calibri" w:hAnsi="Calibri"/>
          <w:szCs w:val="24"/>
        </w:rPr>
      </w:pPr>
      <w:r w:rsidRPr="00944B7D">
        <w:rPr>
          <w:rFonts w:ascii="Calibri" w:hAnsi="Calibri"/>
          <w:szCs w:val="24"/>
        </w:rPr>
        <w:t xml:space="preserve">This application is </w:t>
      </w:r>
      <w:r w:rsidR="002E1635" w:rsidRPr="00944B7D">
        <w:rPr>
          <w:rFonts w:ascii="Calibri" w:hAnsi="Calibri"/>
          <w:szCs w:val="24"/>
        </w:rPr>
        <w:t xml:space="preserve">for </w:t>
      </w:r>
      <w:r w:rsidR="00B734D8" w:rsidRPr="00944B7D">
        <w:rPr>
          <w:rFonts w:ascii="Calibri" w:hAnsi="Calibri"/>
          <w:szCs w:val="24"/>
          <w:u w:val="single"/>
        </w:rPr>
        <w:t>all</w:t>
      </w:r>
      <w:r w:rsidR="00542794" w:rsidRPr="00944B7D">
        <w:rPr>
          <w:rFonts w:ascii="Calibri" w:hAnsi="Calibri"/>
          <w:szCs w:val="24"/>
          <w:u w:val="single"/>
        </w:rPr>
        <w:t xml:space="preserve"> </w:t>
      </w:r>
      <w:r w:rsidR="001129B7" w:rsidRPr="00944B7D">
        <w:rPr>
          <w:rFonts w:ascii="Calibri" w:hAnsi="Calibri"/>
          <w:szCs w:val="24"/>
          <w:u w:val="single"/>
        </w:rPr>
        <w:t>applicants</w:t>
      </w:r>
      <w:r w:rsidR="002E1635" w:rsidRPr="00944B7D">
        <w:rPr>
          <w:rFonts w:ascii="Calibri" w:hAnsi="Calibri"/>
          <w:szCs w:val="24"/>
        </w:rPr>
        <w:t xml:space="preserve"> </w:t>
      </w:r>
      <w:r w:rsidR="0047198B" w:rsidRPr="00944B7D">
        <w:rPr>
          <w:rFonts w:ascii="Calibri" w:hAnsi="Calibri"/>
          <w:szCs w:val="24"/>
        </w:rPr>
        <w:t>requesting</w:t>
      </w:r>
      <w:r w:rsidR="00792405" w:rsidRPr="00944B7D">
        <w:rPr>
          <w:rFonts w:ascii="Calibri" w:hAnsi="Calibri"/>
          <w:szCs w:val="24"/>
        </w:rPr>
        <w:t xml:space="preserve"> funding for the </w:t>
      </w:r>
      <w:r w:rsidR="005576D5">
        <w:rPr>
          <w:rFonts w:ascii="Calibri" w:hAnsi="Calibri"/>
          <w:szCs w:val="24"/>
        </w:rPr>
        <w:t>202</w:t>
      </w:r>
      <w:r w:rsidR="00A16679">
        <w:rPr>
          <w:rFonts w:ascii="Calibri" w:hAnsi="Calibri"/>
          <w:szCs w:val="24"/>
        </w:rPr>
        <w:t>6</w:t>
      </w:r>
      <w:r w:rsidRPr="00944B7D">
        <w:rPr>
          <w:rFonts w:ascii="Calibri" w:hAnsi="Calibri"/>
          <w:szCs w:val="24"/>
        </w:rPr>
        <w:t xml:space="preserve"> calendar year. Please read the application </w:t>
      </w:r>
      <w:r w:rsidR="00542794" w:rsidRPr="00944B7D">
        <w:rPr>
          <w:rFonts w:ascii="Calibri" w:hAnsi="Calibri"/>
          <w:szCs w:val="24"/>
        </w:rPr>
        <w:t xml:space="preserve">instructions </w:t>
      </w:r>
      <w:r w:rsidRPr="00944B7D">
        <w:rPr>
          <w:rFonts w:ascii="Calibri" w:hAnsi="Calibri"/>
          <w:szCs w:val="24"/>
        </w:rPr>
        <w:t xml:space="preserve">carefully. </w:t>
      </w:r>
    </w:p>
    <w:p w14:paraId="464AEAEE" w14:textId="77777777" w:rsidR="001129B7" w:rsidRPr="00944B7D" w:rsidRDefault="001129B7" w:rsidP="00944B7D">
      <w:pPr>
        <w:pStyle w:val="Heading1"/>
        <w:spacing w:after="0"/>
        <w:rPr>
          <w:rFonts w:ascii="Calibri" w:hAnsi="Calibri"/>
          <w:b/>
          <w:color w:val="auto"/>
          <w:sz w:val="24"/>
          <w:szCs w:val="24"/>
        </w:rPr>
      </w:pPr>
      <w:r w:rsidRPr="00944B7D">
        <w:rPr>
          <w:rFonts w:ascii="Calibri" w:hAnsi="Calibri"/>
          <w:b/>
          <w:color w:val="auto"/>
          <w:sz w:val="24"/>
          <w:szCs w:val="24"/>
        </w:rPr>
        <w:t>Important:</w:t>
      </w:r>
    </w:p>
    <w:p w14:paraId="432380E8" w14:textId="10E50CC7" w:rsidR="001129B7" w:rsidRPr="00944B7D" w:rsidRDefault="00B16E84" w:rsidP="00944B7D">
      <w:pPr>
        <w:numPr>
          <w:ilvl w:val="0"/>
          <w:numId w:val="27"/>
        </w:numPr>
        <w:spacing w:after="0" w:line="276" w:lineRule="auto"/>
        <w:ind w:left="0"/>
        <w:rPr>
          <w:sz w:val="24"/>
          <w:szCs w:val="24"/>
        </w:rPr>
      </w:pPr>
      <w:r w:rsidRPr="00944B7D">
        <w:rPr>
          <w:b/>
          <w:sz w:val="24"/>
          <w:szCs w:val="24"/>
        </w:rPr>
        <w:t>New applicants</w:t>
      </w:r>
      <w:r w:rsidR="00071B88">
        <w:rPr>
          <w:b/>
          <w:sz w:val="24"/>
          <w:szCs w:val="24"/>
        </w:rPr>
        <w:t xml:space="preserve"> must </w:t>
      </w:r>
      <w:r w:rsidR="001129B7" w:rsidRPr="00944B7D">
        <w:rPr>
          <w:b/>
          <w:sz w:val="24"/>
          <w:szCs w:val="24"/>
        </w:rPr>
        <w:t xml:space="preserve">submit a Letter of Interest via email by </w:t>
      </w:r>
      <w:r w:rsidR="00A16679">
        <w:rPr>
          <w:b/>
          <w:sz w:val="24"/>
          <w:szCs w:val="24"/>
        </w:rPr>
        <w:t xml:space="preserve"> </w:t>
      </w:r>
      <w:r w:rsidR="0012496B">
        <w:rPr>
          <w:b/>
          <w:sz w:val="24"/>
          <w:szCs w:val="24"/>
        </w:rPr>
        <w:t>November 2</w:t>
      </w:r>
      <w:r w:rsidR="002A4739">
        <w:rPr>
          <w:b/>
          <w:sz w:val="24"/>
          <w:szCs w:val="24"/>
        </w:rPr>
        <w:t>5</w:t>
      </w:r>
      <w:r w:rsidR="001129B7" w:rsidRPr="00944B7D">
        <w:rPr>
          <w:b/>
          <w:sz w:val="24"/>
          <w:szCs w:val="24"/>
        </w:rPr>
        <w:t xml:space="preserve">, </w:t>
      </w:r>
      <w:r w:rsidR="005C7D6F" w:rsidRPr="00944B7D">
        <w:rPr>
          <w:b/>
          <w:sz w:val="24"/>
          <w:szCs w:val="24"/>
        </w:rPr>
        <w:t>20</w:t>
      </w:r>
      <w:r w:rsidR="005C7D6F">
        <w:rPr>
          <w:b/>
          <w:sz w:val="24"/>
          <w:szCs w:val="24"/>
        </w:rPr>
        <w:t>2</w:t>
      </w:r>
      <w:r w:rsidR="00A16679">
        <w:rPr>
          <w:b/>
          <w:sz w:val="24"/>
          <w:szCs w:val="24"/>
        </w:rPr>
        <w:t>5</w:t>
      </w:r>
      <w:r w:rsidR="005C7D6F">
        <w:rPr>
          <w:b/>
          <w:sz w:val="24"/>
          <w:szCs w:val="24"/>
        </w:rPr>
        <w:t>,</w:t>
      </w:r>
      <w:r w:rsidR="001129B7" w:rsidRPr="00944B7D">
        <w:rPr>
          <w:b/>
          <w:sz w:val="24"/>
          <w:szCs w:val="24"/>
        </w:rPr>
        <w:t xml:space="preserve"> to </w:t>
      </w:r>
      <w:hyperlink r:id="rId8" w:history="1">
        <w:r w:rsidR="001129B7" w:rsidRPr="00944B7D">
          <w:rPr>
            <w:rStyle w:val="Hyperlink"/>
            <w:b/>
            <w:sz w:val="24"/>
            <w:szCs w:val="24"/>
          </w:rPr>
          <w:t>unitedwaysjc@rockisland.com</w:t>
        </w:r>
      </w:hyperlink>
    </w:p>
    <w:p w14:paraId="441512F5" w14:textId="77777777" w:rsidR="002570A5" w:rsidRPr="00944B7D" w:rsidRDefault="001129B7" w:rsidP="00944B7D">
      <w:pPr>
        <w:pStyle w:val="Heading1"/>
        <w:spacing w:after="0"/>
        <w:rPr>
          <w:rFonts w:ascii="Calibri" w:hAnsi="Calibri"/>
          <w:b/>
          <w:color w:val="auto"/>
          <w:sz w:val="24"/>
          <w:szCs w:val="24"/>
        </w:rPr>
      </w:pPr>
      <w:r w:rsidRPr="00944B7D">
        <w:rPr>
          <w:rFonts w:ascii="Calibri" w:hAnsi="Calibri"/>
          <w:b/>
          <w:color w:val="auto"/>
          <w:sz w:val="24"/>
          <w:szCs w:val="24"/>
        </w:rPr>
        <w:t>Application D</w:t>
      </w:r>
      <w:r w:rsidR="00000AE5" w:rsidRPr="00944B7D">
        <w:rPr>
          <w:rFonts w:ascii="Calibri" w:hAnsi="Calibri"/>
          <w:b/>
          <w:color w:val="auto"/>
          <w:sz w:val="24"/>
          <w:szCs w:val="24"/>
        </w:rPr>
        <w:t>ue Date</w:t>
      </w:r>
      <w:r w:rsidR="001B0ADD" w:rsidRPr="00944B7D">
        <w:rPr>
          <w:rFonts w:ascii="Calibri" w:hAnsi="Calibri"/>
          <w:b/>
          <w:color w:val="auto"/>
          <w:sz w:val="24"/>
          <w:szCs w:val="24"/>
        </w:rPr>
        <w:t xml:space="preserve">: </w:t>
      </w:r>
      <w:r w:rsidR="001B0ADD" w:rsidRPr="00944B7D">
        <w:rPr>
          <w:rFonts w:ascii="Calibri" w:hAnsi="Calibri"/>
          <w:b/>
          <w:color w:val="auto"/>
          <w:sz w:val="24"/>
          <w:szCs w:val="24"/>
        </w:rPr>
        <w:tab/>
      </w:r>
    </w:p>
    <w:p w14:paraId="77851033" w14:textId="053DA6C3" w:rsidR="0047198B" w:rsidRPr="00071B88" w:rsidRDefault="00A16679" w:rsidP="00944B7D">
      <w:pPr>
        <w:spacing w:after="0" w:line="276" w:lineRule="auto"/>
        <w:rPr>
          <w:b/>
          <w:bCs/>
          <w:sz w:val="24"/>
          <w:szCs w:val="24"/>
        </w:rPr>
      </w:pPr>
      <w:r>
        <w:rPr>
          <w:b/>
          <w:sz w:val="24"/>
          <w:szCs w:val="24"/>
        </w:rPr>
        <w:t>Wednesday</w:t>
      </w:r>
      <w:r w:rsidR="005616AC">
        <w:rPr>
          <w:b/>
          <w:sz w:val="24"/>
          <w:szCs w:val="24"/>
        </w:rPr>
        <w:t>,</w:t>
      </w:r>
      <w:r>
        <w:rPr>
          <w:b/>
          <w:sz w:val="24"/>
          <w:szCs w:val="24"/>
        </w:rPr>
        <w:t xml:space="preserve"> December 10, 2025 </w:t>
      </w:r>
      <w:r w:rsidR="0047198B" w:rsidRPr="00944B7D">
        <w:rPr>
          <w:b/>
          <w:sz w:val="24"/>
          <w:szCs w:val="24"/>
        </w:rPr>
        <w:t xml:space="preserve"> </w:t>
      </w:r>
      <w:r w:rsidR="00792405" w:rsidRPr="00944B7D">
        <w:rPr>
          <w:b/>
          <w:sz w:val="24"/>
          <w:szCs w:val="24"/>
        </w:rPr>
        <w:t>at 5 p.m</w:t>
      </w:r>
      <w:r w:rsidR="00C15AB9" w:rsidRPr="00944B7D">
        <w:rPr>
          <w:b/>
          <w:sz w:val="24"/>
          <w:szCs w:val="24"/>
        </w:rPr>
        <w:t xml:space="preserve">. </w:t>
      </w:r>
      <w:r w:rsidR="00CB250D">
        <w:rPr>
          <w:b/>
          <w:sz w:val="24"/>
          <w:szCs w:val="24"/>
        </w:rPr>
        <w:t xml:space="preserve"> </w:t>
      </w:r>
      <w:r w:rsidR="001129B7" w:rsidRPr="00944B7D">
        <w:rPr>
          <w:sz w:val="24"/>
          <w:szCs w:val="24"/>
        </w:rPr>
        <w:t xml:space="preserve">Please submit electronically to </w:t>
      </w:r>
      <w:hyperlink r:id="rId9" w:history="1">
        <w:r w:rsidR="001129B7" w:rsidRPr="00071B88">
          <w:rPr>
            <w:rStyle w:val="Hyperlink"/>
            <w:b/>
            <w:bCs/>
            <w:sz w:val="24"/>
            <w:szCs w:val="24"/>
          </w:rPr>
          <w:t>unitedwaysjc@rockisland.com</w:t>
        </w:r>
      </w:hyperlink>
    </w:p>
    <w:p w14:paraId="46CB7481" w14:textId="77777777" w:rsidR="00226FA4" w:rsidRPr="00944B7D" w:rsidRDefault="00226FA4" w:rsidP="00944B7D">
      <w:pPr>
        <w:spacing w:after="0" w:line="276" w:lineRule="auto"/>
        <w:rPr>
          <w:b/>
          <w:sz w:val="24"/>
          <w:szCs w:val="24"/>
        </w:rPr>
      </w:pPr>
    </w:p>
    <w:p w14:paraId="06415BFF" w14:textId="77777777" w:rsidR="001129B7" w:rsidRPr="00944B7D" w:rsidRDefault="001129B7" w:rsidP="00944B7D">
      <w:pPr>
        <w:spacing w:after="0" w:line="276" w:lineRule="auto"/>
        <w:rPr>
          <w:rFonts w:eastAsia="SimSun"/>
          <w:b/>
          <w:sz w:val="24"/>
          <w:szCs w:val="24"/>
        </w:rPr>
      </w:pPr>
      <w:r w:rsidRPr="00944B7D">
        <w:rPr>
          <w:rFonts w:eastAsia="SimSun"/>
          <w:b/>
          <w:sz w:val="24"/>
          <w:szCs w:val="24"/>
        </w:rPr>
        <w:t>Before you Apply:</w:t>
      </w:r>
    </w:p>
    <w:p w14:paraId="14730507" w14:textId="77777777" w:rsidR="001129B7" w:rsidRPr="00944B7D" w:rsidRDefault="000E1BB4" w:rsidP="00944B7D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If you are unfamiliar with any of the following, p</w:t>
      </w:r>
      <w:r w:rsidR="001129B7" w:rsidRPr="00944B7D">
        <w:rPr>
          <w:sz w:val="24"/>
          <w:szCs w:val="24"/>
        </w:rPr>
        <w:t>lease review on our website</w:t>
      </w:r>
      <w:r>
        <w:rPr>
          <w:sz w:val="24"/>
          <w:szCs w:val="24"/>
        </w:rPr>
        <w:t xml:space="preserve"> or request copies from the UWSJC office</w:t>
      </w:r>
      <w:r w:rsidR="001129B7" w:rsidRPr="00944B7D">
        <w:rPr>
          <w:sz w:val="24"/>
          <w:szCs w:val="24"/>
        </w:rPr>
        <w:t>:</w:t>
      </w:r>
    </w:p>
    <w:p w14:paraId="1B94AAA6" w14:textId="77777777" w:rsidR="00B16E84" w:rsidRPr="00944B7D" w:rsidRDefault="00B16E84" w:rsidP="000E1BB4">
      <w:pPr>
        <w:spacing w:after="0" w:line="276" w:lineRule="auto"/>
        <w:ind w:left="720"/>
        <w:rPr>
          <w:sz w:val="24"/>
          <w:szCs w:val="24"/>
          <w:u w:val="single"/>
        </w:rPr>
      </w:pPr>
      <w:r w:rsidRPr="00944B7D">
        <w:rPr>
          <w:sz w:val="24"/>
          <w:szCs w:val="24"/>
          <w:u w:val="single"/>
        </w:rPr>
        <w:t>What We Fund</w:t>
      </w:r>
    </w:p>
    <w:p w14:paraId="31635243" w14:textId="77777777" w:rsidR="00226FA4" w:rsidRPr="00944B7D" w:rsidRDefault="00631013" w:rsidP="000E1BB4">
      <w:pPr>
        <w:spacing w:after="0" w:line="276" w:lineRule="auto"/>
        <w:ind w:left="720"/>
        <w:rPr>
          <w:sz w:val="24"/>
          <w:szCs w:val="24"/>
        </w:rPr>
      </w:pPr>
      <w:r w:rsidRPr="00944B7D">
        <w:rPr>
          <w:sz w:val="24"/>
          <w:szCs w:val="24"/>
          <w:u w:val="single"/>
        </w:rPr>
        <w:t xml:space="preserve">United Way of San Juan County Community Impact </w:t>
      </w:r>
      <w:r w:rsidR="00226FA4" w:rsidRPr="00944B7D">
        <w:rPr>
          <w:sz w:val="24"/>
          <w:szCs w:val="24"/>
          <w:u w:val="single"/>
        </w:rPr>
        <w:t>Goals</w:t>
      </w:r>
      <w:r w:rsidR="000E1BB4">
        <w:rPr>
          <w:sz w:val="24"/>
          <w:szCs w:val="24"/>
        </w:rPr>
        <w:t xml:space="preserve"> - </w:t>
      </w:r>
      <w:r w:rsidR="000E1BB4" w:rsidRPr="000E1BB4">
        <w:rPr>
          <w:b/>
          <w:sz w:val="24"/>
          <w:szCs w:val="24"/>
        </w:rPr>
        <w:t xml:space="preserve">Your program </w:t>
      </w:r>
      <w:r w:rsidR="000E1BB4" w:rsidRPr="000E1BB4">
        <w:rPr>
          <w:b/>
          <w:sz w:val="24"/>
          <w:szCs w:val="24"/>
          <w:u w:val="single"/>
        </w:rPr>
        <w:t xml:space="preserve">must </w:t>
      </w:r>
      <w:r w:rsidR="000E1BB4" w:rsidRPr="000E1BB4">
        <w:rPr>
          <w:b/>
          <w:sz w:val="24"/>
          <w:szCs w:val="24"/>
        </w:rPr>
        <w:t xml:space="preserve">address </w:t>
      </w:r>
      <w:r w:rsidR="000E1BB4">
        <w:rPr>
          <w:b/>
          <w:sz w:val="24"/>
          <w:szCs w:val="24"/>
        </w:rPr>
        <w:t>at least one of the stated goals</w:t>
      </w:r>
      <w:r w:rsidR="000E1BB4">
        <w:rPr>
          <w:sz w:val="24"/>
          <w:szCs w:val="24"/>
        </w:rPr>
        <w:t>.</w:t>
      </w:r>
    </w:p>
    <w:p w14:paraId="4A579168" w14:textId="77777777" w:rsidR="00A234DD" w:rsidRPr="00944B7D" w:rsidRDefault="001129B7" w:rsidP="000E1BB4">
      <w:pPr>
        <w:spacing w:after="0" w:line="276" w:lineRule="auto"/>
        <w:ind w:left="720"/>
        <w:rPr>
          <w:sz w:val="24"/>
          <w:szCs w:val="24"/>
          <w:u w:val="single"/>
        </w:rPr>
      </w:pPr>
      <w:r w:rsidRPr="00944B7D">
        <w:rPr>
          <w:sz w:val="24"/>
          <w:szCs w:val="24"/>
          <w:u w:val="single"/>
        </w:rPr>
        <w:t xml:space="preserve">Budget Instructions </w:t>
      </w:r>
    </w:p>
    <w:p w14:paraId="60F76EFA" w14:textId="77777777" w:rsidR="00226FA4" w:rsidRPr="00944B7D" w:rsidRDefault="00226FA4" w:rsidP="00944B7D">
      <w:pPr>
        <w:pStyle w:val="Heading1"/>
        <w:spacing w:after="0"/>
        <w:rPr>
          <w:rFonts w:ascii="Calibri" w:hAnsi="Calibri"/>
          <w:b/>
          <w:color w:val="auto"/>
          <w:sz w:val="24"/>
          <w:szCs w:val="24"/>
        </w:rPr>
      </w:pPr>
      <w:r w:rsidRPr="00944B7D">
        <w:rPr>
          <w:rFonts w:ascii="Calibri" w:hAnsi="Calibri"/>
          <w:b/>
          <w:color w:val="auto"/>
          <w:sz w:val="24"/>
          <w:szCs w:val="24"/>
        </w:rPr>
        <w:t>The Application</w:t>
      </w:r>
      <w:r w:rsidR="000E1BB4">
        <w:rPr>
          <w:rFonts w:ascii="Calibri" w:hAnsi="Calibri"/>
          <w:b/>
          <w:color w:val="auto"/>
          <w:sz w:val="24"/>
          <w:szCs w:val="24"/>
        </w:rPr>
        <w:t>:</w:t>
      </w:r>
    </w:p>
    <w:p w14:paraId="0F6944A4" w14:textId="44CCFA03" w:rsidR="00542794" w:rsidRPr="00944B7D" w:rsidRDefault="001129B7" w:rsidP="00944B7D">
      <w:pPr>
        <w:spacing w:after="0" w:line="276" w:lineRule="auto"/>
        <w:rPr>
          <w:b/>
          <w:sz w:val="24"/>
          <w:szCs w:val="24"/>
        </w:rPr>
      </w:pPr>
      <w:r w:rsidRPr="00944B7D">
        <w:rPr>
          <w:b/>
          <w:sz w:val="24"/>
          <w:szCs w:val="24"/>
        </w:rPr>
        <w:t>Download and print the application template</w:t>
      </w:r>
      <w:r w:rsidR="00542794" w:rsidRPr="00944B7D">
        <w:rPr>
          <w:b/>
          <w:sz w:val="24"/>
          <w:szCs w:val="24"/>
        </w:rPr>
        <w:t xml:space="preserve"> or save it as a PDF </w:t>
      </w:r>
      <w:r w:rsidR="00B734D8" w:rsidRPr="00944B7D">
        <w:rPr>
          <w:b/>
          <w:sz w:val="24"/>
          <w:szCs w:val="24"/>
        </w:rPr>
        <w:t xml:space="preserve">or Word document </w:t>
      </w:r>
      <w:r w:rsidR="00542794" w:rsidRPr="00944B7D">
        <w:rPr>
          <w:b/>
          <w:sz w:val="24"/>
          <w:szCs w:val="24"/>
        </w:rPr>
        <w:t>tha</w:t>
      </w:r>
      <w:r w:rsidR="00B734D8" w:rsidRPr="00944B7D">
        <w:rPr>
          <w:b/>
          <w:sz w:val="24"/>
          <w:szCs w:val="24"/>
        </w:rPr>
        <w:t xml:space="preserve">t you can fill out </w:t>
      </w:r>
      <w:r w:rsidR="00071B88">
        <w:rPr>
          <w:b/>
          <w:sz w:val="24"/>
          <w:szCs w:val="24"/>
        </w:rPr>
        <w:t xml:space="preserve">and </w:t>
      </w:r>
      <w:r w:rsidR="00B734D8" w:rsidRPr="00944B7D">
        <w:rPr>
          <w:b/>
          <w:sz w:val="24"/>
          <w:szCs w:val="24"/>
        </w:rPr>
        <w:t>email to us:</w:t>
      </w:r>
    </w:p>
    <w:p w14:paraId="547AF68F" w14:textId="3B153A5F" w:rsidR="00226FA4" w:rsidRPr="00944B7D" w:rsidRDefault="00830BFA" w:rsidP="00944B7D">
      <w:pPr>
        <w:numPr>
          <w:ilvl w:val="0"/>
          <w:numId w:val="27"/>
        </w:num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Open </w:t>
      </w:r>
      <w:r w:rsidR="00542794" w:rsidRPr="00944B7D">
        <w:rPr>
          <w:sz w:val="24"/>
          <w:szCs w:val="24"/>
        </w:rPr>
        <w:t xml:space="preserve">the template </w:t>
      </w:r>
      <w:r w:rsidR="00B734D8" w:rsidRPr="00944B7D">
        <w:rPr>
          <w:sz w:val="24"/>
          <w:szCs w:val="24"/>
        </w:rPr>
        <w:t xml:space="preserve">to a Word or PDF document </w:t>
      </w:r>
      <w:r w:rsidR="00542794" w:rsidRPr="00944B7D">
        <w:rPr>
          <w:sz w:val="24"/>
          <w:szCs w:val="24"/>
        </w:rPr>
        <w:t>and type in your answers. W</w:t>
      </w:r>
      <w:r w:rsidR="001129B7" w:rsidRPr="00944B7D">
        <w:rPr>
          <w:sz w:val="24"/>
          <w:szCs w:val="24"/>
        </w:rPr>
        <w:t xml:space="preserve">rite </w:t>
      </w:r>
      <w:r w:rsidR="005375B5" w:rsidRPr="00944B7D">
        <w:rPr>
          <w:sz w:val="24"/>
          <w:szCs w:val="24"/>
        </w:rPr>
        <w:t>as much information as necessary</w:t>
      </w:r>
      <w:r w:rsidR="00226FA4" w:rsidRPr="00944B7D">
        <w:rPr>
          <w:sz w:val="24"/>
          <w:szCs w:val="24"/>
        </w:rPr>
        <w:t xml:space="preserve"> to answer the questions directly</w:t>
      </w:r>
      <w:r w:rsidR="001129B7" w:rsidRPr="00944B7D">
        <w:rPr>
          <w:sz w:val="24"/>
          <w:szCs w:val="24"/>
        </w:rPr>
        <w:t>, in the order they are given</w:t>
      </w:r>
      <w:r w:rsidR="00C15AB9" w:rsidRPr="00944B7D">
        <w:rPr>
          <w:sz w:val="24"/>
          <w:szCs w:val="24"/>
        </w:rPr>
        <w:t xml:space="preserve">. </w:t>
      </w:r>
      <w:r w:rsidR="00542794" w:rsidRPr="00944B7D">
        <w:rPr>
          <w:sz w:val="24"/>
          <w:szCs w:val="24"/>
        </w:rPr>
        <w:t>There is no</w:t>
      </w:r>
      <w:r w:rsidR="00C15AB9" w:rsidRPr="00944B7D">
        <w:rPr>
          <w:sz w:val="24"/>
          <w:szCs w:val="24"/>
        </w:rPr>
        <w:t xml:space="preserve"> page limit, but p</w:t>
      </w:r>
      <w:r w:rsidR="00226FA4" w:rsidRPr="00944B7D">
        <w:rPr>
          <w:sz w:val="24"/>
          <w:szCs w:val="24"/>
        </w:rPr>
        <w:t>lease be as concise as possible.</w:t>
      </w:r>
      <w:r w:rsidR="001129B7" w:rsidRPr="00944B7D">
        <w:rPr>
          <w:sz w:val="24"/>
          <w:szCs w:val="24"/>
        </w:rPr>
        <w:t xml:space="preserve"> </w:t>
      </w:r>
    </w:p>
    <w:p w14:paraId="0C51A185" w14:textId="359F9A5C" w:rsidR="00542794" w:rsidRPr="00944B7D" w:rsidRDefault="00B734D8" w:rsidP="00944B7D">
      <w:pPr>
        <w:numPr>
          <w:ilvl w:val="0"/>
          <w:numId w:val="27"/>
        </w:numPr>
        <w:spacing w:after="0" w:line="276" w:lineRule="auto"/>
        <w:rPr>
          <w:sz w:val="24"/>
          <w:szCs w:val="24"/>
        </w:rPr>
      </w:pPr>
      <w:r w:rsidRPr="00944B7D">
        <w:rPr>
          <w:sz w:val="24"/>
          <w:szCs w:val="24"/>
        </w:rPr>
        <w:t>The</w:t>
      </w:r>
      <w:r w:rsidR="00542794" w:rsidRPr="00944B7D">
        <w:rPr>
          <w:sz w:val="24"/>
          <w:szCs w:val="24"/>
        </w:rPr>
        <w:t xml:space="preserve"> questions should rema</w:t>
      </w:r>
      <w:r w:rsidRPr="00944B7D">
        <w:rPr>
          <w:sz w:val="24"/>
          <w:szCs w:val="24"/>
        </w:rPr>
        <w:t>in in your text as a guideline. P</w:t>
      </w:r>
      <w:r w:rsidR="005375B5" w:rsidRPr="00944B7D">
        <w:rPr>
          <w:sz w:val="24"/>
          <w:szCs w:val="24"/>
        </w:rPr>
        <w:t xml:space="preserve">lease </w:t>
      </w:r>
      <w:r w:rsidR="005375B5" w:rsidRPr="00944B7D">
        <w:rPr>
          <w:b/>
          <w:sz w:val="24"/>
          <w:szCs w:val="24"/>
        </w:rPr>
        <w:t>do not</w:t>
      </w:r>
      <w:r w:rsidR="005375B5" w:rsidRPr="00944B7D">
        <w:rPr>
          <w:sz w:val="24"/>
          <w:szCs w:val="24"/>
        </w:rPr>
        <w:t xml:space="preserve"> alter the order of q</w:t>
      </w:r>
      <w:r w:rsidR="002556A7" w:rsidRPr="00944B7D">
        <w:rPr>
          <w:sz w:val="24"/>
          <w:szCs w:val="24"/>
        </w:rPr>
        <w:t xml:space="preserve">uestions, change the formatting, </w:t>
      </w:r>
      <w:r w:rsidR="005375B5" w:rsidRPr="00944B7D">
        <w:rPr>
          <w:sz w:val="24"/>
          <w:szCs w:val="24"/>
        </w:rPr>
        <w:t>remove</w:t>
      </w:r>
      <w:r w:rsidR="007F3A38">
        <w:rPr>
          <w:sz w:val="24"/>
          <w:szCs w:val="24"/>
        </w:rPr>
        <w:t>,</w:t>
      </w:r>
      <w:r w:rsidR="002556A7" w:rsidRPr="00944B7D">
        <w:rPr>
          <w:sz w:val="24"/>
          <w:szCs w:val="24"/>
        </w:rPr>
        <w:t xml:space="preserve"> or omit</w:t>
      </w:r>
      <w:r w:rsidR="005375B5" w:rsidRPr="00944B7D">
        <w:rPr>
          <w:sz w:val="24"/>
          <w:szCs w:val="24"/>
        </w:rPr>
        <w:t xml:space="preserve"> items. </w:t>
      </w:r>
    </w:p>
    <w:p w14:paraId="32AE2F6D" w14:textId="77777777" w:rsidR="00226FA4" w:rsidRPr="00944B7D" w:rsidRDefault="00B734D8" w:rsidP="00944B7D">
      <w:pPr>
        <w:numPr>
          <w:ilvl w:val="0"/>
          <w:numId w:val="27"/>
        </w:numPr>
        <w:spacing w:after="0" w:line="276" w:lineRule="auto"/>
        <w:rPr>
          <w:sz w:val="24"/>
          <w:szCs w:val="24"/>
        </w:rPr>
      </w:pPr>
      <w:r w:rsidRPr="00944B7D">
        <w:rPr>
          <w:sz w:val="24"/>
          <w:szCs w:val="24"/>
        </w:rPr>
        <w:t>Even i</w:t>
      </w:r>
      <w:r w:rsidR="00226FA4" w:rsidRPr="00944B7D">
        <w:rPr>
          <w:sz w:val="24"/>
          <w:szCs w:val="24"/>
        </w:rPr>
        <w:t xml:space="preserve">f your agency </w:t>
      </w:r>
      <w:r w:rsidR="001129B7" w:rsidRPr="00944B7D">
        <w:rPr>
          <w:sz w:val="24"/>
          <w:szCs w:val="24"/>
        </w:rPr>
        <w:t xml:space="preserve">is applying for </w:t>
      </w:r>
      <w:r w:rsidR="00226FA4" w:rsidRPr="00944B7D">
        <w:rPr>
          <w:sz w:val="24"/>
          <w:szCs w:val="24"/>
        </w:rPr>
        <w:t xml:space="preserve">multiple programs, only one submission is required. </w:t>
      </w:r>
    </w:p>
    <w:p w14:paraId="5F5E46B5" w14:textId="6382266A" w:rsidR="001129B7" w:rsidRPr="00944B7D" w:rsidRDefault="00B734D8" w:rsidP="00944B7D">
      <w:pPr>
        <w:numPr>
          <w:ilvl w:val="0"/>
          <w:numId w:val="27"/>
        </w:numPr>
        <w:spacing w:after="0" w:line="276" w:lineRule="auto"/>
        <w:rPr>
          <w:sz w:val="24"/>
          <w:szCs w:val="24"/>
        </w:rPr>
      </w:pPr>
      <w:r w:rsidRPr="00944B7D">
        <w:rPr>
          <w:sz w:val="24"/>
          <w:szCs w:val="24"/>
        </w:rPr>
        <w:t>When finished, save</w:t>
      </w:r>
      <w:r w:rsidR="00D72388" w:rsidRPr="00944B7D">
        <w:rPr>
          <w:sz w:val="24"/>
          <w:szCs w:val="24"/>
        </w:rPr>
        <w:t xml:space="preserve"> </w:t>
      </w:r>
      <w:r w:rsidR="007C2BF1">
        <w:rPr>
          <w:sz w:val="24"/>
          <w:szCs w:val="24"/>
        </w:rPr>
        <w:t xml:space="preserve">the </w:t>
      </w:r>
      <w:r w:rsidR="00D72388" w:rsidRPr="00944B7D">
        <w:rPr>
          <w:sz w:val="24"/>
          <w:szCs w:val="24"/>
        </w:rPr>
        <w:t xml:space="preserve">application in PDF or Word format and email </w:t>
      </w:r>
      <w:r w:rsidR="00944B7D">
        <w:rPr>
          <w:sz w:val="24"/>
          <w:szCs w:val="24"/>
        </w:rPr>
        <w:t xml:space="preserve">the </w:t>
      </w:r>
      <w:r w:rsidR="00D72388" w:rsidRPr="00944B7D">
        <w:rPr>
          <w:sz w:val="24"/>
          <w:szCs w:val="24"/>
        </w:rPr>
        <w:t>completed application to:</w:t>
      </w:r>
      <w:r w:rsidR="00D72388" w:rsidRPr="00944B7D">
        <w:rPr>
          <w:b/>
          <w:sz w:val="24"/>
          <w:szCs w:val="24"/>
        </w:rPr>
        <w:t xml:space="preserve"> </w:t>
      </w:r>
      <w:hyperlink r:id="rId10" w:history="1">
        <w:r w:rsidR="00D72388" w:rsidRPr="00944B7D">
          <w:rPr>
            <w:rStyle w:val="Hyperlink"/>
            <w:b/>
            <w:sz w:val="24"/>
            <w:szCs w:val="24"/>
          </w:rPr>
          <w:t>unitedwaysjc@rockisland.com</w:t>
        </w:r>
      </w:hyperlink>
      <w:r w:rsidR="00D72388" w:rsidRPr="00944B7D">
        <w:rPr>
          <w:b/>
          <w:sz w:val="24"/>
          <w:szCs w:val="24"/>
        </w:rPr>
        <w:t xml:space="preserve"> </w:t>
      </w:r>
      <w:r w:rsidR="00D71F15">
        <w:rPr>
          <w:b/>
          <w:sz w:val="24"/>
          <w:szCs w:val="24"/>
        </w:rPr>
        <w:t>,</w:t>
      </w:r>
      <w:r w:rsidR="0081435B">
        <w:rPr>
          <w:b/>
          <w:sz w:val="24"/>
          <w:szCs w:val="24"/>
        </w:rPr>
        <w:t xml:space="preserve"> </w:t>
      </w:r>
      <w:r w:rsidR="00D72388" w:rsidRPr="00944B7D">
        <w:rPr>
          <w:b/>
          <w:sz w:val="24"/>
          <w:szCs w:val="24"/>
        </w:rPr>
        <w:t xml:space="preserve">before 5 p.m. on </w:t>
      </w:r>
      <w:r w:rsidR="00A16679">
        <w:rPr>
          <w:b/>
          <w:sz w:val="24"/>
          <w:szCs w:val="24"/>
        </w:rPr>
        <w:t>December 10, 2025</w:t>
      </w:r>
      <w:r w:rsidR="00D72388" w:rsidRPr="00944B7D">
        <w:rPr>
          <w:b/>
          <w:sz w:val="24"/>
          <w:szCs w:val="24"/>
        </w:rPr>
        <w:t>.</w:t>
      </w:r>
    </w:p>
    <w:p w14:paraId="3ECB6CFD" w14:textId="77777777" w:rsidR="001129B7" w:rsidRPr="00944B7D" w:rsidRDefault="001129B7" w:rsidP="00944B7D">
      <w:pPr>
        <w:spacing w:after="0" w:line="276" w:lineRule="auto"/>
        <w:rPr>
          <w:sz w:val="24"/>
          <w:szCs w:val="24"/>
          <w:u w:val="single"/>
        </w:rPr>
      </w:pPr>
    </w:p>
    <w:p w14:paraId="1D20FA95" w14:textId="77777777" w:rsidR="00444055" w:rsidRPr="00944B7D" w:rsidRDefault="00542794" w:rsidP="00944B7D">
      <w:pPr>
        <w:spacing w:after="0" w:line="276" w:lineRule="auto"/>
        <w:rPr>
          <w:sz w:val="24"/>
          <w:szCs w:val="24"/>
        </w:rPr>
      </w:pPr>
      <w:r w:rsidRPr="00944B7D">
        <w:rPr>
          <w:b/>
          <w:sz w:val="24"/>
          <w:szCs w:val="24"/>
        </w:rPr>
        <w:t xml:space="preserve">IMPORTANT: </w:t>
      </w:r>
      <w:r w:rsidR="00047972" w:rsidRPr="00944B7D">
        <w:rPr>
          <w:b/>
          <w:sz w:val="24"/>
          <w:szCs w:val="24"/>
        </w:rPr>
        <w:t xml:space="preserve">Late submissions will not be considered. </w:t>
      </w:r>
    </w:p>
    <w:p w14:paraId="1539E359" w14:textId="77777777" w:rsidR="00D72388" w:rsidRDefault="001B4C47" w:rsidP="00944B7D">
      <w:pPr>
        <w:pStyle w:val="Heading1"/>
        <w:spacing w:after="0"/>
        <w:rPr>
          <w:rFonts w:ascii="Calibri" w:hAnsi="Calibri"/>
          <w:b/>
          <w:color w:val="auto"/>
        </w:rPr>
      </w:pPr>
      <w:r w:rsidRPr="00944B7D">
        <w:rPr>
          <w:rFonts w:ascii="Calibri" w:hAnsi="Calibri"/>
          <w:color w:val="auto"/>
          <w:sz w:val="24"/>
          <w:szCs w:val="24"/>
        </w:rPr>
        <w:br w:type="page"/>
      </w:r>
      <w:r w:rsidRPr="00B16E84">
        <w:rPr>
          <w:rFonts w:ascii="Calibri" w:hAnsi="Calibri"/>
          <w:b/>
          <w:color w:val="auto"/>
        </w:rPr>
        <w:lastRenderedPageBreak/>
        <w:t xml:space="preserve">Summary of </w:t>
      </w:r>
      <w:r w:rsidR="001129B7" w:rsidRPr="00B16E84">
        <w:rPr>
          <w:rFonts w:ascii="Calibri" w:hAnsi="Calibri"/>
          <w:b/>
          <w:color w:val="auto"/>
        </w:rPr>
        <w:t xml:space="preserve">Application </w:t>
      </w:r>
      <w:r w:rsidRPr="00B16E84">
        <w:rPr>
          <w:rFonts w:ascii="Calibri" w:hAnsi="Calibri"/>
          <w:b/>
          <w:color w:val="auto"/>
        </w:rPr>
        <w:t>Requirements</w:t>
      </w:r>
      <w:r w:rsidR="00542794" w:rsidRPr="00B16E84">
        <w:rPr>
          <w:rFonts w:ascii="Calibri" w:hAnsi="Calibri"/>
          <w:b/>
          <w:color w:val="auto"/>
        </w:rPr>
        <w:t xml:space="preserve"> for All Applicants</w:t>
      </w:r>
    </w:p>
    <w:p w14:paraId="68D3902A" w14:textId="77777777" w:rsidR="00444055" w:rsidRPr="000E1BB4" w:rsidRDefault="0057521C" w:rsidP="00944B7D">
      <w:pPr>
        <w:pStyle w:val="Heading1"/>
        <w:spacing w:after="0"/>
        <w:rPr>
          <w:rFonts w:ascii="Calibri" w:hAnsi="Calibri"/>
          <w:b/>
          <w:color w:val="auto"/>
          <w:sz w:val="24"/>
          <w:szCs w:val="24"/>
        </w:rPr>
      </w:pPr>
      <w:r w:rsidRPr="000E1BB4">
        <w:rPr>
          <w:rFonts w:ascii="Calibri" w:eastAsia="Times New Roman" w:hAnsi="Calibri"/>
          <w:b/>
          <w:color w:val="auto"/>
          <w:sz w:val="24"/>
          <w:szCs w:val="24"/>
        </w:rPr>
        <w:t xml:space="preserve">Part I. </w:t>
      </w:r>
    </w:p>
    <w:p w14:paraId="174E9C5D" w14:textId="77777777" w:rsidR="002556A7" w:rsidRPr="000E1BB4" w:rsidRDefault="002556A7" w:rsidP="00944B7D">
      <w:pPr>
        <w:pStyle w:val="Heading3"/>
        <w:numPr>
          <w:ilvl w:val="0"/>
          <w:numId w:val="8"/>
        </w:numPr>
        <w:spacing w:before="0" w:line="276" w:lineRule="auto"/>
        <w:rPr>
          <w:rFonts w:ascii="Calibri" w:eastAsia="Times New Roman" w:hAnsi="Calibri"/>
          <w:szCs w:val="24"/>
        </w:rPr>
      </w:pPr>
      <w:r w:rsidRPr="000E1BB4">
        <w:rPr>
          <w:rFonts w:ascii="Calibri" w:eastAsia="Times New Roman" w:hAnsi="Calibri"/>
          <w:szCs w:val="24"/>
        </w:rPr>
        <w:t xml:space="preserve">Funding Request Form </w:t>
      </w:r>
    </w:p>
    <w:p w14:paraId="3DD14DFD" w14:textId="77777777" w:rsidR="002E1635" w:rsidRPr="000E1BB4" w:rsidRDefault="002E1635" w:rsidP="00944B7D">
      <w:pPr>
        <w:pStyle w:val="Heading3"/>
        <w:numPr>
          <w:ilvl w:val="0"/>
          <w:numId w:val="8"/>
        </w:numPr>
        <w:spacing w:before="0" w:line="276" w:lineRule="auto"/>
        <w:rPr>
          <w:rFonts w:ascii="Calibri" w:eastAsia="Times New Roman" w:hAnsi="Calibri"/>
          <w:szCs w:val="24"/>
        </w:rPr>
      </w:pPr>
      <w:r w:rsidRPr="000E1BB4">
        <w:rPr>
          <w:rFonts w:ascii="Calibri" w:eastAsia="Times New Roman" w:hAnsi="Calibri"/>
          <w:szCs w:val="24"/>
        </w:rPr>
        <w:t>Grant Application Cover Letter</w:t>
      </w:r>
    </w:p>
    <w:p w14:paraId="21A9B136" w14:textId="77777777" w:rsidR="002556A7" w:rsidRPr="000E1BB4" w:rsidRDefault="002556A7" w:rsidP="00944B7D">
      <w:pPr>
        <w:pStyle w:val="Heading3"/>
        <w:numPr>
          <w:ilvl w:val="0"/>
          <w:numId w:val="8"/>
        </w:numPr>
        <w:spacing w:before="0" w:line="276" w:lineRule="auto"/>
        <w:rPr>
          <w:rFonts w:ascii="Calibri" w:eastAsia="Times New Roman" w:hAnsi="Calibri"/>
          <w:szCs w:val="24"/>
        </w:rPr>
      </w:pPr>
      <w:r w:rsidRPr="000E1BB4">
        <w:rPr>
          <w:rFonts w:ascii="Calibri" w:eastAsia="Times New Roman" w:hAnsi="Calibri"/>
          <w:szCs w:val="24"/>
        </w:rPr>
        <w:t>Grant Proposal Narrative</w:t>
      </w:r>
    </w:p>
    <w:p w14:paraId="06003758" w14:textId="77777777" w:rsidR="002556A7" w:rsidRPr="000E1BB4" w:rsidRDefault="002556A7" w:rsidP="00944B7D">
      <w:pPr>
        <w:pStyle w:val="Heading3"/>
        <w:numPr>
          <w:ilvl w:val="0"/>
          <w:numId w:val="8"/>
        </w:numPr>
        <w:spacing w:before="0" w:line="276" w:lineRule="auto"/>
        <w:rPr>
          <w:rFonts w:ascii="Calibri" w:eastAsia="Times New Roman" w:hAnsi="Calibri"/>
          <w:szCs w:val="24"/>
        </w:rPr>
      </w:pPr>
      <w:r w:rsidRPr="000E1BB4">
        <w:rPr>
          <w:rFonts w:ascii="Calibri" w:eastAsia="Times New Roman" w:hAnsi="Calibri"/>
          <w:szCs w:val="24"/>
        </w:rPr>
        <w:t>Budget Worksheet(s)</w:t>
      </w:r>
    </w:p>
    <w:p w14:paraId="5157CC76" w14:textId="77777777" w:rsidR="00D43E05" w:rsidRPr="000E1BB4" w:rsidRDefault="002556A7" w:rsidP="00944B7D">
      <w:pPr>
        <w:pStyle w:val="Heading3"/>
        <w:numPr>
          <w:ilvl w:val="0"/>
          <w:numId w:val="8"/>
        </w:numPr>
        <w:spacing w:before="0" w:line="276" w:lineRule="auto"/>
        <w:rPr>
          <w:rFonts w:ascii="Calibri" w:eastAsia="Times New Roman" w:hAnsi="Calibri"/>
          <w:szCs w:val="24"/>
        </w:rPr>
      </w:pPr>
      <w:r w:rsidRPr="000E1BB4">
        <w:rPr>
          <w:rFonts w:ascii="Calibri" w:eastAsia="Times New Roman" w:hAnsi="Calibri"/>
          <w:szCs w:val="24"/>
        </w:rPr>
        <w:t xml:space="preserve">Budget Narrative </w:t>
      </w:r>
    </w:p>
    <w:p w14:paraId="304BAC20" w14:textId="77777777" w:rsidR="000E1BB4" w:rsidRPr="000E1BB4" w:rsidRDefault="000E1BB4" w:rsidP="00944B7D">
      <w:pPr>
        <w:spacing w:after="0" w:line="276" w:lineRule="auto"/>
        <w:rPr>
          <w:sz w:val="24"/>
          <w:szCs w:val="24"/>
        </w:rPr>
      </w:pPr>
    </w:p>
    <w:p w14:paraId="6217189F" w14:textId="77777777" w:rsidR="00EC5D09" w:rsidRPr="000E1BB4" w:rsidRDefault="00EC5D09" w:rsidP="00944B7D">
      <w:pPr>
        <w:spacing w:after="0" w:line="276" w:lineRule="auto"/>
        <w:rPr>
          <w:b/>
          <w:sz w:val="24"/>
          <w:szCs w:val="24"/>
        </w:rPr>
      </w:pPr>
      <w:r w:rsidRPr="000E1BB4">
        <w:rPr>
          <w:b/>
          <w:sz w:val="24"/>
          <w:szCs w:val="24"/>
        </w:rPr>
        <w:t>Part II</w:t>
      </w:r>
    </w:p>
    <w:p w14:paraId="2B18732A" w14:textId="77777777" w:rsidR="00EC5D09" w:rsidRPr="000E1BB4" w:rsidRDefault="00BF42C4" w:rsidP="00944B7D">
      <w:pPr>
        <w:pStyle w:val="Heading3"/>
        <w:numPr>
          <w:ilvl w:val="0"/>
          <w:numId w:val="23"/>
        </w:numPr>
        <w:spacing w:before="0" w:line="276" w:lineRule="auto"/>
        <w:rPr>
          <w:rFonts w:ascii="Calibri" w:eastAsia="Times New Roman" w:hAnsi="Calibri"/>
          <w:szCs w:val="24"/>
        </w:rPr>
      </w:pPr>
      <w:r w:rsidRPr="000E1BB4">
        <w:rPr>
          <w:rFonts w:ascii="Calibri" w:eastAsia="Times New Roman" w:hAnsi="Calibri"/>
          <w:szCs w:val="24"/>
        </w:rPr>
        <w:t>Your organization’s most recent Annual Report or a written sum</w:t>
      </w:r>
      <w:r w:rsidR="001129B7" w:rsidRPr="000E1BB4">
        <w:rPr>
          <w:rFonts w:ascii="Calibri" w:eastAsia="Times New Roman" w:hAnsi="Calibri"/>
          <w:szCs w:val="24"/>
        </w:rPr>
        <w:t xml:space="preserve">mary of </w:t>
      </w:r>
      <w:r w:rsidR="000E1BB4">
        <w:rPr>
          <w:rFonts w:ascii="Calibri" w:eastAsia="Times New Roman" w:hAnsi="Calibri"/>
          <w:szCs w:val="24"/>
        </w:rPr>
        <w:t xml:space="preserve">the </w:t>
      </w:r>
      <w:r w:rsidR="001129B7" w:rsidRPr="000E1BB4">
        <w:rPr>
          <w:rFonts w:ascii="Calibri" w:eastAsia="Times New Roman" w:hAnsi="Calibri"/>
          <w:szCs w:val="24"/>
        </w:rPr>
        <w:t>prior year’s activities</w:t>
      </w:r>
      <w:r w:rsidR="00EC5D09" w:rsidRPr="000E1BB4">
        <w:rPr>
          <w:rFonts w:ascii="Calibri" w:eastAsia="Times New Roman" w:hAnsi="Calibri"/>
          <w:szCs w:val="24"/>
        </w:rPr>
        <w:t xml:space="preserve"> </w:t>
      </w:r>
    </w:p>
    <w:p w14:paraId="6406DF35" w14:textId="77777777" w:rsidR="00EC5D09" w:rsidRPr="000E1BB4" w:rsidRDefault="001B4C47" w:rsidP="00944B7D">
      <w:pPr>
        <w:pStyle w:val="Heading3"/>
        <w:numPr>
          <w:ilvl w:val="0"/>
          <w:numId w:val="23"/>
        </w:numPr>
        <w:spacing w:before="0" w:line="276" w:lineRule="auto"/>
        <w:rPr>
          <w:rFonts w:ascii="Calibri" w:eastAsia="Times New Roman" w:hAnsi="Calibri"/>
          <w:szCs w:val="24"/>
        </w:rPr>
      </w:pPr>
      <w:r w:rsidRPr="000E1BB4">
        <w:rPr>
          <w:rFonts w:ascii="Calibri" w:eastAsia="Times New Roman" w:hAnsi="Calibri"/>
          <w:szCs w:val="24"/>
        </w:rPr>
        <w:t xml:space="preserve">Your most recent audited financial statement or IRS form 990 </w:t>
      </w:r>
    </w:p>
    <w:p w14:paraId="76ADE2FF" w14:textId="77777777" w:rsidR="001B4C47" w:rsidRPr="000E1BB4" w:rsidRDefault="001B4C47" w:rsidP="00944B7D">
      <w:pPr>
        <w:pStyle w:val="Heading3"/>
        <w:numPr>
          <w:ilvl w:val="0"/>
          <w:numId w:val="23"/>
        </w:numPr>
        <w:spacing w:before="0" w:line="276" w:lineRule="auto"/>
        <w:rPr>
          <w:rFonts w:ascii="Calibri" w:eastAsia="Times New Roman" w:hAnsi="Calibri"/>
          <w:szCs w:val="24"/>
        </w:rPr>
      </w:pPr>
      <w:r w:rsidRPr="000E1BB4">
        <w:rPr>
          <w:rFonts w:ascii="Calibri" w:eastAsia="Times New Roman" w:hAnsi="Calibri"/>
          <w:szCs w:val="24"/>
        </w:rPr>
        <w:t>A roster of your current Board of Directors</w:t>
      </w:r>
    </w:p>
    <w:p w14:paraId="07EA3C50" w14:textId="77777777" w:rsidR="00BF42C4" w:rsidRPr="000E1BB4" w:rsidRDefault="00BF42C4" w:rsidP="00944B7D">
      <w:pPr>
        <w:pStyle w:val="Heading1"/>
        <w:spacing w:after="0"/>
        <w:rPr>
          <w:rFonts w:ascii="Calibri" w:eastAsia="Times New Roman" w:hAnsi="Calibri"/>
          <w:b/>
          <w:color w:val="auto"/>
          <w:sz w:val="24"/>
          <w:szCs w:val="24"/>
        </w:rPr>
      </w:pPr>
      <w:r w:rsidRPr="000E1BB4">
        <w:rPr>
          <w:rFonts w:ascii="Calibri" w:eastAsia="Times New Roman" w:hAnsi="Calibri"/>
          <w:b/>
          <w:color w:val="auto"/>
          <w:sz w:val="24"/>
          <w:szCs w:val="24"/>
        </w:rPr>
        <w:t>PROGRAMS NOT FUNDED BY UWSJC IN THE LAST 5 YEARS MUST ALSO INCLUDE ONE COPY OF EACH OF THE FOLLOWING:</w:t>
      </w:r>
    </w:p>
    <w:p w14:paraId="40187D4A" w14:textId="77777777" w:rsidR="00BF42C4" w:rsidRPr="000E1BB4" w:rsidRDefault="00BF42C4" w:rsidP="000E1BB4">
      <w:pPr>
        <w:pStyle w:val="Heading3"/>
        <w:numPr>
          <w:ilvl w:val="0"/>
          <w:numId w:val="9"/>
        </w:numPr>
        <w:spacing w:before="0" w:line="276" w:lineRule="auto"/>
        <w:rPr>
          <w:rFonts w:ascii="Calibri" w:eastAsia="Times New Roman" w:hAnsi="Calibri"/>
          <w:szCs w:val="24"/>
        </w:rPr>
      </w:pPr>
      <w:r w:rsidRPr="000E1BB4">
        <w:rPr>
          <w:rFonts w:ascii="Calibri" w:eastAsia="Times New Roman" w:hAnsi="Calibri"/>
          <w:szCs w:val="24"/>
        </w:rPr>
        <w:t>Articles of Incorporation</w:t>
      </w:r>
    </w:p>
    <w:p w14:paraId="068B4A84" w14:textId="77777777" w:rsidR="00BF42C4" w:rsidRPr="000E1BB4" w:rsidRDefault="00BF42C4" w:rsidP="000E1BB4">
      <w:pPr>
        <w:pStyle w:val="Heading3"/>
        <w:numPr>
          <w:ilvl w:val="0"/>
          <w:numId w:val="9"/>
        </w:numPr>
        <w:spacing w:before="0" w:line="276" w:lineRule="auto"/>
        <w:rPr>
          <w:rFonts w:ascii="Calibri" w:eastAsia="Times New Roman" w:hAnsi="Calibri"/>
          <w:szCs w:val="24"/>
        </w:rPr>
      </w:pPr>
      <w:r w:rsidRPr="000E1BB4">
        <w:rPr>
          <w:rFonts w:ascii="Calibri" w:eastAsia="Times New Roman" w:hAnsi="Calibri"/>
          <w:szCs w:val="24"/>
        </w:rPr>
        <w:t>IRS Non-Profit Status Letter</w:t>
      </w:r>
    </w:p>
    <w:p w14:paraId="28B65A22" w14:textId="77777777" w:rsidR="00BF42C4" w:rsidRPr="000E1BB4" w:rsidRDefault="00BF42C4" w:rsidP="000E1BB4">
      <w:pPr>
        <w:pStyle w:val="Heading3"/>
        <w:numPr>
          <w:ilvl w:val="0"/>
          <w:numId w:val="9"/>
        </w:numPr>
        <w:spacing w:before="0" w:line="276" w:lineRule="auto"/>
        <w:rPr>
          <w:rFonts w:ascii="Calibri" w:eastAsia="Times New Roman" w:hAnsi="Calibri"/>
          <w:szCs w:val="24"/>
        </w:rPr>
      </w:pPr>
      <w:r w:rsidRPr="000E1BB4">
        <w:rPr>
          <w:rFonts w:ascii="Calibri" w:eastAsia="Times New Roman" w:hAnsi="Calibri"/>
          <w:szCs w:val="24"/>
        </w:rPr>
        <w:t>Risk Management Plan / Insurance Verification</w:t>
      </w:r>
    </w:p>
    <w:p w14:paraId="76AC9C52" w14:textId="77777777" w:rsidR="00631013" w:rsidRPr="00D72388" w:rsidRDefault="00631013" w:rsidP="00944B7D">
      <w:pPr>
        <w:widowControl w:val="0"/>
        <w:autoSpaceDE w:val="0"/>
        <w:autoSpaceDN w:val="0"/>
        <w:adjustRightInd w:val="0"/>
        <w:spacing w:after="0" w:line="276" w:lineRule="auto"/>
      </w:pPr>
      <w:r w:rsidRPr="00D72388">
        <w:br w:type="page"/>
      </w:r>
    </w:p>
    <w:p w14:paraId="56F5EB0D" w14:textId="77777777" w:rsidR="00944B7D" w:rsidRPr="00944B7D" w:rsidRDefault="00631013" w:rsidP="00944B7D">
      <w:pPr>
        <w:widowControl w:val="0"/>
        <w:autoSpaceDE w:val="0"/>
        <w:autoSpaceDN w:val="0"/>
        <w:adjustRightInd w:val="0"/>
        <w:spacing w:after="0" w:line="276" w:lineRule="auto"/>
        <w:jc w:val="center"/>
        <w:rPr>
          <w:i/>
          <w:iCs/>
          <w:sz w:val="24"/>
          <w:szCs w:val="24"/>
        </w:rPr>
      </w:pPr>
      <w:r w:rsidRPr="00944B7D">
        <w:rPr>
          <w:i/>
          <w:iCs/>
          <w:sz w:val="24"/>
          <w:szCs w:val="24"/>
        </w:rPr>
        <w:lastRenderedPageBreak/>
        <w:t xml:space="preserve">Live United for </w:t>
      </w:r>
      <w:r w:rsidR="00944B7D" w:rsidRPr="00944B7D">
        <w:rPr>
          <w:i/>
          <w:iCs/>
          <w:sz w:val="24"/>
          <w:szCs w:val="24"/>
        </w:rPr>
        <w:t>B</w:t>
      </w:r>
      <w:r w:rsidRPr="00944B7D">
        <w:rPr>
          <w:i/>
          <w:iCs/>
          <w:sz w:val="24"/>
          <w:szCs w:val="24"/>
        </w:rPr>
        <w:t>etter Education, Income Stability, and Community Health</w:t>
      </w:r>
    </w:p>
    <w:p w14:paraId="334735E7" w14:textId="77777777" w:rsidR="00631013" w:rsidRPr="00944B7D" w:rsidRDefault="00631013" w:rsidP="00944B7D">
      <w:pPr>
        <w:widowControl w:val="0"/>
        <w:autoSpaceDE w:val="0"/>
        <w:autoSpaceDN w:val="0"/>
        <w:adjustRightInd w:val="0"/>
        <w:spacing w:after="0" w:line="276" w:lineRule="auto"/>
        <w:jc w:val="center"/>
        <w:rPr>
          <w:i/>
          <w:iCs/>
          <w:sz w:val="24"/>
          <w:szCs w:val="24"/>
        </w:rPr>
      </w:pPr>
      <w:r w:rsidRPr="00944B7D">
        <w:rPr>
          <w:i/>
          <w:iCs/>
          <w:sz w:val="24"/>
          <w:szCs w:val="24"/>
        </w:rPr>
        <w:t xml:space="preserve">Join the </w:t>
      </w:r>
      <w:r w:rsidR="00944B7D" w:rsidRPr="00944B7D">
        <w:rPr>
          <w:i/>
          <w:iCs/>
          <w:sz w:val="24"/>
          <w:szCs w:val="24"/>
        </w:rPr>
        <w:t>M</w:t>
      </w:r>
      <w:r w:rsidRPr="00944B7D">
        <w:rPr>
          <w:i/>
          <w:iCs/>
          <w:sz w:val="24"/>
          <w:szCs w:val="24"/>
        </w:rPr>
        <w:t>ovement.</w:t>
      </w:r>
    </w:p>
    <w:p w14:paraId="4DEBB323" w14:textId="77777777" w:rsidR="00626F55" w:rsidRPr="00944B7D" w:rsidRDefault="00626F55" w:rsidP="00944B7D">
      <w:pPr>
        <w:widowControl w:val="0"/>
        <w:autoSpaceDE w:val="0"/>
        <w:autoSpaceDN w:val="0"/>
        <w:adjustRightInd w:val="0"/>
        <w:spacing w:after="0" w:line="276" w:lineRule="auto"/>
        <w:rPr>
          <w:i/>
          <w:iCs/>
          <w:sz w:val="24"/>
          <w:szCs w:val="24"/>
        </w:rPr>
      </w:pPr>
    </w:p>
    <w:p w14:paraId="664425D9" w14:textId="77777777" w:rsidR="00631013" w:rsidRPr="00944B7D" w:rsidRDefault="00631013" w:rsidP="00944B7D">
      <w:pPr>
        <w:widowControl w:val="0"/>
        <w:autoSpaceDE w:val="0"/>
        <w:autoSpaceDN w:val="0"/>
        <w:adjustRightInd w:val="0"/>
        <w:spacing w:after="0" w:line="276" w:lineRule="auto"/>
        <w:jc w:val="center"/>
        <w:rPr>
          <w:b/>
          <w:iCs/>
          <w:sz w:val="24"/>
          <w:szCs w:val="24"/>
          <w:u w:val="single"/>
        </w:rPr>
      </w:pPr>
      <w:r w:rsidRPr="00944B7D">
        <w:rPr>
          <w:b/>
          <w:iCs/>
          <w:sz w:val="24"/>
          <w:szCs w:val="24"/>
          <w:u w:val="single"/>
        </w:rPr>
        <w:t xml:space="preserve">United Way of San Juan County Community Impact </w:t>
      </w:r>
      <w:r w:rsidR="00783727" w:rsidRPr="00944B7D">
        <w:rPr>
          <w:b/>
          <w:iCs/>
          <w:sz w:val="24"/>
          <w:szCs w:val="24"/>
          <w:u w:val="single"/>
        </w:rPr>
        <w:t>Goals</w:t>
      </w:r>
    </w:p>
    <w:p w14:paraId="5F6CD165" w14:textId="77777777" w:rsidR="00631013" w:rsidRPr="00944B7D" w:rsidRDefault="00631013" w:rsidP="00944B7D">
      <w:pPr>
        <w:widowControl w:val="0"/>
        <w:autoSpaceDE w:val="0"/>
        <w:autoSpaceDN w:val="0"/>
        <w:adjustRightInd w:val="0"/>
        <w:spacing w:after="0" w:line="276" w:lineRule="auto"/>
        <w:rPr>
          <w:iCs/>
          <w:sz w:val="24"/>
          <w:szCs w:val="24"/>
        </w:rPr>
      </w:pPr>
    </w:p>
    <w:p w14:paraId="6CA9E82E" w14:textId="77777777" w:rsidR="00631013" w:rsidRPr="00944B7D" w:rsidRDefault="00631013" w:rsidP="00944B7D">
      <w:pPr>
        <w:widowControl w:val="0"/>
        <w:numPr>
          <w:ilvl w:val="1"/>
          <w:numId w:val="22"/>
        </w:numPr>
        <w:autoSpaceDE w:val="0"/>
        <w:autoSpaceDN w:val="0"/>
        <w:adjustRightInd w:val="0"/>
        <w:spacing w:after="0" w:line="276" w:lineRule="auto"/>
        <w:ind w:left="1440"/>
        <w:rPr>
          <w:iCs/>
          <w:sz w:val="24"/>
          <w:szCs w:val="24"/>
        </w:rPr>
      </w:pPr>
      <w:r w:rsidRPr="00944B7D">
        <w:rPr>
          <w:iCs/>
          <w:sz w:val="24"/>
          <w:szCs w:val="24"/>
        </w:rPr>
        <w:t>Education</w:t>
      </w:r>
    </w:p>
    <w:p w14:paraId="4D3D1A68" w14:textId="77777777" w:rsidR="00631013" w:rsidRPr="00944B7D" w:rsidRDefault="00631013" w:rsidP="00944B7D">
      <w:pPr>
        <w:widowControl w:val="0"/>
        <w:numPr>
          <w:ilvl w:val="2"/>
          <w:numId w:val="22"/>
        </w:numPr>
        <w:autoSpaceDE w:val="0"/>
        <w:autoSpaceDN w:val="0"/>
        <w:adjustRightInd w:val="0"/>
        <w:spacing w:after="0" w:line="276" w:lineRule="auto"/>
        <w:ind w:left="2340"/>
        <w:rPr>
          <w:iCs/>
          <w:sz w:val="24"/>
          <w:szCs w:val="24"/>
        </w:rPr>
      </w:pPr>
      <w:r w:rsidRPr="00944B7D">
        <w:rPr>
          <w:iCs/>
          <w:sz w:val="24"/>
          <w:szCs w:val="24"/>
        </w:rPr>
        <w:t>100% of children in San Juan County will be ready for kindergarten.</w:t>
      </w:r>
    </w:p>
    <w:p w14:paraId="3C2ADEA0" w14:textId="77777777" w:rsidR="00631013" w:rsidRPr="00944B7D" w:rsidRDefault="00631013" w:rsidP="00944B7D">
      <w:pPr>
        <w:widowControl w:val="0"/>
        <w:numPr>
          <w:ilvl w:val="2"/>
          <w:numId w:val="22"/>
        </w:numPr>
        <w:autoSpaceDE w:val="0"/>
        <w:autoSpaceDN w:val="0"/>
        <w:adjustRightInd w:val="0"/>
        <w:spacing w:after="0" w:line="276" w:lineRule="auto"/>
        <w:ind w:left="2340"/>
        <w:rPr>
          <w:iCs/>
          <w:sz w:val="24"/>
          <w:szCs w:val="24"/>
        </w:rPr>
      </w:pPr>
      <w:r w:rsidRPr="00944B7D">
        <w:rPr>
          <w:iCs/>
          <w:sz w:val="24"/>
          <w:szCs w:val="24"/>
        </w:rPr>
        <w:t>100% of middle school students in San Juan County will demonstrate proficiency in life skills.</w:t>
      </w:r>
    </w:p>
    <w:p w14:paraId="53AB679B" w14:textId="77777777" w:rsidR="00631013" w:rsidRDefault="00631013" w:rsidP="00944B7D">
      <w:pPr>
        <w:widowControl w:val="0"/>
        <w:numPr>
          <w:ilvl w:val="2"/>
          <w:numId w:val="22"/>
        </w:numPr>
        <w:autoSpaceDE w:val="0"/>
        <w:autoSpaceDN w:val="0"/>
        <w:adjustRightInd w:val="0"/>
        <w:spacing w:after="0" w:line="276" w:lineRule="auto"/>
        <w:ind w:left="2340"/>
        <w:rPr>
          <w:iCs/>
          <w:sz w:val="24"/>
          <w:szCs w:val="24"/>
        </w:rPr>
      </w:pPr>
      <w:r w:rsidRPr="00944B7D">
        <w:rPr>
          <w:iCs/>
          <w:sz w:val="24"/>
          <w:szCs w:val="24"/>
        </w:rPr>
        <w:t xml:space="preserve">100% of youth in San Juan County will have received the skills and </w:t>
      </w:r>
      <w:r w:rsidR="00730E2D" w:rsidRPr="00944B7D">
        <w:rPr>
          <w:iCs/>
          <w:sz w:val="24"/>
          <w:szCs w:val="24"/>
        </w:rPr>
        <w:t>information</w:t>
      </w:r>
      <w:r w:rsidRPr="00944B7D">
        <w:rPr>
          <w:iCs/>
          <w:sz w:val="24"/>
          <w:szCs w:val="24"/>
        </w:rPr>
        <w:t xml:space="preserve"> to enable them to determine a successful career.</w:t>
      </w:r>
    </w:p>
    <w:p w14:paraId="71B28A16" w14:textId="77777777" w:rsidR="00944B7D" w:rsidRPr="00944B7D" w:rsidRDefault="00944B7D" w:rsidP="00944B7D">
      <w:pPr>
        <w:widowControl w:val="0"/>
        <w:autoSpaceDE w:val="0"/>
        <w:autoSpaceDN w:val="0"/>
        <w:adjustRightInd w:val="0"/>
        <w:spacing w:after="0" w:line="276" w:lineRule="auto"/>
        <w:rPr>
          <w:iCs/>
          <w:sz w:val="24"/>
          <w:szCs w:val="24"/>
        </w:rPr>
      </w:pPr>
    </w:p>
    <w:p w14:paraId="69685398" w14:textId="77777777" w:rsidR="00631013" w:rsidRPr="00944B7D" w:rsidRDefault="00631013" w:rsidP="00944B7D">
      <w:pPr>
        <w:widowControl w:val="0"/>
        <w:numPr>
          <w:ilvl w:val="1"/>
          <w:numId w:val="22"/>
        </w:numPr>
        <w:autoSpaceDE w:val="0"/>
        <w:autoSpaceDN w:val="0"/>
        <w:adjustRightInd w:val="0"/>
        <w:spacing w:after="0" w:line="276" w:lineRule="auto"/>
        <w:ind w:left="1440"/>
        <w:rPr>
          <w:iCs/>
          <w:sz w:val="24"/>
          <w:szCs w:val="24"/>
        </w:rPr>
      </w:pPr>
      <w:r w:rsidRPr="00944B7D">
        <w:rPr>
          <w:iCs/>
          <w:sz w:val="24"/>
          <w:szCs w:val="24"/>
        </w:rPr>
        <w:t>Income Stability</w:t>
      </w:r>
    </w:p>
    <w:p w14:paraId="625BD3BF" w14:textId="77777777" w:rsidR="00631013" w:rsidRPr="00944B7D" w:rsidRDefault="00631013" w:rsidP="00944B7D">
      <w:pPr>
        <w:widowControl w:val="0"/>
        <w:numPr>
          <w:ilvl w:val="2"/>
          <w:numId w:val="22"/>
        </w:numPr>
        <w:autoSpaceDE w:val="0"/>
        <w:autoSpaceDN w:val="0"/>
        <w:adjustRightInd w:val="0"/>
        <w:spacing w:after="0" w:line="276" w:lineRule="auto"/>
        <w:ind w:left="2340"/>
        <w:rPr>
          <w:iCs/>
          <w:sz w:val="24"/>
          <w:szCs w:val="24"/>
        </w:rPr>
      </w:pPr>
      <w:r w:rsidRPr="00944B7D">
        <w:rPr>
          <w:iCs/>
          <w:sz w:val="24"/>
          <w:szCs w:val="24"/>
        </w:rPr>
        <w:t>75% of individuals in San Juan County will demonstrate proficiency in personal financial management.</w:t>
      </w:r>
    </w:p>
    <w:p w14:paraId="77D724F1" w14:textId="77777777" w:rsidR="00631013" w:rsidRPr="00944B7D" w:rsidRDefault="00631013" w:rsidP="00944B7D">
      <w:pPr>
        <w:widowControl w:val="0"/>
        <w:numPr>
          <w:ilvl w:val="2"/>
          <w:numId w:val="22"/>
        </w:numPr>
        <w:autoSpaceDE w:val="0"/>
        <w:autoSpaceDN w:val="0"/>
        <w:adjustRightInd w:val="0"/>
        <w:spacing w:after="0" w:line="276" w:lineRule="auto"/>
        <w:ind w:left="2340"/>
        <w:rPr>
          <w:iCs/>
          <w:sz w:val="24"/>
          <w:szCs w:val="24"/>
        </w:rPr>
      </w:pPr>
      <w:r w:rsidRPr="00944B7D">
        <w:rPr>
          <w:iCs/>
          <w:sz w:val="24"/>
          <w:szCs w:val="24"/>
        </w:rPr>
        <w:t>90% of households will obtain the education needed for living wage employment.</w:t>
      </w:r>
    </w:p>
    <w:p w14:paraId="13B13A99" w14:textId="77777777" w:rsidR="00631013" w:rsidRDefault="00631013" w:rsidP="00944B7D">
      <w:pPr>
        <w:widowControl w:val="0"/>
        <w:numPr>
          <w:ilvl w:val="2"/>
          <w:numId w:val="22"/>
        </w:numPr>
        <w:autoSpaceDE w:val="0"/>
        <w:autoSpaceDN w:val="0"/>
        <w:adjustRightInd w:val="0"/>
        <w:spacing w:after="0" w:line="276" w:lineRule="auto"/>
        <w:ind w:left="2340"/>
        <w:rPr>
          <w:iCs/>
          <w:sz w:val="24"/>
          <w:szCs w:val="24"/>
        </w:rPr>
      </w:pPr>
      <w:r w:rsidRPr="00944B7D">
        <w:rPr>
          <w:iCs/>
          <w:sz w:val="24"/>
          <w:szCs w:val="24"/>
        </w:rPr>
        <w:t>90% of households will obtain adequate housing.</w:t>
      </w:r>
    </w:p>
    <w:p w14:paraId="1121BB9A" w14:textId="77777777" w:rsidR="00944B7D" w:rsidRPr="00944B7D" w:rsidRDefault="00944B7D" w:rsidP="00944B7D">
      <w:pPr>
        <w:widowControl w:val="0"/>
        <w:autoSpaceDE w:val="0"/>
        <w:autoSpaceDN w:val="0"/>
        <w:adjustRightInd w:val="0"/>
        <w:spacing w:after="0" w:line="276" w:lineRule="auto"/>
        <w:rPr>
          <w:iCs/>
          <w:sz w:val="24"/>
          <w:szCs w:val="24"/>
        </w:rPr>
      </w:pPr>
    </w:p>
    <w:p w14:paraId="5626C960" w14:textId="77777777" w:rsidR="00631013" w:rsidRPr="00944B7D" w:rsidRDefault="00631013" w:rsidP="00944B7D">
      <w:pPr>
        <w:widowControl w:val="0"/>
        <w:numPr>
          <w:ilvl w:val="1"/>
          <w:numId w:val="22"/>
        </w:numPr>
        <w:autoSpaceDE w:val="0"/>
        <w:autoSpaceDN w:val="0"/>
        <w:adjustRightInd w:val="0"/>
        <w:spacing w:after="0" w:line="276" w:lineRule="auto"/>
        <w:ind w:left="1440"/>
        <w:rPr>
          <w:iCs/>
          <w:sz w:val="24"/>
          <w:szCs w:val="24"/>
        </w:rPr>
      </w:pPr>
      <w:r w:rsidRPr="00944B7D">
        <w:rPr>
          <w:iCs/>
          <w:sz w:val="24"/>
          <w:szCs w:val="24"/>
        </w:rPr>
        <w:t>Health</w:t>
      </w:r>
    </w:p>
    <w:p w14:paraId="29085E30" w14:textId="77777777" w:rsidR="00631013" w:rsidRPr="00944B7D" w:rsidRDefault="00631013" w:rsidP="00944B7D">
      <w:pPr>
        <w:widowControl w:val="0"/>
        <w:numPr>
          <w:ilvl w:val="2"/>
          <w:numId w:val="22"/>
        </w:numPr>
        <w:autoSpaceDE w:val="0"/>
        <w:autoSpaceDN w:val="0"/>
        <w:adjustRightInd w:val="0"/>
        <w:spacing w:after="0" w:line="276" w:lineRule="auto"/>
        <w:ind w:left="2340"/>
        <w:rPr>
          <w:iCs/>
          <w:sz w:val="24"/>
          <w:szCs w:val="24"/>
        </w:rPr>
      </w:pPr>
      <w:r w:rsidRPr="00944B7D">
        <w:rPr>
          <w:iCs/>
          <w:sz w:val="24"/>
          <w:szCs w:val="24"/>
        </w:rPr>
        <w:t xml:space="preserve">100% of children 0 to 5 will have adequate nutrition and healthcare year-round. </w:t>
      </w:r>
    </w:p>
    <w:p w14:paraId="41122A02" w14:textId="77777777" w:rsidR="00631013" w:rsidRPr="00944B7D" w:rsidRDefault="00631013" w:rsidP="00944B7D">
      <w:pPr>
        <w:widowControl w:val="0"/>
        <w:numPr>
          <w:ilvl w:val="2"/>
          <w:numId w:val="22"/>
        </w:numPr>
        <w:autoSpaceDE w:val="0"/>
        <w:autoSpaceDN w:val="0"/>
        <w:adjustRightInd w:val="0"/>
        <w:spacing w:after="0" w:line="276" w:lineRule="auto"/>
        <w:ind w:left="2340"/>
        <w:rPr>
          <w:iCs/>
          <w:sz w:val="24"/>
          <w:szCs w:val="24"/>
        </w:rPr>
      </w:pPr>
      <w:r w:rsidRPr="00944B7D">
        <w:rPr>
          <w:iCs/>
          <w:sz w:val="24"/>
          <w:szCs w:val="24"/>
        </w:rPr>
        <w:t>100% of San Juan County households will have the knowledge of tools regarding Adverse Childhood Experiences.</w:t>
      </w:r>
    </w:p>
    <w:p w14:paraId="70E26F02" w14:textId="77777777" w:rsidR="00631013" w:rsidRPr="00944B7D" w:rsidRDefault="00631013" w:rsidP="00944B7D">
      <w:pPr>
        <w:widowControl w:val="0"/>
        <w:numPr>
          <w:ilvl w:val="2"/>
          <w:numId w:val="22"/>
        </w:numPr>
        <w:autoSpaceDE w:val="0"/>
        <w:autoSpaceDN w:val="0"/>
        <w:adjustRightInd w:val="0"/>
        <w:spacing w:after="0" w:line="276" w:lineRule="auto"/>
        <w:ind w:left="2340"/>
        <w:rPr>
          <w:iCs/>
          <w:sz w:val="24"/>
          <w:szCs w:val="24"/>
        </w:rPr>
      </w:pPr>
      <w:r w:rsidRPr="00944B7D">
        <w:rPr>
          <w:iCs/>
          <w:sz w:val="24"/>
          <w:szCs w:val="24"/>
        </w:rPr>
        <w:t>90% of San Juan County residents will report a usual place for health care.</w:t>
      </w:r>
    </w:p>
    <w:p w14:paraId="39C9893A" w14:textId="77777777" w:rsidR="00631013" w:rsidRPr="00944B7D" w:rsidRDefault="00631013" w:rsidP="00944B7D">
      <w:pPr>
        <w:widowControl w:val="0"/>
        <w:numPr>
          <w:ilvl w:val="2"/>
          <w:numId w:val="22"/>
        </w:numPr>
        <w:autoSpaceDE w:val="0"/>
        <w:autoSpaceDN w:val="0"/>
        <w:adjustRightInd w:val="0"/>
        <w:spacing w:after="0" w:line="276" w:lineRule="auto"/>
        <w:ind w:left="2340"/>
        <w:rPr>
          <w:iCs/>
          <w:sz w:val="24"/>
          <w:szCs w:val="24"/>
        </w:rPr>
      </w:pPr>
      <w:r w:rsidRPr="00944B7D">
        <w:rPr>
          <w:iCs/>
          <w:sz w:val="24"/>
          <w:szCs w:val="24"/>
        </w:rPr>
        <w:t>80% of seniors will feel comfortable with their level of independence.</w:t>
      </w:r>
      <w:r w:rsidR="00B05DBC" w:rsidRPr="00944B7D">
        <w:rPr>
          <w:i/>
          <w:iCs/>
          <w:sz w:val="24"/>
          <w:szCs w:val="24"/>
        </w:rPr>
        <w:t xml:space="preserve"> </w:t>
      </w:r>
    </w:p>
    <w:p w14:paraId="03A24653" w14:textId="77777777" w:rsidR="00631013" w:rsidRPr="00944B7D" w:rsidRDefault="00631013" w:rsidP="00944B7D">
      <w:pPr>
        <w:widowControl w:val="0"/>
        <w:autoSpaceDE w:val="0"/>
        <w:autoSpaceDN w:val="0"/>
        <w:adjustRightInd w:val="0"/>
        <w:spacing w:after="0" w:line="276" w:lineRule="auto"/>
        <w:rPr>
          <w:i/>
          <w:iCs/>
          <w:sz w:val="24"/>
          <w:szCs w:val="24"/>
        </w:rPr>
      </w:pPr>
    </w:p>
    <w:p w14:paraId="03707FE0" w14:textId="77777777" w:rsidR="00631013" w:rsidRPr="00631013" w:rsidRDefault="00631013" w:rsidP="00944B7D">
      <w:pPr>
        <w:widowControl w:val="0"/>
        <w:autoSpaceDE w:val="0"/>
        <w:autoSpaceDN w:val="0"/>
        <w:adjustRightInd w:val="0"/>
        <w:spacing w:after="0" w:line="276" w:lineRule="auto"/>
        <w:rPr>
          <w:i/>
          <w:iCs/>
          <w:sz w:val="22"/>
          <w:szCs w:val="22"/>
        </w:rPr>
      </w:pPr>
    </w:p>
    <w:p w14:paraId="0DE65DD0" w14:textId="77777777" w:rsidR="00944B7D" w:rsidRDefault="00944B7D">
      <w:pPr>
        <w:spacing w:after="0" w:line="240" w:lineRule="auto"/>
        <w:rPr>
          <w:rFonts w:eastAsia="SimSun"/>
          <w:b/>
          <w:sz w:val="28"/>
          <w:szCs w:val="40"/>
        </w:rPr>
      </w:pPr>
      <w:r>
        <w:rPr>
          <w:b/>
        </w:rPr>
        <w:br w:type="page"/>
      </w:r>
    </w:p>
    <w:p w14:paraId="59A9B932" w14:textId="77777777" w:rsidR="00BD1E5D" w:rsidRPr="00D72388" w:rsidRDefault="00312E7E" w:rsidP="00312E7E">
      <w:pPr>
        <w:pStyle w:val="Heading1"/>
        <w:spacing w:after="0"/>
        <w:jc w:val="center"/>
        <w:rPr>
          <w:rFonts w:ascii="Calibri" w:hAnsi="Calibri"/>
          <w:b/>
          <w:color w:val="auto"/>
        </w:rPr>
      </w:pPr>
      <w:r>
        <w:rPr>
          <w:rFonts w:ascii="Calibri" w:hAnsi="Calibri"/>
          <w:b/>
          <w:noProof/>
          <w:color w:val="auto"/>
        </w:rPr>
        <w:lastRenderedPageBreak/>
        <w:drawing>
          <wp:anchor distT="0" distB="0" distL="114300" distR="114300" simplePos="0" relativeHeight="251658240" behindDoc="0" locked="0" layoutInCell="1" allowOverlap="1" wp14:anchorId="26A33C83" wp14:editId="5F5529FB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2314575" cy="1380490"/>
            <wp:effectExtent l="0" t="0" r="9525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4575" cy="1380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D1E5D" w:rsidRPr="00D72388">
        <w:rPr>
          <w:rFonts w:ascii="Calibri" w:hAnsi="Calibri"/>
          <w:b/>
          <w:color w:val="auto"/>
        </w:rPr>
        <w:t>Part I Requirements</w:t>
      </w:r>
    </w:p>
    <w:p w14:paraId="5F329BB0" w14:textId="77777777" w:rsidR="005E640A" w:rsidRPr="00631013" w:rsidRDefault="0057521C" w:rsidP="00944B7D">
      <w:pPr>
        <w:pStyle w:val="Heading2"/>
        <w:spacing w:after="0" w:line="276" w:lineRule="auto"/>
        <w:rPr>
          <w:rFonts w:ascii="Calibri" w:hAnsi="Calibri"/>
        </w:rPr>
      </w:pPr>
      <w:r w:rsidRPr="00631013">
        <w:rPr>
          <w:rFonts w:ascii="Calibri" w:hAnsi="Calibri"/>
        </w:rPr>
        <w:t>Part A</w:t>
      </w:r>
      <w:r w:rsidR="005E640A" w:rsidRPr="00631013">
        <w:rPr>
          <w:rFonts w:ascii="Calibri" w:hAnsi="Calibri"/>
        </w:rPr>
        <w:t xml:space="preserve">. </w:t>
      </w:r>
      <w:r w:rsidR="00C3278C" w:rsidRPr="00631013">
        <w:rPr>
          <w:rFonts w:ascii="Calibri" w:hAnsi="Calibri"/>
        </w:rPr>
        <w:tab/>
      </w:r>
      <w:r w:rsidR="005E640A" w:rsidRPr="00631013">
        <w:rPr>
          <w:rFonts w:ascii="Calibri" w:hAnsi="Calibri"/>
        </w:rPr>
        <w:t>Funding Request Form</w:t>
      </w:r>
      <w:r w:rsidR="009F0DB5" w:rsidRPr="00631013">
        <w:rPr>
          <w:rFonts w:ascii="Calibri" w:hAnsi="Calibri"/>
        </w:rPr>
        <w:t xml:space="preserve"> </w:t>
      </w:r>
    </w:p>
    <w:p w14:paraId="338B97B0" w14:textId="77777777" w:rsidR="00C3278C" w:rsidRPr="00631013" w:rsidRDefault="00C3278C" w:rsidP="00944B7D">
      <w:pPr>
        <w:numPr>
          <w:ilvl w:val="0"/>
          <w:numId w:val="6"/>
        </w:numPr>
        <w:spacing w:after="0" w:line="276" w:lineRule="auto"/>
        <w:rPr>
          <w:sz w:val="24"/>
          <w:szCs w:val="32"/>
        </w:rPr>
      </w:pPr>
      <w:r w:rsidRPr="00631013">
        <w:t xml:space="preserve">Please place this form as the </w:t>
      </w:r>
      <w:r w:rsidRPr="00631013">
        <w:rPr>
          <w:b/>
        </w:rPr>
        <w:t>first page</w:t>
      </w:r>
      <w:r w:rsidRPr="00631013">
        <w:t xml:space="preserve"> of your </w:t>
      </w:r>
      <w:r w:rsidR="00542794">
        <w:t xml:space="preserve">electronic </w:t>
      </w:r>
      <w:r w:rsidRPr="00631013">
        <w:t>application packet</w:t>
      </w:r>
      <w:r w:rsidR="00EF4CFA" w:rsidRPr="00631013">
        <w:t xml:space="preserve"> (before the cover letter)</w:t>
      </w:r>
      <w:r w:rsidRPr="00631013">
        <w:t xml:space="preserve">. </w:t>
      </w:r>
    </w:p>
    <w:p w14:paraId="0D47123B" w14:textId="77777777" w:rsidR="00BD1E5D" w:rsidRPr="00631013" w:rsidRDefault="00BD1E5D" w:rsidP="00944B7D">
      <w:pPr>
        <w:widowControl w:val="0"/>
        <w:autoSpaceDE w:val="0"/>
        <w:autoSpaceDN w:val="0"/>
        <w:adjustRightInd w:val="0"/>
        <w:spacing w:after="0" w:line="276" w:lineRule="auto"/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44"/>
        <w:gridCol w:w="6406"/>
      </w:tblGrid>
      <w:tr w:rsidR="00BD1E5D" w:rsidRPr="00631013" w14:paraId="24AE74AB" w14:textId="77777777" w:rsidTr="00312E7E">
        <w:trPr>
          <w:trHeight w:val="432"/>
        </w:trPr>
        <w:tc>
          <w:tcPr>
            <w:tcW w:w="2944" w:type="dxa"/>
          </w:tcPr>
          <w:p w14:paraId="7A932C5C" w14:textId="77777777" w:rsidR="00BD1E5D" w:rsidRPr="00631013" w:rsidRDefault="00BD1E5D" w:rsidP="00944B7D">
            <w:pPr>
              <w:spacing w:after="0" w:line="276" w:lineRule="auto"/>
            </w:pPr>
            <w:r w:rsidRPr="00631013">
              <w:t xml:space="preserve">Agency Name:  </w:t>
            </w:r>
          </w:p>
        </w:tc>
        <w:tc>
          <w:tcPr>
            <w:tcW w:w="6406" w:type="dxa"/>
          </w:tcPr>
          <w:p w14:paraId="7B19B7D6" w14:textId="77777777" w:rsidR="00BD1E5D" w:rsidRPr="00631013" w:rsidRDefault="00BD1E5D" w:rsidP="00944B7D">
            <w:pPr>
              <w:spacing w:after="0" w:line="276" w:lineRule="auto"/>
            </w:pPr>
          </w:p>
        </w:tc>
      </w:tr>
      <w:tr w:rsidR="00BD1E5D" w:rsidRPr="00631013" w14:paraId="30D9F486" w14:textId="77777777" w:rsidTr="00312E7E">
        <w:trPr>
          <w:trHeight w:val="432"/>
        </w:trPr>
        <w:tc>
          <w:tcPr>
            <w:tcW w:w="2944" w:type="dxa"/>
          </w:tcPr>
          <w:p w14:paraId="53BE9B90" w14:textId="77777777" w:rsidR="00BD1E5D" w:rsidRPr="00631013" w:rsidRDefault="00BD1E5D" w:rsidP="00944B7D">
            <w:pPr>
              <w:spacing w:after="0" w:line="276" w:lineRule="auto"/>
            </w:pPr>
            <w:r w:rsidRPr="00631013">
              <w:t xml:space="preserve">Program Name (if different): </w:t>
            </w:r>
          </w:p>
        </w:tc>
        <w:tc>
          <w:tcPr>
            <w:tcW w:w="6406" w:type="dxa"/>
          </w:tcPr>
          <w:p w14:paraId="5262BC2D" w14:textId="77777777" w:rsidR="00BD1E5D" w:rsidRPr="00631013" w:rsidRDefault="00BD1E5D" w:rsidP="00944B7D">
            <w:pPr>
              <w:spacing w:after="0" w:line="276" w:lineRule="auto"/>
            </w:pPr>
          </w:p>
        </w:tc>
      </w:tr>
      <w:tr w:rsidR="00BD1E5D" w:rsidRPr="00631013" w14:paraId="27407CBE" w14:textId="77777777" w:rsidTr="00312E7E">
        <w:trPr>
          <w:trHeight w:val="432"/>
        </w:trPr>
        <w:tc>
          <w:tcPr>
            <w:tcW w:w="2944" w:type="dxa"/>
          </w:tcPr>
          <w:p w14:paraId="34867AEB" w14:textId="77777777" w:rsidR="00BD1E5D" w:rsidRPr="00631013" w:rsidRDefault="00BD1E5D" w:rsidP="00944B7D">
            <w:pPr>
              <w:spacing w:after="0" w:line="276" w:lineRule="auto"/>
            </w:pPr>
            <w:r w:rsidRPr="00631013">
              <w:t xml:space="preserve">Mailing Address: </w:t>
            </w:r>
          </w:p>
        </w:tc>
        <w:tc>
          <w:tcPr>
            <w:tcW w:w="6406" w:type="dxa"/>
          </w:tcPr>
          <w:p w14:paraId="262652BA" w14:textId="77777777" w:rsidR="00BD1E5D" w:rsidRPr="00631013" w:rsidRDefault="00BD1E5D" w:rsidP="00944B7D">
            <w:pPr>
              <w:spacing w:after="0" w:line="276" w:lineRule="auto"/>
            </w:pPr>
          </w:p>
        </w:tc>
      </w:tr>
      <w:tr w:rsidR="00BD1E5D" w:rsidRPr="00631013" w14:paraId="171CF29C" w14:textId="77777777" w:rsidTr="00312E7E">
        <w:trPr>
          <w:trHeight w:val="432"/>
        </w:trPr>
        <w:tc>
          <w:tcPr>
            <w:tcW w:w="2944" w:type="dxa"/>
          </w:tcPr>
          <w:p w14:paraId="6FFE5053" w14:textId="77777777" w:rsidR="00BD1E5D" w:rsidRPr="00631013" w:rsidRDefault="00BD1E5D" w:rsidP="00944B7D">
            <w:pPr>
              <w:spacing w:after="0" w:line="276" w:lineRule="auto"/>
            </w:pPr>
            <w:r w:rsidRPr="00631013">
              <w:t xml:space="preserve">Physical Address: </w:t>
            </w:r>
          </w:p>
        </w:tc>
        <w:tc>
          <w:tcPr>
            <w:tcW w:w="6406" w:type="dxa"/>
          </w:tcPr>
          <w:p w14:paraId="0A5C6F0D" w14:textId="77777777" w:rsidR="00BD1E5D" w:rsidRPr="00631013" w:rsidRDefault="00BD1E5D" w:rsidP="00944B7D">
            <w:pPr>
              <w:spacing w:after="0" w:line="276" w:lineRule="auto"/>
            </w:pPr>
          </w:p>
        </w:tc>
      </w:tr>
      <w:tr w:rsidR="00BD1E5D" w:rsidRPr="00631013" w14:paraId="133B5FC1" w14:textId="77777777" w:rsidTr="00312E7E">
        <w:trPr>
          <w:trHeight w:val="432"/>
        </w:trPr>
        <w:tc>
          <w:tcPr>
            <w:tcW w:w="2944" w:type="dxa"/>
          </w:tcPr>
          <w:p w14:paraId="4C93F694" w14:textId="77777777" w:rsidR="00BD1E5D" w:rsidRPr="00631013" w:rsidRDefault="00BD1E5D" w:rsidP="00944B7D">
            <w:pPr>
              <w:spacing w:after="0" w:line="276" w:lineRule="auto"/>
            </w:pPr>
            <w:r w:rsidRPr="00631013">
              <w:t xml:space="preserve">City, State Zip: </w:t>
            </w:r>
          </w:p>
        </w:tc>
        <w:tc>
          <w:tcPr>
            <w:tcW w:w="6406" w:type="dxa"/>
          </w:tcPr>
          <w:p w14:paraId="63677689" w14:textId="77777777" w:rsidR="00BD1E5D" w:rsidRPr="00631013" w:rsidRDefault="00BD1E5D" w:rsidP="00944B7D">
            <w:pPr>
              <w:spacing w:after="0" w:line="276" w:lineRule="auto"/>
            </w:pPr>
          </w:p>
        </w:tc>
      </w:tr>
      <w:tr w:rsidR="00BD1E5D" w:rsidRPr="00631013" w14:paraId="447DC0A2" w14:textId="77777777" w:rsidTr="00312E7E">
        <w:trPr>
          <w:trHeight w:val="432"/>
        </w:trPr>
        <w:tc>
          <w:tcPr>
            <w:tcW w:w="2944" w:type="dxa"/>
          </w:tcPr>
          <w:p w14:paraId="67D53DDC" w14:textId="77777777" w:rsidR="00BD1E5D" w:rsidRPr="00631013" w:rsidRDefault="00BD1E5D" w:rsidP="00944B7D">
            <w:pPr>
              <w:spacing w:after="0" w:line="276" w:lineRule="auto"/>
            </w:pPr>
            <w:r w:rsidRPr="00631013">
              <w:t xml:space="preserve">Primary Contact/Title:  </w:t>
            </w:r>
          </w:p>
        </w:tc>
        <w:tc>
          <w:tcPr>
            <w:tcW w:w="6406" w:type="dxa"/>
          </w:tcPr>
          <w:p w14:paraId="7AB31D73" w14:textId="77777777" w:rsidR="00BD1E5D" w:rsidRPr="00631013" w:rsidRDefault="00BD1E5D" w:rsidP="00944B7D">
            <w:pPr>
              <w:spacing w:after="0" w:line="276" w:lineRule="auto"/>
            </w:pPr>
          </w:p>
        </w:tc>
      </w:tr>
      <w:tr w:rsidR="00BD1E5D" w:rsidRPr="00631013" w14:paraId="3C636AA2" w14:textId="77777777" w:rsidTr="00312E7E">
        <w:trPr>
          <w:trHeight w:val="432"/>
        </w:trPr>
        <w:tc>
          <w:tcPr>
            <w:tcW w:w="2944" w:type="dxa"/>
          </w:tcPr>
          <w:p w14:paraId="2753EA6F" w14:textId="77777777" w:rsidR="00BD1E5D" w:rsidRPr="00631013" w:rsidRDefault="005F696F" w:rsidP="00944B7D">
            <w:pPr>
              <w:spacing w:after="0" w:line="276" w:lineRule="auto"/>
            </w:pPr>
            <w:r w:rsidRPr="00631013">
              <w:t>Phone:</w:t>
            </w:r>
            <w:r w:rsidR="00BD1E5D" w:rsidRPr="00631013">
              <w:t xml:space="preserve"> </w:t>
            </w:r>
          </w:p>
        </w:tc>
        <w:tc>
          <w:tcPr>
            <w:tcW w:w="6406" w:type="dxa"/>
          </w:tcPr>
          <w:p w14:paraId="59556729" w14:textId="77777777" w:rsidR="00BD1E5D" w:rsidRPr="00631013" w:rsidRDefault="00BD1E5D" w:rsidP="00944B7D">
            <w:pPr>
              <w:spacing w:after="0" w:line="276" w:lineRule="auto"/>
            </w:pPr>
          </w:p>
        </w:tc>
      </w:tr>
      <w:tr w:rsidR="00BD1E5D" w:rsidRPr="00631013" w14:paraId="4C40EEB4" w14:textId="77777777" w:rsidTr="00312E7E">
        <w:trPr>
          <w:trHeight w:val="432"/>
        </w:trPr>
        <w:tc>
          <w:tcPr>
            <w:tcW w:w="2944" w:type="dxa"/>
          </w:tcPr>
          <w:p w14:paraId="4CFEA16B" w14:textId="77777777" w:rsidR="00BD1E5D" w:rsidRPr="00631013" w:rsidRDefault="00BD1E5D" w:rsidP="00944B7D">
            <w:pPr>
              <w:spacing w:after="0" w:line="276" w:lineRule="auto"/>
            </w:pPr>
            <w:r w:rsidRPr="00631013">
              <w:t xml:space="preserve">E-Mail:  </w:t>
            </w:r>
          </w:p>
        </w:tc>
        <w:tc>
          <w:tcPr>
            <w:tcW w:w="6406" w:type="dxa"/>
          </w:tcPr>
          <w:p w14:paraId="5F83542B" w14:textId="77777777" w:rsidR="00BD1E5D" w:rsidRPr="00631013" w:rsidRDefault="00BD1E5D" w:rsidP="00944B7D">
            <w:pPr>
              <w:spacing w:after="0" w:line="276" w:lineRule="auto"/>
            </w:pPr>
          </w:p>
        </w:tc>
      </w:tr>
      <w:tr w:rsidR="005F696F" w:rsidRPr="00631013" w14:paraId="5B161D9B" w14:textId="77777777" w:rsidTr="00312E7E">
        <w:trPr>
          <w:trHeight w:val="432"/>
        </w:trPr>
        <w:tc>
          <w:tcPr>
            <w:tcW w:w="2944" w:type="dxa"/>
          </w:tcPr>
          <w:p w14:paraId="72125D9B" w14:textId="77777777" w:rsidR="005F696F" w:rsidRPr="00631013" w:rsidRDefault="005F696F" w:rsidP="00944B7D">
            <w:pPr>
              <w:spacing w:after="0" w:line="276" w:lineRule="auto"/>
            </w:pPr>
            <w:r w:rsidRPr="00631013">
              <w:t>Website:</w:t>
            </w:r>
          </w:p>
        </w:tc>
        <w:tc>
          <w:tcPr>
            <w:tcW w:w="6406" w:type="dxa"/>
          </w:tcPr>
          <w:p w14:paraId="459E0AEE" w14:textId="77777777" w:rsidR="005F696F" w:rsidRPr="00631013" w:rsidRDefault="005F696F" w:rsidP="00944B7D">
            <w:pPr>
              <w:spacing w:after="0" w:line="276" w:lineRule="auto"/>
            </w:pPr>
          </w:p>
        </w:tc>
      </w:tr>
      <w:tr w:rsidR="00626F55" w:rsidRPr="00631013" w14:paraId="1001940E" w14:textId="77777777" w:rsidTr="00312E7E">
        <w:trPr>
          <w:trHeight w:val="432"/>
        </w:trPr>
        <w:tc>
          <w:tcPr>
            <w:tcW w:w="2944" w:type="dxa"/>
          </w:tcPr>
          <w:p w14:paraId="7A7AB8A5" w14:textId="77777777" w:rsidR="00626F55" w:rsidRDefault="00626F55" w:rsidP="00944B7D">
            <w:pPr>
              <w:spacing w:after="0" w:line="276" w:lineRule="auto"/>
            </w:pPr>
            <w:r>
              <w:t>Social Media link addresses:</w:t>
            </w:r>
          </w:p>
          <w:p w14:paraId="510A7D03" w14:textId="77777777" w:rsidR="00626F55" w:rsidRDefault="00626F55" w:rsidP="00944B7D">
            <w:pPr>
              <w:spacing w:after="0" w:line="276" w:lineRule="auto"/>
            </w:pPr>
            <w:r>
              <w:t xml:space="preserve">  Facebook:</w:t>
            </w:r>
          </w:p>
          <w:p w14:paraId="1A6ACBA9" w14:textId="77777777" w:rsidR="00626F55" w:rsidRDefault="00626F55" w:rsidP="00944B7D">
            <w:pPr>
              <w:spacing w:after="0" w:line="276" w:lineRule="auto"/>
            </w:pPr>
            <w:r>
              <w:t xml:space="preserve">  Twitter:</w:t>
            </w:r>
          </w:p>
          <w:p w14:paraId="0E13D7A2" w14:textId="77777777" w:rsidR="00626F55" w:rsidRPr="00631013" w:rsidRDefault="00626F55" w:rsidP="00944B7D">
            <w:pPr>
              <w:spacing w:after="0" w:line="276" w:lineRule="auto"/>
            </w:pPr>
            <w:r>
              <w:t xml:space="preserve">  Other:</w:t>
            </w:r>
          </w:p>
        </w:tc>
        <w:tc>
          <w:tcPr>
            <w:tcW w:w="6406" w:type="dxa"/>
          </w:tcPr>
          <w:p w14:paraId="2A440F09" w14:textId="77777777" w:rsidR="00626F55" w:rsidRPr="00631013" w:rsidRDefault="00626F55" w:rsidP="00944B7D">
            <w:pPr>
              <w:spacing w:after="0" w:line="276" w:lineRule="auto"/>
            </w:pPr>
          </w:p>
        </w:tc>
      </w:tr>
      <w:tr w:rsidR="00BD1E5D" w:rsidRPr="00631013" w14:paraId="0E37D949" w14:textId="77777777" w:rsidTr="00312E7E">
        <w:trPr>
          <w:trHeight w:val="432"/>
        </w:trPr>
        <w:tc>
          <w:tcPr>
            <w:tcW w:w="2944" w:type="dxa"/>
          </w:tcPr>
          <w:p w14:paraId="27999103" w14:textId="77777777" w:rsidR="00BD1E5D" w:rsidRPr="00631013" w:rsidRDefault="00BD1E5D" w:rsidP="00944B7D">
            <w:pPr>
              <w:spacing w:after="0" w:line="276" w:lineRule="auto"/>
            </w:pPr>
            <w:r w:rsidRPr="00631013">
              <w:t>Federal EIN</w:t>
            </w:r>
            <w:r w:rsidR="00FE3E92" w:rsidRPr="00631013">
              <w:t xml:space="preserve"> (Tax ID)</w:t>
            </w:r>
            <w:r w:rsidRPr="00631013">
              <w:t xml:space="preserve">: </w:t>
            </w:r>
          </w:p>
        </w:tc>
        <w:tc>
          <w:tcPr>
            <w:tcW w:w="6406" w:type="dxa"/>
          </w:tcPr>
          <w:p w14:paraId="495CF535" w14:textId="77777777" w:rsidR="00BD1E5D" w:rsidRPr="00631013" w:rsidRDefault="00BD1E5D" w:rsidP="00944B7D">
            <w:pPr>
              <w:spacing w:after="0" w:line="276" w:lineRule="auto"/>
            </w:pPr>
          </w:p>
        </w:tc>
      </w:tr>
      <w:tr w:rsidR="00BD1E5D" w:rsidRPr="00631013" w14:paraId="50F61BC1" w14:textId="77777777" w:rsidTr="00312E7E">
        <w:trPr>
          <w:trHeight w:val="432"/>
        </w:trPr>
        <w:tc>
          <w:tcPr>
            <w:tcW w:w="2944" w:type="dxa"/>
          </w:tcPr>
          <w:p w14:paraId="0F976FA2" w14:textId="77777777" w:rsidR="00BD1E5D" w:rsidRPr="00631013" w:rsidRDefault="00BD1E5D" w:rsidP="00944B7D">
            <w:pPr>
              <w:spacing w:after="0" w:line="276" w:lineRule="auto"/>
            </w:pPr>
            <w:r w:rsidRPr="00631013">
              <w:t xml:space="preserve">Funding Request:  $ </w:t>
            </w:r>
            <w:r w:rsidRPr="00631013">
              <w:tab/>
            </w:r>
          </w:p>
        </w:tc>
        <w:tc>
          <w:tcPr>
            <w:tcW w:w="6406" w:type="dxa"/>
          </w:tcPr>
          <w:p w14:paraId="3FA2507A" w14:textId="77777777" w:rsidR="00BD1E5D" w:rsidRPr="00631013" w:rsidRDefault="00BD1E5D" w:rsidP="00944B7D">
            <w:pPr>
              <w:spacing w:after="0" w:line="276" w:lineRule="auto"/>
            </w:pPr>
          </w:p>
        </w:tc>
      </w:tr>
      <w:tr w:rsidR="00BD1E5D" w:rsidRPr="00631013" w14:paraId="2BD591C6" w14:textId="77777777" w:rsidTr="00312E7E">
        <w:trPr>
          <w:trHeight w:val="432"/>
        </w:trPr>
        <w:tc>
          <w:tcPr>
            <w:tcW w:w="2944" w:type="dxa"/>
            <w:tcBorders>
              <w:bottom w:val="single" w:sz="4" w:space="0" w:color="auto"/>
            </w:tcBorders>
          </w:tcPr>
          <w:p w14:paraId="0C93A73D" w14:textId="77777777" w:rsidR="00BD1E5D" w:rsidRPr="00631013" w:rsidRDefault="00626F55" w:rsidP="00944B7D">
            <w:pPr>
              <w:spacing w:after="0" w:line="276" w:lineRule="auto"/>
            </w:pPr>
            <w:r>
              <w:t>Total n</w:t>
            </w:r>
            <w:r w:rsidR="00BD1E5D" w:rsidRPr="00631013">
              <w:t xml:space="preserve">umber served </w:t>
            </w:r>
            <w:r>
              <w:t xml:space="preserve">by agency </w:t>
            </w:r>
            <w:r w:rsidR="00BD1E5D" w:rsidRPr="00631013">
              <w:t>(unduplicated</w:t>
            </w:r>
            <w:r w:rsidR="00FE3E92" w:rsidRPr="00631013">
              <w:t>, most recent year</w:t>
            </w:r>
            <w:r w:rsidR="00BD1E5D" w:rsidRPr="00631013">
              <w:t xml:space="preserve">): </w:t>
            </w:r>
          </w:p>
        </w:tc>
        <w:tc>
          <w:tcPr>
            <w:tcW w:w="6406" w:type="dxa"/>
            <w:tcBorders>
              <w:bottom w:val="single" w:sz="4" w:space="0" w:color="auto"/>
            </w:tcBorders>
          </w:tcPr>
          <w:p w14:paraId="178386C2" w14:textId="77777777" w:rsidR="00626F55" w:rsidRPr="00631013" w:rsidRDefault="00626F55" w:rsidP="00944B7D">
            <w:pPr>
              <w:spacing w:after="0" w:line="276" w:lineRule="auto"/>
            </w:pPr>
          </w:p>
        </w:tc>
      </w:tr>
      <w:tr w:rsidR="00EF4CFA" w:rsidRPr="00631013" w14:paraId="16AFD012" w14:textId="77777777" w:rsidTr="00312E7E">
        <w:trPr>
          <w:trHeight w:val="432"/>
        </w:trPr>
        <w:tc>
          <w:tcPr>
            <w:tcW w:w="2944" w:type="dxa"/>
            <w:tcBorders>
              <w:top w:val="single" w:sz="4" w:space="0" w:color="auto"/>
            </w:tcBorders>
          </w:tcPr>
          <w:p w14:paraId="3B4635D7" w14:textId="6FD87E86" w:rsidR="00EF4CFA" w:rsidRPr="00631013" w:rsidRDefault="001F240C" w:rsidP="00944B7D">
            <w:pPr>
              <w:spacing w:after="0" w:line="276" w:lineRule="auto"/>
            </w:pPr>
            <w:r>
              <w:t xml:space="preserve">Area of Focus: </w:t>
            </w:r>
            <w:r w:rsidR="00626F55">
              <w:t xml:space="preserve"> UWSJC Community Impact </w:t>
            </w:r>
            <w:r w:rsidR="00783727">
              <w:t>Goals</w:t>
            </w:r>
            <w:r w:rsidR="00626F55">
              <w:t xml:space="preserve"> (number and letter(s))</w:t>
            </w:r>
          </w:p>
        </w:tc>
        <w:tc>
          <w:tcPr>
            <w:tcW w:w="6406" w:type="dxa"/>
            <w:tcBorders>
              <w:top w:val="single" w:sz="4" w:space="0" w:color="auto"/>
            </w:tcBorders>
          </w:tcPr>
          <w:p w14:paraId="0F8C5BF0" w14:textId="77777777" w:rsidR="00626F55" w:rsidRPr="00631013" w:rsidRDefault="00626F55" w:rsidP="00944B7D">
            <w:pPr>
              <w:spacing w:after="0" w:line="276" w:lineRule="auto"/>
            </w:pPr>
          </w:p>
        </w:tc>
      </w:tr>
    </w:tbl>
    <w:p w14:paraId="71CDF9C2" w14:textId="77777777" w:rsidR="0067277E" w:rsidRPr="0067277E" w:rsidRDefault="0067277E" w:rsidP="00944B7D">
      <w:pPr>
        <w:spacing w:after="0" w:line="276" w:lineRule="auto"/>
      </w:pPr>
    </w:p>
    <w:p w14:paraId="05F382AA" w14:textId="77777777" w:rsidR="005E640A" w:rsidRPr="00631013" w:rsidRDefault="00C3278C" w:rsidP="00944B7D">
      <w:pPr>
        <w:numPr>
          <w:ilvl w:val="0"/>
          <w:numId w:val="6"/>
        </w:numPr>
        <w:spacing w:after="0" w:line="276" w:lineRule="auto"/>
      </w:pPr>
      <w:r w:rsidRPr="00631013">
        <w:t>Please retain this page break.</w:t>
      </w:r>
    </w:p>
    <w:p w14:paraId="69E8588C" w14:textId="77777777" w:rsidR="00881D1D" w:rsidRPr="00631013" w:rsidRDefault="005E640A" w:rsidP="00944B7D">
      <w:pPr>
        <w:pStyle w:val="Heading2"/>
        <w:spacing w:after="0" w:line="276" w:lineRule="auto"/>
        <w:rPr>
          <w:rFonts w:ascii="Calibri" w:hAnsi="Calibri"/>
        </w:rPr>
      </w:pPr>
      <w:r w:rsidRPr="00631013">
        <w:rPr>
          <w:rFonts w:ascii="Calibri" w:hAnsi="Calibri"/>
        </w:rPr>
        <w:lastRenderedPageBreak/>
        <w:t>Part B.</w:t>
      </w:r>
      <w:r w:rsidR="00881D1D" w:rsidRPr="00631013">
        <w:rPr>
          <w:rFonts w:ascii="Calibri" w:hAnsi="Calibri"/>
        </w:rPr>
        <w:t xml:space="preserve"> Cover Letter </w:t>
      </w:r>
    </w:p>
    <w:p w14:paraId="1199D3D2" w14:textId="77777777" w:rsidR="00881D1D" w:rsidRPr="00631013" w:rsidRDefault="00783727" w:rsidP="00944B7D">
      <w:pPr>
        <w:numPr>
          <w:ilvl w:val="0"/>
          <w:numId w:val="19"/>
        </w:numPr>
        <w:spacing w:after="0" w:line="276" w:lineRule="auto"/>
      </w:pPr>
      <w:r>
        <w:t>Please</w:t>
      </w:r>
      <w:r w:rsidR="00881D1D" w:rsidRPr="00631013">
        <w:t xml:space="preserve"> </w:t>
      </w:r>
      <w:r w:rsidR="00D72388">
        <w:t>insert</w:t>
      </w:r>
      <w:r w:rsidR="00881D1D" w:rsidRPr="00631013">
        <w:t xml:space="preserve"> </w:t>
      </w:r>
      <w:r>
        <w:t>your cover letter</w:t>
      </w:r>
      <w:r w:rsidR="00881D1D" w:rsidRPr="00631013">
        <w:t xml:space="preserve"> AFTER Part A, above.</w:t>
      </w:r>
    </w:p>
    <w:p w14:paraId="555FD46A" w14:textId="77777777" w:rsidR="007409DA" w:rsidRDefault="00881D1D" w:rsidP="00944B7D">
      <w:pPr>
        <w:pStyle w:val="Heading2"/>
        <w:spacing w:after="0" w:line="276" w:lineRule="auto"/>
        <w:rPr>
          <w:rFonts w:ascii="Calibri" w:hAnsi="Calibri"/>
        </w:rPr>
      </w:pPr>
      <w:r w:rsidRPr="00631013">
        <w:rPr>
          <w:rFonts w:ascii="Calibri" w:hAnsi="Calibri"/>
        </w:rPr>
        <w:t xml:space="preserve">Part C. </w:t>
      </w:r>
      <w:r w:rsidR="00BF42C4">
        <w:rPr>
          <w:rFonts w:ascii="Calibri" w:hAnsi="Calibri"/>
        </w:rPr>
        <w:t>Summary of Current Activities</w:t>
      </w:r>
    </w:p>
    <w:p w14:paraId="5864B807" w14:textId="77777777" w:rsidR="00F66CAD" w:rsidRPr="00F66CAD" w:rsidRDefault="00F66CAD" w:rsidP="00F66CAD"/>
    <w:p w14:paraId="2AF4D65C" w14:textId="77777777" w:rsidR="00573C07" w:rsidRDefault="007409DA" w:rsidP="00944B7D">
      <w:pPr>
        <w:numPr>
          <w:ilvl w:val="0"/>
          <w:numId w:val="2"/>
        </w:numPr>
        <w:spacing w:after="0" w:line="276" w:lineRule="auto"/>
        <w:ind w:left="360"/>
      </w:pPr>
      <w:r w:rsidRPr="00631013">
        <w:t xml:space="preserve">What were your program’s proven results this year? </w:t>
      </w:r>
    </w:p>
    <w:p w14:paraId="0DD05DE4" w14:textId="77777777" w:rsidR="00C159BB" w:rsidRDefault="00626F55" w:rsidP="00F66CAD">
      <w:pPr>
        <w:numPr>
          <w:ilvl w:val="1"/>
          <w:numId w:val="2"/>
        </w:numPr>
        <w:spacing w:line="276" w:lineRule="auto"/>
      </w:pPr>
      <w:r>
        <w:t xml:space="preserve">How many were served by the program? </w:t>
      </w:r>
    </w:p>
    <w:p w14:paraId="0DAEBED6" w14:textId="77777777" w:rsidR="000F2BF1" w:rsidRDefault="00626F55" w:rsidP="00F66CAD">
      <w:pPr>
        <w:numPr>
          <w:ilvl w:val="1"/>
          <w:numId w:val="2"/>
        </w:numPr>
        <w:spacing w:line="276" w:lineRule="auto"/>
      </w:pPr>
      <w:r>
        <w:t>What outcomes were achieved</w:t>
      </w:r>
      <w:r w:rsidR="00C159BB">
        <w:t>? Please provide detail and numbers/summarize outcome reports.</w:t>
      </w:r>
    </w:p>
    <w:p w14:paraId="03DBC467" w14:textId="77777777" w:rsidR="00C159BB" w:rsidRDefault="00C159BB" w:rsidP="00944B7D">
      <w:pPr>
        <w:numPr>
          <w:ilvl w:val="1"/>
          <w:numId w:val="2"/>
        </w:numPr>
        <w:spacing w:after="0" w:line="276" w:lineRule="auto"/>
      </w:pPr>
      <w:r>
        <w:t>Please describe how outcomes were measured – what measurement tool</w:t>
      </w:r>
      <w:r w:rsidR="00F66CAD">
        <w:t>s</w:t>
      </w:r>
      <w:r>
        <w:t xml:space="preserve"> w</w:t>
      </w:r>
      <w:r w:rsidR="00F66CAD">
        <w:t>ere</w:t>
      </w:r>
      <w:r>
        <w:t xml:space="preserve"> used?</w:t>
      </w:r>
    </w:p>
    <w:p w14:paraId="210A60C9" w14:textId="77777777" w:rsidR="00F54CBF" w:rsidRPr="00631013" w:rsidRDefault="00F54CBF" w:rsidP="00F66CAD">
      <w:pPr>
        <w:numPr>
          <w:ilvl w:val="0"/>
          <w:numId w:val="2"/>
        </w:numPr>
        <w:spacing w:line="276" w:lineRule="auto"/>
        <w:ind w:left="360"/>
      </w:pPr>
      <w:r w:rsidRPr="00631013">
        <w:t xml:space="preserve">What barriers or obstacles did you experience this year? How will you mitigate them in the </w:t>
      </w:r>
      <w:r w:rsidR="00F66CAD">
        <w:t>up</w:t>
      </w:r>
      <w:r w:rsidRPr="00631013">
        <w:t>coming year?</w:t>
      </w:r>
    </w:p>
    <w:p w14:paraId="3C0AE585" w14:textId="4C3CCCA5" w:rsidR="002D171A" w:rsidRDefault="006001C2" w:rsidP="00F66CAD">
      <w:pPr>
        <w:numPr>
          <w:ilvl w:val="0"/>
          <w:numId w:val="2"/>
        </w:numPr>
        <w:spacing w:line="276" w:lineRule="auto"/>
        <w:ind w:left="360"/>
      </w:pPr>
      <w:r>
        <w:t xml:space="preserve">Provide </w:t>
      </w:r>
      <w:r w:rsidR="00002217">
        <w:t xml:space="preserve">a copy of </w:t>
      </w:r>
      <w:r w:rsidR="00E9307D">
        <w:t>your</w:t>
      </w:r>
      <w:r w:rsidR="00002217">
        <w:t xml:space="preserve"> social media posting</w:t>
      </w:r>
      <w:r w:rsidR="003A44A7">
        <w:t xml:space="preserve"> acknowledging the benefit of UWSJC’s funding for </w:t>
      </w:r>
      <w:r>
        <w:t>202</w:t>
      </w:r>
      <w:r w:rsidR="00A16679">
        <w:t>5</w:t>
      </w:r>
      <w:r>
        <w:t>.  Include the</w:t>
      </w:r>
      <w:r w:rsidR="006A1A8B">
        <w:t xml:space="preserve"> place and </w:t>
      </w:r>
      <w:r>
        <w:t>date</w:t>
      </w:r>
      <w:r w:rsidR="005E21B4">
        <w:t xml:space="preserve"> of the posting</w:t>
      </w:r>
      <w:r w:rsidR="006A1A8B">
        <w:t>.</w:t>
      </w:r>
    </w:p>
    <w:p w14:paraId="262FCFCB" w14:textId="7E9BDA19" w:rsidR="001B4C47" w:rsidRPr="00631013" w:rsidRDefault="007409DA" w:rsidP="00F66CAD">
      <w:pPr>
        <w:numPr>
          <w:ilvl w:val="0"/>
          <w:numId w:val="2"/>
        </w:numPr>
        <w:spacing w:line="276" w:lineRule="auto"/>
        <w:ind w:left="360"/>
      </w:pPr>
      <w:r w:rsidRPr="00631013">
        <w:t>Provide a success story and at least one photo reflecting how your program has changed someone’s life. Please note that these stories and photos are intended for possible publication.</w:t>
      </w:r>
    </w:p>
    <w:p w14:paraId="1343713F" w14:textId="77777777" w:rsidR="00C15AB9" w:rsidRPr="00631013" w:rsidRDefault="007409DA" w:rsidP="00F66CAD">
      <w:pPr>
        <w:numPr>
          <w:ilvl w:val="1"/>
          <w:numId w:val="2"/>
        </w:numPr>
        <w:spacing w:line="276" w:lineRule="auto"/>
      </w:pPr>
      <w:r w:rsidRPr="00631013">
        <w:rPr>
          <w:b/>
        </w:rPr>
        <w:t>DO NOT</w:t>
      </w:r>
      <w:r w:rsidRPr="00631013">
        <w:t xml:space="preserve"> submit stories and/or photos that have been submitted to us in the past. </w:t>
      </w:r>
    </w:p>
    <w:p w14:paraId="1D5C30D7" w14:textId="77777777" w:rsidR="007409DA" w:rsidRPr="00631013" w:rsidRDefault="00813C04" w:rsidP="00F66CAD">
      <w:pPr>
        <w:numPr>
          <w:ilvl w:val="1"/>
          <w:numId w:val="2"/>
        </w:numPr>
        <w:spacing w:line="276" w:lineRule="auto"/>
      </w:pPr>
      <w:r w:rsidRPr="00631013">
        <w:rPr>
          <w:b/>
        </w:rPr>
        <w:t>Please indicate whether you are doing the first or second option.</w:t>
      </w:r>
      <w:r w:rsidR="007409DA" w:rsidRPr="00631013">
        <w:t xml:space="preserve"> </w:t>
      </w:r>
    </w:p>
    <w:p w14:paraId="74CA6F5C" w14:textId="77777777" w:rsidR="00C159BB" w:rsidRDefault="007409DA" w:rsidP="00F66CAD">
      <w:pPr>
        <w:numPr>
          <w:ilvl w:val="0"/>
          <w:numId w:val="4"/>
        </w:numPr>
        <w:spacing w:line="276" w:lineRule="auto"/>
        <w:ind w:left="720"/>
      </w:pPr>
      <w:r w:rsidRPr="00631013">
        <w:rPr>
          <w:b/>
          <w:u w:val="single"/>
        </w:rPr>
        <w:t>First Option</w:t>
      </w:r>
      <w:r w:rsidRPr="00631013">
        <w:t>: (</w:t>
      </w:r>
      <w:r w:rsidRPr="00631013">
        <w:rPr>
          <w:b/>
        </w:rPr>
        <w:t>Preferred</w:t>
      </w:r>
      <w:r w:rsidRPr="00631013">
        <w:t>): Please provide a specific success story with actual n</w:t>
      </w:r>
      <w:r w:rsidR="00C159BB">
        <w:t>ames and a photo. These are intended for publication by UWSJC</w:t>
      </w:r>
      <w:r w:rsidRPr="00631013">
        <w:t>.</w:t>
      </w:r>
    </w:p>
    <w:p w14:paraId="151F12A9" w14:textId="6ED2075D" w:rsidR="00E52673" w:rsidRDefault="007409DA" w:rsidP="00F66CAD">
      <w:pPr>
        <w:numPr>
          <w:ilvl w:val="0"/>
          <w:numId w:val="4"/>
        </w:numPr>
        <w:spacing w:line="276" w:lineRule="auto"/>
        <w:ind w:left="720"/>
      </w:pPr>
      <w:r w:rsidRPr="00631013">
        <w:rPr>
          <w:b/>
          <w:u w:val="single"/>
        </w:rPr>
        <w:t>Second Option</w:t>
      </w:r>
      <w:r w:rsidRPr="00631013">
        <w:t xml:space="preserve">: </w:t>
      </w:r>
      <w:r w:rsidR="00420AE5" w:rsidRPr="00631013">
        <w:t>Provide a success story and a photo reflecting your program’s work. The name may be changed for confidentiality.</w:t>
      </w:r>
    </w:p>
    <w:p w14:paraId="641BA925" w14:textId="77777777" w:rsidR="00217452" w:rsidRPr="00631013" w:rsidRDefault="00217452" w:rsidP="00944B7D">
      <w:pPr>
        <w:spacing w:after="0" w:line="276" w:lineRule="auto"/>
        <w:ind w:left="720"/>
      </w:pPr>
    </w:p>
    <w:p w14:paraId="1434E2C9" w14:textId="77777777" w:rsidR="000736A3" w:rsidRPr="00511494" w:rsidRDefault="003F6BCF" w:rsidP="00F66CAD">
      <w:pPr>
        <w:pStyle w:val="Heading2"/>
        <w:spacing w:line="276" w:lineRule="auto"/>
        <w:rPr>
          <w:rFonts w:ascii="Calibri" w:hAnsi="Calibri"/>
          <w:sz w:val="22"/>
          <w:szCs w:val="22"/>
        </w:rPr>
      </w:pPr>
      <w:r>
        <w:rPr>
          <w:rFonts w:ascii="Calibri" w:hAnsi="Calibri"/>
        </w:rPr>
        <w:br w:type="page"/>
      </w:r>
      <w:r w:rsidR="0057521C" w:rsidRPr="00511494">
        <w:rPr>
          <w:rFonts w:ascii="Calibri" w:hAnsi="Calibri"/>
          <w:sz w:val="22"/>
          <w:szCs w:val="22"/>
        </w:rPr>
        <w:lastRenderedPageBreak/>
        <w:t xml:space="preserve">Part </w:t>
      </w:r>
      <w:r w:rsidR="00881D1D" w:rsidRPr="00511494">
        <w:rPr>
          <w:rFonts w:ascii="Calibri" w:hAnsi="Calibri"/>
          <w:sz w:val="22"/>
          <w:szCs w:val="22"/>
        </w:rPr>
        <w:t>D</w:t>
      </w:r>
      <w:r w:rsidR="00AE41B9" w:rsidRPr="00511494">
        <w:rPr>
          <w:rFonts w:ascii="Calibri" w:hAnsi="Calibri"/>
          <w:sz w:val="22"/>
          <w:szCs w:val="22"/>
        </w:rPr>
        <w:t>.</w:t>
      </w:r>
      <w:r w:rsidR="0057521C" w:rsidRPr="00511494">
        <w:rPr>
          <w:rFonts w:ascii="Calibri" w:hAnsi="Calibri"/>
          <w:sz w:val="22"/>
          <w:szCs w:val="22"/>
        </w:rPr>
        <w:tab/>
      </w:r>
      <w:r w:rsidR="00DE5B3A" w:rsidRPr="00511494">
        <w:rPr>
          <w:rFonts w:ascii="Calibri" w:hAnsi="Calibri"/>
          <w:sz w:val="22"/>
          <w:szCs w:val="22"/>
        </w:rPr>
        <w:t>Upcoming Year Proposal Narrative</w:t>
      </w:r>
    </w:p>
    <w:p w14:paraId="4BECF38A" w14:textId="5CDC5CD1" w:rsidR="00F66CAD" w:rsidRPr="00511494" w:rsidRDefault="00182573" w:rsidP="00F66CAD">
      <w:pPr>
        <w:numPr>
          <w:ilvl w:val="0"/>
          <w:numId w:val="17"/>
        </w:numPr>
        <w:spacing w:after="40" w:line="276" w:lineRule="auto"/>
        <w:rPr>
          <w:sz w:val="22"/>
          <w:szCs w:val="22"/>
        </w:rPr>
      </w:pPr>
      <w:r w:rsidRPr="00511494">
        <w:rPr>
          <w:sz w:val="22"/>
          <w:szCs w:val="22"/>
        </w:rPr>
        <w:t>Describe what you do in 50 words or less, as if you are speaking to a prospective major donor.</w:t>
      </w:r>
      <w:r w:rsidR="00DD78B1" w:rsidRPr="00511494">
        <w:rPr>
          <w:sz w:val="22"/>
          <w:szCs w:val="22"/>
        </w:rPr>
        <w:t xml:space="preserve"> This description </w:t>
      </w:r>
      <w:r w:rsidR="00542794" w:rsidRPr="00511494">
        <w:rPr>
          <w:sz w:val="22"/>
          <w:szCs w:val="22"/>
        </w:rPr>
        <w:t>will</w:t>
      </w:r>
      <w:r w:rsidR="00DD78B1" w:rsidRPr="00511494">
        <w:rPr>
          <w:sz w:val="22"/>
          <w:szCs w:val="22"/>
        </w:rPr>
        <w:t xml:space="preserve"> be used in </w:t>
      </w:r>
      <w:r w:rsidR="00D72388" w:rsidRPr="00511494">
        <w:rPr>
          <w:sz w:val="22"/>
          <w:szCs w:val="22"/>
        </w:rPr>
        <w:t>UWSJC</w:t>
      </w:r>
      <w:r w:rsidR="00DD78B1" w:rsidRPr="00511494">
        <w:rPr>
          <w:sz w:val="22"/>
          <w:szCs w:val="22"/>
        </w:rPr>
        <w:t xml:space="preserve"> </w:t>
      </w:r>
      <w:r w:rsidR="00542794" w:rsidRPr="00511494">
        <w:rPr>
          <w:sz w:val="22"/>
          <w:szCs w:val="22"/>
        </w:rPr>
        <w:t>news</w:t>
      </w:r>
      <w:r w:rsidR="00071B88">
        <w:rPr>
          <w:sz w:val="22"/>
          <w:szCs w:val="22"/>
        </w:rPr>
        <w:t xml:space="preserve">, social media postings, or </w:t>
      </w:r>
      <w:r w:rsidR="001F0712">
        <w:rPr>
          <w:sz w:val="22"/>
          <w:szCs w:val="22"/>
        </w:rPr>
        <w:t xml:space="preserve">on </w:t>
      </w:r>
      <w:r w:rsidR="00071B88">
        <w:rPr>
          <w:sz w:val="22"/>
          <w:szCs w:val="22"/>
        </w:rPr>
        <w:t xml:space="preserve">our </w:t>
      </w:r>
      <w:r w:rsidR="00542794" w:rsidRPr="00511494">
        <w:rPr>
          <w:sz w:val="22"/>
          <w:szCs w:val="22"/>
        </w:rPr>
        <w:t>website.</w:t>
      </w:r>
    </w:p>
    <w:p w14:paraId="5C47C9A7" w14:textId="77777777" w:rsidR="00F66CAD" w:rsidRPr="00511494" w:rsidRDefault="00182573" w:rsidP="00F66CAD">
      <w:pPr>
        <w:numPr>
          <w:ilvl w:val="0"/>
          <w:numId w:val="17"/>
        </w:numPr>
        <w:spacing w:after="40" w:line="276" w:lineRule="auto"/>
        <w:rPr>
          <w:sz w:val="22"/>
          <w:szCs w:val="22"/>
        </w:rPr>
      </w:pPr>
      <w:r w:rsidRPr="00511494">
        <w:rPr>
          <w:sz w:val="22"/>
          <w:szCs w:val="22"/>
        </w:rPr>
        <w:t>D</w:t>
      </w:r>
      <w:r w:rsidR="00DE5B3A" w:rsidRPr="00511494">
        <w:rPr>
          <w:sz w:val="22"/>
          <w:szCs w:val="22"/>
        </w:rPr>
        <w:t xml:space="preserve">escribe significant changes in your </w:t>
      </w:r>
      <w:r w:rsidR="0063279D" w:rsidRPr="00511494">
        <w:rPr>
          <w:sz w:val="22"/>
          <w:szCs w:val="22"/>
        </w:rPr>
        <w:t>organizatio</w:t>
      </w:r>
      <w:r w:rsidR="00542794" w:rsidRPr="00511494">
        <w:rPr>
          <w:sz w:val="22"/>
          <w:szCs w:val="22"/>
        </w:rPr>
        <w:t>n</w:t>
      </w:r>
      <w:r w:rsidR="0063279D" w:rsidRPr="00511494">
        <w:rPr>
          <w:sz w:val="22"/>
          <w:szCs w:val="22"/>
        </w:rPr>
        <w:t xml:space="preserve"> </w:t>
      </w:r>
      <w:r w:rsidR="00BF42C4" w:rsidRPr="00511494">
        <w:rPr>
          <w:sz w:val="22"/>
          <w:szCs w:val="22"/>
        </w:rPr>
        <w:t>over the last 12 months</w:t>
      </w:r>
      <w:r w:rsidR="00DE5B3A" w:rsidRPr="00511494">
        <w:rPr>
          <w:sz w:val="22"/>
          <w:szCs w:val="22"/>
        </w:rPr>
        <w:t>.</w:t>
      </w:r>
    </w:p>
    <w:p w14:paraId="490FE150" w14:textId="26768572" w:rsidR="003F6BCF" w:rsidRPr="00511494" w:rsidRDefault="003F6BCF" w:rsidP="00F66CAD">
      <w:pPr>
        <w:numPr>
          <w:ilvl w:val="0"/>
          <w:numId w:val="17"/>
        </w:numPr>
        <w:spacing w:after="40" w:line="276" w:lineRule="auto"/>
        <w:rPr>
          <w:sz w:val="22"/>
          <w:szCs w:val="22"/>
        </w:rPr>
      </w:pPr>
      <w:r w:rsidRPr="00511494">
        <w:rPr>
          <w:sz w:val="22"/>
          <w:szCs w:val="22"/>
        </w:rPr>
        <w:t xml:space="preserve">Community Impact </w:t>
      </w:r>
      <w:r w:rsidR="00783727" w:rsidRPr="00511494">
        <w:rPr>
          <w:sz w:val="22"/>
          <w:szCs w:val="22"/>
        </w:rPr>
        <w:t>Goals</w:t>
      </w:r>
      <w:r w:rsidRPr="00511494">
        <w:rPr>
          <w:sz w:val="22"/>
          <w:szCs w:val="22"/>
        </w:rPr>
        <w:t>:</w:t>
      </w:r>
      <w:r w:rsidR="00F55C0C" w:rsidRPr="00511494">
        <w:rPr>
          <w:sz w:val="22"/>
          <w:szCs w:val="22"/>
        </w:rPr>
        <w:t xml:space="preserve"> Please answer all of the following questions for each impact </w:t>
      </w:r>
      <w:r w:rsidR="00C159BB" w:rsidRPr="00511494">
        <w:rPr>
          <w:sz w:val="22"/>
          <w:szCs w:val="22"/>
        </w:rPr>
        <w:t>listed in Part</w:t>
      </w:r>
      <w:r w:rsidR="006232B7">
        <w:rPr>
          <w:sz w:val="22"/>
          <w:szCs w:val="22"/>
        </w:rPr>
        <w:t xml:space="preserve"> A.</w:t>
      </w:r>
    </w:p>
    <w:p w14:paraId="01438525" w14:textId="55823162" w:rsidR="00C159BB" w:rsidRPr="00511494" w:rsidRDefault="00F55C0C" w:rsidP="00F66CAD">
      <w:pPr>
        <w:numPr>
          <w:ilvl w:val="1"/>
          <w:numId w:val="17"/>
        </w:numPr>
        <w:spacing w:after="40" w:line="276" w:lineRule="auto"/>
        <w:rPr>
          <w:sz w:val="22"/>
          <w:szCs w:val="22"/>
        </w:rPr>
      </w:pPr>
      <w:r w:rsidRPr="00511494">
        <w:rPr>
          <w:sz w:val="22"/>
          <w:szCs w:val="22"/>
        </w:rPr>
        <w:t xml:space="preserve">What need has been identified in your impact area? Please use specific numbers and cite source(s). (For example: 10 homeless children in the community have been identified by the </w:t>
      </w:r>
      <w:r w:rsidR="00071B88">
        <w:rPr>
          <w:sz w:val="22"/>
          <w:szCs w:val="22"/>
        </w:rPr>
        <w:t xml:space="preserve">Lopez Island </w:t>
      </w:r>
      <w:r w:rsidRPr="00511494">
        <w:rPr>
          <w:sz w:val="22"/>
          <w:szCs w:val="22"/>
        </w:rPr>
        <w:t xml:space="preserve">Family Resource Center.) </w:t>
      </w:r>
    </w:p>
    <w:p w14:paraId="16579012" w14:textId="77777777" w:rsidR="00C159BB" w:rsidRPr="00511494" w:rsidRDefault="006E2744" w:rsidP="00F66CAD">
      <w:pPr>
        <w:numPr>
          <w:ilvl w:val="2"/>
          <w:numId w:val="17"/>
        </w:numPr>
        <w:spacing w:after="40" w:line="276" w:lineRule="auto"/>
        <w:rPr>
          <w:sz w:val="22"/>
          <w:szCs w:val="22"/>
        </w:rPr>
      </w:pPr>
      <w:r w:rsidRPr="00511494">
        <w:rPr>
          <w:sz w:val="22"/>
          <w:szCs w:val="22"/>
        </w:rPr>
        <w:t>How do you plan to address the need? Please note your t</w:t>
      </w:r>
      <w:r w:rsidR="00C159BB" w:rsidRPr="00511494">
        <w:rPr>
          <w:sz w:val="22"/>
          <w:szCs w:val="22"/>
        </w:rPr>
        <w:t xml:space="preserve">otal capacity, with numbers </w:t>
      </w:r>
      <w:r w:rsidRPr="00511494">
        <w:rPr>
          <w:sz w:val="22"/>
          <w:szCs w:val="22"/>
        </w:rPr>
        <w:t xml:space="preserve">to be </w:t>
      </w:r>
      <w:r w:rsidR="00C159BB" w:rsidRPr="00511494">
        <w:rPr>
          <w:sz w:val="22"/>
          <w:szCs w:val="22"/>
        </w:rPr>
        <w:t>served by each program (if applicable)</w:t>
      </w:r>
      <w:r w:rsidRPr="00511494">
        <w:rPr>
          <w:sz w:val="22"/>
          <w:szCs w:val="22"/>
        </w:rPr>
        <w:t>.</w:t>
      </w:r>
    </w:p>
    <w:p w14:paraId="383EBBC9" w14:textId="77777777" w:rsidR="00F55C0C" w:rsidRPr="00511494" w:rsidRDefault="00C159BB" w:rsidP="00F66CAD">
      <w:pPr>
        <w:numPr>
          <w:ilvl w:val="2"/>
          <w:numId w:val="17"/>
        </w:numPr>
        <w:spacing w:after="40" w:line="276" w:lineRule="auto"/>
        <w:rPr>
          <w:sz w:val="22"/>
          <w:szCs w:val="22"/>
        </w:rPr>
      </w:pPr>
      <w:r w:rsidRPr="00511494">
        <w:rPr>
          <w:sz w:val="22"/>
          <w:szCs w:val="22"/>
        </w:rPr>
        <w:t xml:space="preserve">How </w:t>
      </w:r>
      <w:r w:rsidR="00BF42C4" w:rsidRPr="00511494">
        <w:rPr>
          <w:sz w:val="22"/>
          <w:szCs w:val="22"/>
        </w:rPr>
        <w:t>will</w:t>
      </w:r>
      <w:r w:rsidRPr="00511494">
        <w:rPr>
          <w:sz w:val="22"/>
          <w:szCs w:val="22"/>
        </w:rPr>
        <w:t xml:space="preserve"> </w:t>
      </w:r>
      <w:r w:rsidR="006E2744" w:rsidRPr="00511494">
        <w:rPr>
          <w:sz w:val="22"/>
          <w:szCs w:val="22"/>
        </w:rPr>
        <w:t>UWSJC</w:t>
      </w:r>
      <w:r w:rsidR="004F5F5F" w:rsidRPr="00511494">
        <w:rPr>
          <w:sz w:val="22"/>
          <w:szCs w:val="22"/>
        </w:rPr>
        <w:t xml:space="preserve"> funding support your mission?</w:t>
      </w:r>
    </w:p>
    <w:p w14:paraId="59B6EAAB" w14:textId="77777777" w:rsidR="00C159BB" w:rsidRPr="00511494" w:rsidRDefault="003F6BCF" w:rsidP="00F66CAD">
      <w:pPr>
        <w:numPr>
          <w:ilvl w:val="1"/>
          <w:numId w:val="17"/>
        </w:numPr>
        <w:spacing w:after="40" w:line="276" w:lineRule="auto"/>
        <w:rPr>
          <w:sz w:val="22"/>
          <w:szCs w:val="22"/>
        </w:rPr>
      </w:pPr>
      <w:r w:rsidRPr="00511494">
        <w:rPr>
          <w:sz w:val="22"/>
          <w:szCs w:val="22"/>
        </w:rPr>
        <w:t xml:space="preserve">What </w:t>
      </w:r>
      <w:r w:rsidR="00F55C0C" w:rsidRPr="00511494">
        <w:rPr>
          <w:sz w:val="22"/>
          <w:szCs w:val="22"/>
        </w:rPr>
        <w:t xml:space="preserve">specific </w:t>
      </w:r>
      <w:r w:rsidRPr="00511494">
        <w:rPr>
          <w:sz w:val="22"/>
          <w:szCs w:val="22"/>
        </w:rPr>
        <w:t xml:space="preserve">strategies does your program </w:t>
      </w:r>
      <w:r w:rsidR="004F5F5F" w:rsidRPr="00511494">
        <w:rPr>
          <w:sz w:val="22"/>
          <w:szCs w:val="22"/>
        </w:rPr>
        <w:t xml:space="preserve">currently </w:t>
      </w:r>
      <w:r w:rsidRPr="00511494">
        <w:rPr>
          <w:sz w:val="22"/>
          <w:szCs w:val="22"/>
        </w:rPr>
        <w:t xml:space="preserve">employ to </w:t>
      </w:r>
      <w:r w:rsidR="00F55C0C" w:rsidRPr="00511494">
        <w:rPr>
          <w:sz w:val="22"/>
          <w:szCs w:val="22"/>
        </w:rPr>
        <w:t>address the stated need?</w:t>
      </w:r>
      <w:r w:rsidR="00C159BB" w:rsidRPr="00511494">
        <w:rPr>
          <w:sz w:val="22"/>
          <w:szCs w:val="22"/>
        </w:rPr>
        <w:t xml:space="preserve"> </w:t>
      </w:r>
      <w:r w:rsidR="005635EB" w:rsidRPr="00511494">
        <w:rPr>
          <w:sz w:val="22"/>
          <w:szCs w:val="22"/>
        </w:rPr>
        <w:t>How will UWSJC funding</w:t>
      </w:r>
      <w:r w:rsidR="00C159BB" w:rsidRPr="00511494">
        <w:rPr>
          <w:sz w:val="22"/>
          <w:szCs w:val="22"/>
        </w:rPr>
        <w:t xml:space="preserve"> help your program successfully achieve positive impact in this area?</w:t>
      </w:r>
    </w:p>
    <w:p w14:paraId="59557FC8" w14:textId="77777777" w:rsidR="00C159BB" w:rsidRPr="00511494" w:rsidRDefault="00F55C0C" w:rsidP="00F66CAD">
      <w:pPr>
        <w:numPr>
          <w:ilvl w:val="1"/>
          <w:numId w:val="17"/>
        </w:numPr>
        <w:spacing w:after="40" w:line="276" w:lineRule="auto"/>
        <w:rPr>
          <w:sz w:val="22"/>
          <w:szCs w:val="22"/>
        </w:rPr>
      </w:pPr>
      <w:r w:rsidRPr="00511494">
        <w:rPr>
          <w:sz w:val="22"/>
          <w:szCs w:val="22"/>
        </w:rPr>
        <w:t xml:space="preserve">What root causes exist? </w:t>
      </w:r>
      <w:r w:rsidR="004F5F5F" w:rsidRPr="00511494">
        <w:rPr>
          <w:sz w:val="22"/>
          <w:szCs w:val="22"/>
        </w:rPr>
        <w:t>What root causes are</w:t>
      </w:r>
      <w:r w:rsidRPr="00511494">
        <w:rPr>
          <w:sz w:val="22"/>
          <w:szCs w:val="22"/>
        </w:rPr>
        <w:t xml:space="preserve"> being addressed by this program and/or community partners?</w:t>
      </w:r>
      <w:r w:rsidR="00132FDA" w:rsidRPr="00511494">
        <w:rPr>
          <w:sz w:val="22"/>
          <w:szCs w:val="22"/>
        </w:rPr>
        <w:t xml:space="preserve"> </w:t>
      </w:r>
      <w:r w:rsidR="00C159BB" w:rsidRPr="00511494">
        <w:rPr>
          <w:sz w:val="22"/>
          <w:szCs w:val="22"/>
        </w:rPr>
        <w:t>Which are not being addressed?</w:t>
      </w:r>
      <w:r w:rsidR="004F5F5F" w:rsidRPr="00511494">
        <w:rPr>
          <w:sz w:val="22"/>
          <w:szCs w:val="22"/>
        </w:rPr>
        <w:t xml:space="preserve"> Why?</w:t>
      </w:r>
    </w:p>
    <w:p w14:paraId="4013F772" w14:textId="77777777" w:rsidR="00F55C0C" w:rsidRPr="00511494" w:rsidRDefault="00F55C0C" w:rsidP="00F66CAD">
      <w:pPr>
        <w:numPr>
          <w:ilvl w:val="1"/>
          <w:numId w:val="17"/>
        </w:numPr>
        <w:spacing w:after="40" w:line="276" w:lineRule="auto"/>
        <w:rPr>
          <w:sz w:val="22"/>
          <w:szCs w:val="22"/>
        </w:rPr>
      </w:pPr>
      <w:r w:rsidRPr="00511494">
        <w:rPr>
          <w:sz w:val="22"/>
          <w:szCs w:val="22"/>
        </w:rPr>
        <w:t>What additional resources need to be developed to achieve lasting changes</w:t>
      </w:r>
      <w:r w:rsidR="004F5F5F" w:rsidRPr="00511494">
        <w:rPr>
          <w:sz w:val="22"/>
          <w:szCs w:val="22"/>
        </w:rPr>
        <w:t xml:space="preserve"> in your impact area</w:t>
      </w:r>
      <w:r w:rsidRPr="00511494">
        <w:rPr>
          <w:sz w:val="22"/>
          <w:szCs w:val="22"/>
        </w:rPr>
        <w:t>?</w:t>
      </w:r>
    </w:p>
    <w:p w14:paraId="59089772" w14:textId="340ECF0D" w:rsidR="00E52673" w:rsidRPr="00511494" w:rsidRDefault="00DE5B3A" w:rsidP="00F66CAD">
      <w:pPr>
        <w:numPr>
          <w:ilvl w:val="1"/>
          <w:numId w:val="17"/>
        </w:numPr>
        <w:spacing w:after="40" w:line="276" w:lineRule="auto"/>
        <w:rPr>
          <w:sz w:val="22"/>
          <w:szCs w:val="22"/>
        </w:rPr>
      </w:pPr>
      <w:r w:rsidRPr="00511494">
        <w:rPr>
          <w:sz w:val="22"/>
          <w:szCs w:val="22"/>
        </w:rPr>
        <w:t>For what, specifically, will the grant money be used in the coming year</w:t>
      </w:r>
      <w:r w:rsidR="00AC7920" w:rsidRPr="00511494">
        <w:rPr>
          <w:sz w:val="22"/>
          <w:szCs w:val="22"/>
        </w:rPr>
        <w:t xml:space="preserve">? </w:t>
      </w:r>
      <w:r w:rsidR="00C159BB" w:rsidRPr="00511494">
        <w:rPr>
          <w:sz w:val="22"/>
          <w:szCs w:val="22"/>
        </w:rPr>
        <w:t xml:space="preserve">Please detail </w:t>
      </w:r>
      <w:r w:rsidR="00916E34" w:rsidRPr="00511494">
        <w:rPr>
          <w:sz w:val="22"/>
          <w:szCs w:val="22"/>
        </w:rPr>
        <w:t>the numbers</w:t>
      </w:r>
      <w:r w:rsidR="00C159BB" w:rsidRPr="00511494">
        <w:rPr>
          <w:sz w:val="22"/>
          <w:szCs w:val="22"/>
        </w:rPr>
        <w:t xml:space="preserve"> and </w:t>
      </w:r>
      <w:r w:rsidR="005635EB" w:rsidRPr="00511494">
        <w:rPr>
          <w:sz w:val="22"/>
          <w:szCs w:val="22"/>
        </w:rPr>
        <w:t xml:space="preserve">briefly state </w:t>
      </w:r>
      <w:r w:rsidR="00C159BB" w:rsidRPr="00511494">
        <w:rPr>
          <w:sz w:val="22"/>
          <w:szCs w:val="22"/>
        </w:rPr>
        <w:t>how clients qualify for assistance</w:t>
      </w:r>
      <w:r w:rsidR="006E2744" w:rsidRPr="00511494">
        <w:rPr>
          <w:sz w:val="22"/>
          <w:szCs w:val="22"/>
        </w:rPr>
        <w:t xml:space="preserve"> (if applicable)</w:t>
      </w:r>
      <w:r w:rsidR="00C159BB" w:rsidRPr="00511494">
        <w:rPr>
          <w:sz w:val="22"/>
          <w:szCs w:val="22"/>
        </w:rPr>
        <w:t xml:space="preserve">. </w:t>
      </w:r>
    </w:p>
    <w:p w14:paraId="39A6D1BF" w14:textId="77777777" w:rsidR="00783727" w:rsidRPr="00511494" w:rsidRDefault="00783727" w:rsidP="00F66CAD">
      <w:pPr>
        <w:numPr>
          <w:ilvl w:val="0"/>
          <w:numId w:val="17"/>
        </w:numPr>
        <w:spacing w:after="40" w:line="276" w:lineRule="auto"/>
        <w:rPr>
          <w:sz w:val="22"/>
          <w:szCs w:val="22"/>
        </w:rPr>
      </w:pPr>
      <w:r w:rsidRPr="00511494">
        <w:rPr>
          <w:sz w:val="22"/>
          <w:szCs w:val="22"/>
        </w:rPr>
        <w:t>Please list community partners and stakeholders in your impact area</w:t>
      </w:r>
      <w:r w:rsidR="006E2744" w:rsidRPr="00511494">
        <w:rPr>
          <w:sz w:val="22"/>
          <w:szCs w:val="22"/>
        </w:rPr>
        <w:t>(s)</w:t>
      </w:r>
      <w:r w:rsidRPr="00511494">
        <w:rPr>
          <w:sz w:val="22"/>
          <w:szCs w:val="22"/>
        </w:rPr>
        <w:t xml:space="preserve"> and how you plan to involve them in the</w:t>
      </w:r>
      <w:r w:rsidR="006E2744" w:rsidRPr="00511494">
        <w:rPr>
          <w:sz w:val="22"/>
          <w:szCs w:val="22"/>
        </w:rPr>
        <w:t xml:space="preserve"> implementation of your program(s).</w:t>
      </w:r>
    </w:p>
    <w:p w14:paraId="4FC9645A" w14:textId="77777777" w:rsidR="00F66CAD" w:rsidRPr="00511494" w:rsidRDefault="00F66CAD" w:rsidP="00944B7D">
      <w:pPr>
        <w:spacing w:after="0" w:line="276" w:lineRule="auto"/>
        <w:rPr>
          <w:rStyle w:val="Heading2Char"/>
          <w:rFonts w:ascii="Calibri" w:hAnsi="Calibri"/>
          <w:sz w:val="22"/>
          <w:szCs w:val="22"/>
        </w:rPr>
      </w:pPr>
    </w:p>
    <w:p w14:paraId="7C1BB3F9" w14:textId="77777777" w:rsidR="00BD626F" w:rsidRPr="00511494" w:rsidRDefault="0057521C" w:rsidP="00944B7D">
      <w:pPr>
        <w:spacing w:after="0" w:line="276" w:lineRule="auto"/>
        <w:rPr>
          <w:rStyle w:val="Heading2Char"/>
          <w:rFonts w:ascii="Calibri" w:hAnsi="Calibri"/>
          <w:sz w:val="22"/>
          <w:szCs w:val="22"/>
        </w:rPr>
      </w:pPr>
      <w:r w:rsidRPr="00511494">
        <w:rPr>
          <w:rStyle w:val="Heading2Char"/>
          <w:rFonts w:ascii="Calibri" w:hAnsi="Calibri"/>
          <w:sz w:val="22"/>
          <w:szCs w:val="22"/>
        </w:rPr>
        <w:t xml:space="preserve">Part </w:t>
      </w:r>
      <w:r w:rsidR="00881D1D" w:rsidRPr="00511494">
        <w:rPr>
          <w:rStyle w:val="Heading2Char"/>
          <w:rFonts w:ascii="Calibri" w:hAnsi="Calibri"/>
          <w:sz w:val="22"/>
          <w:szCs w:val="22"/>
        </w:rPr>
        <w:t>E</w:t>
      </w:r>
      <w:r w:rsidRPr="00511494">
        <w:rPr>
          <w:rStyle w:val="Heading2Char"/>
          <w:rFonts w:ascii="Calibri" w:hAnsi="Calibri"/>
          <w:sz w:val="22"/>
          <w:szCs w:val="22"/>
        </w:rPr>
        <w:t>.</w:t>
      </w:r>
      <w:r w:rsidR="00E52673" w:rsidRPr="00511494">
        <w:rPr>
          <w:rStyle w:val="Heading2Char"/>
          <w:rFonts w:ascii="Calibri" w:hAnsi="Calibri"/>
          <w:sz w:val="22"/>
          <w:szCs w:val="22"/>
        </w:rPr>
        <w:t xml:space="preserve">  </w:t>
      </w:r>
      <w:r w:rsidR="00E52673" w:rsidRPr="00511494">
        <w:rPr>
          <w:rStyle w:val="Heading2Char"/>
          <w:rFonts w:ascii="Calibri" w:hAnsi="Calibri"/>
          <w:sz w:val="22"/>
          <w:szCs w:val="22"/>
        </w:rPr>
        <w:tab/>
      </w:r>
      <w:r w:rsidR="000736A3" w:rsidRPr="00511494">
        <w:rPr>
          <w:rStyle w:val="Heading2Char"/>
          <w:rFonts w:ascii="Calibri" w:hAnsi="Calibri"/>
          <w:sz w:val="22"/>
          <w:szCs w:val="22"/>
        </w:rPr>
        <w:t>Budget Worksheet</w:t>
      </w:r>
      <w:r w:rsidR="00AE41B9" w:rsidRPr="00511494">
        <w:rPr>
          <w:rStyle w:val="Heading2Char"/>
          <w:rFonts w:ascii="Calibri" w:hAnsi="Calibri"/>
          <w:sz w:val="22"/>
          <w:szCs w:val="22"/>
        </w:rPr>
        <w:t>s</w:t>
      </w:r>
    </w:p>
    <w:p w14:paraId="4DD44B25" w14:textId="77777777" w:rsidR="00BD626F" w:rsidRPr="00511494" w:rsidRDefault="005635EB" w:rsidP="00944B7D">
      <w:pPr>
        <w:numPr>
          <w:ilvl w:val="0"/>
          <w:numId w:val="5"/>
        </w:numPr>
        <w:spacing w:after="0" w:line="276" w:lineRule="auto"/>
        <w:rPr>
          <w:sz w:val="22"/>
          <w:szCs w:val="22"/>
        </w:rPr>
      </w:pPr>
      <w:r w:rsidRPr="00511494">
        <w:rPr>
          <w:sz w:val="22"/>
          <w:szCs w:val="22"/>
        </w:rPr>
        <w:t>T</w:t>
      </w:r>
      <w:r w:rsidR="00AE41B9" w:rsidRPr="00511494">
        <w:rPr>
          <w:sz w:val="22"/>
          <w:szCs w:val="22"/>
        </w:rPr>
        <w:t>wo budget worksheets</w:t>
      </w:r>
      <w:r w:rsidR="00C3278C" w:rsidRPr="00511494">
        <w:rPr>
          <w:sz w:val="22"/>
          <w:szCs w:val="22"/>
        </w:rPr>
        <w:t xml:space="preserve"> </w:t>
      </w:r>
      <w:r w:rsidRPr="00511494">
        <w:rPr>
          <w:sz w:val="22"/>
          <w:szCs w:val="22"/>
        </w:rPr>
        <w:t xml:space="preserve">are </w:t>
      </w:r>
      <w:r w:rsidR="00C3278C" w:rsidRPr="00511494">
        <w:rPr>
          <w:sz w:val="22"/>
          <w:szCs w:val="22"/>
        </w:rPr>
        <w:t>attached</w:t>
      </w:r>
      <w:r w:rsidR="00AE41B9" w:rsidRPr="00511494">
        <w:rPr>
          <w:sz w:val="22"/>
          <w:szCs w:val="22"/>
        </w:rPr>
        <w:t>, one for the agency as a whole</w:t>
      </w:r>
      <w:r w:rsidR="00132FDA" w:rsidRPr="00511494">
        <w:rPr>
          <w:sz w:val="22"/>
          <w:szCs w:val="22"/>
        </w:rPr>
        <w:t>,</w:t>
      </w:r>
      <w:r w:rsidR="00AE41B9" w:rsidRPr="00511494">
        <w:rPr>
          <w:sz w:val="22"/>
          <w:szCs w:val="22"/>
        </w:rPr>
        <w:t xml:space="preserve"> one for the specific program. If your agency and program are the same, ONLY fill out the budget for the a</w:t>
      </w:r>
      <w:r w:rsidR="004F5F5F" w:rsidRPr="00511494">
        <w:rPr>
          <w:sz w:val="22"/>
          <w:szCs w:val="22"/>
        </w:rPr>
        <w:t xml:space="preserve">gency. Otherwise please </w:t>
      </w:r>
      <w:r w:rsidR="00132FDA" w:rsidRPr="00511494">
        <w:rPr>
          <w:sz w:val="22"/>
          <w:szCs w:val="22"/>
        </w:rPr>
        <w:t>fill out both.</w:t>
      </w:r>
      <w:r w:rsidR="00AE41B9" w:rsidRPr="00511494">
        <w:rPr>
          <w:sz w:val="22"/>
          <w:szCs w:val="22"/>
        </w:rPr>
        <w:t xml:space="preserve"> </w:t>
      </w:r>
    </w:p>
    <w:p w14:paraId="6453B5A9" w14:textId="77777777" w:rsidR="00F66CAD" w:rsidRPr="00511494" w:rsidRDefault="00F66CAD" w:rsidP="00F66CAD">
      <w:pPr>
        <w:spacing w:after="0" w:line="276" w:lineRule="auto"/>
        <w:rPr>
          <w:sz w:val="22"/>
          <w:szCs w:val="22"/>
        </w:rPr>
      </w:pPr>
    </w:p>
    <w:p w14:paraId="7A6D11D2" w14:textId="77777777" w:rsidR="00511494" w:rsidRDefault="0057521C" w:rsidP="00511494">
      <w:pPr>
        <w:numPr>
          <w:ilvl w:val="0"/>
          <w:numId w:val="5"/>
        </w:numPr>
        <w:spacing w:after="0" w:line="276" w:lineRule="auto"/>
        <w:rPr>
          <w:sz w:val="22"/>
          <w:szCs w:val="22"/>
        </w:rPr>
      </w:pPr>
      <w:r w:rsidRPr="00511494">
        <w:rPr>
          <w:sz w:val="22"/>
          <w:szCs w:val="22"/>
        </w:rPr>
        <w:t xml:space="preserve">The budget worksheets are examined carefully by the Allocations Committee. The budgets </w:t>
      </w:r>
      <w:r w:rsidR="005635EB" w:rsidRPr="00511494">
        <w:rPr>
          <w:sz w:val="22"/>
          <w:szCs w:val="22"/>
        </w:rPr>
        <w:t>must</w:t>
      </w:r>
      <w:r w:rsidRPr="00511494">
        <w:rPr>
          <w:sz w:val="22"/>
          <w:szCs w:val="22"/>
        </w:rPr>
        <w:t xml:space="preserve"> be accurate, balanced, and must show your grant request amount. </w:t>
      </w:r>
      <w:r w:rsidR="0060030D" w:rsidRPr="00511494">
        <w:rPr>
          <w:b/>
          <w:sz w:val="22"/>
          <w:szCs w:val="22"/>
        </w:rPr>
        <w:t>Present</w:t>
      </w:r>
      <w:r w:rsidR="0060030D" w:rsidRPr="00511494">
        <w:rPr>
          <w:sz w:val="22"/>
          <w:szCs w:val="22"/>
        </w:rPr>
        <w:t xml:space="preserve"> and </w:t>
      </w:r>
      <w:r w:rsidR="0060030D" w:rsidRPr="00511494">
        <w:rPr>
          <w:b/>
          <w:sz w:val="22"/>
          <w:szCs w:val="22"/>
        </w:rPr>
        <w:t>future</w:t>
      </w:r>
      <w:r w:rsidR="0060030D" w:rsidRPr="00511494">
        <w:rPr>
          <w:sz w:val="22"/>
          <w:szCs w:val="22"/>
        </w:rPr>
        <w:t xml:space="preserve"> budgeted income and expenses </w:t>
      </w:r>
      <w:r w:rsidR="0060030D" w:rsidRPr="00511494">
        <w:rPr>
          <w:sz w:val="22"/>
          <w:szCs w:val="22"/>
          <w:u w:val="single"/>
        </w:rPr>
        <w:t>must</w:t>
      </w:r>
      <w:r w:rsidR="00F66CAD" w:rsidRPr="00511494">
        <w:rPr>
          <w:sz w:val="22"/>
          <w:szCs w:val="22"/>
        </w:rPr>
        <w:t xml:space="preserve"> balance (if they do not, please explain any discrepancies in the </w:t>
      </w:r>
      <w:r w:rsidR="00F66CAD" w:rsidRPr="00511494">
        <w:rPr>
          <w:b/>
          <w:sz w:val="22"/>
          <w:szCs w:val="22"/>
        </w:rPr>
        <w:t xml:space="preserve">Budget Narrative </w:t>
      </w:r>
      <w:r w:rsidR="00F66CAD" w:rsidRPr="00511494">
        <w:rPr>
          <w:sz w:val="22"/>
          <w:szCs w:val="22"/>
        </w:rPr>
        <w:t>section.</w:t>
      </w:r>
    </w:p>
    <w:p w14:paraId="4551A80A" w14:textId="77777777" w:rsidR="00511494" w:rsidRPr="00511494" w:rsidRDefault="00511494" w:rsidP="00511494">
      <w:pPr>
        <w:rPr>
          <w:sz w:val="22"/>
          <w:szCs w:val="22"/>
        </w:rPr>
      </w:pPr>
    </w:p>
    <w:p w14:paraId="68A8601F" w14:textId="77777777" w:rsidR="00C6797E" w:rsidRPr="00511494" w:rsidRDefault="00511494" w:rsidP="00511494">
      <w:pPr>
        <w:numPr>
          <w:ilvl w:val="0"/>
          <w:numId w:val="5"/>
        </w:numPr>
        <w:spacing w:after="0" w:line="276" w:lineRule="auto"/>
        <w:rPr>
          <w:sz w:val="22"/>
          <w:szCs w:val="22"/>
        </w:rPr>
      </w:pPr>
      <w:r>
        <w:rPr>
          <w:sz w:val="22"/>
          <w:szCs w:val="22"/>
        </w:rPr>
        <w:t>The</w:t>
      </w:r>
      <w:r w:rsidR="0060030D" w:rsidRPr="00511494">
        <w:rPr>
          <w:sz w:val="22"/>
          <w:szCs w:val="22"/>
        </w:rPr>
        <w:t xml:space="preserve"> </w:t>
      </w:r>
      <w:r w:rsidR="00F66CAD" w:rsidRPr="00511494">
        <w:rPr>
          <w:sz w:val="22"/>
          <w:szCs w:val="22"/>
        </w:rPr>
        <w:t>up</w:t>
      </w:r>
      <w:r w:rsidR="0060030D" w:rsidRPr="00511494">
        <w:rPr>
          <w:sz w:val="22"/>
          <w:szCs w:val="22"/>
        </w:rPr>
        <w:t xml:space="preserve">coming year’s budget </w:t>
      </w:r>
      <w:r w:rsidR="0060030D" w:rsidRPr="00511494">
        <w:rPr>
          <w:sz w:val="22"/>
          <w:szCs w:val="22"/>
          <w:u w:val="single"/>
        </w:rPr>
        <w:t>include</w:t>
      </w:r>
      <w:r w:rsidR="00C3278C" w:rsidRPr="00511494">
        <w:rPr>
          <w:sz w:val="22"/>
          <w:szCs w:val="22"/>
          <w:u w:val="single"/>
        </w:rPr>
        <w:t>s</w:t>
      </w:r>
      <w:r w:rsidR="0060030D" w:rsidRPr="00511494">
        <w:rPr>
          <w:sz w:val="22"/>
          <w:szCs w:val="22"/>
        </w:rPr>
        <w:t xml:space="preserve"> the United Way grant for which you are applying. </w:t>
      </w:r>
      <w:r w:rsidR="004F5F5F" w:rsidRPr="00511494">
        <w:rPr>
          <w:sz w:val="22"/>
          <w:szCs w:val="22"/>
        </w:rPr>
        <w:t>You may add or</w:t>
      </w:r>
      <w:r w:rsidR="005635EB" w:rsidRPr="00511494">
        <w:rPr>
          <w:sz w:val="22"/>
          <w:szCs w:val="22"/>
        </w:rPr>
        <w:t xml:space="preserve"> modify</w:t>
      </w:r>
      <w:r w:rsidR="00783727" w:rsidRPr="00511494">
        <w:rPr>
          <w:sz w:val="22"/>
          <w:szCs w:val="22"/>
        </w:rPr>
        <w:t xml:space="preserve"> categories if needed.</w:t>
      </w:r>
    </w:p>
    <w:p w14:paraId="1E7C72F6" w14:textId="77777777" w:rsidR="00C3278C" w:rsidRDefault="00E27EE9" w:rsidP="00944B7D">
      <w:pPr>
        <w:pStyle w:val="Heading2"/>
        <w:spacing w:after="0" w:line="276" w:lineRule="auto"/>
        <w:rPr>
          <w:rFonts w:ascii="Calibri" w:hAnsi="Calibri"/>
        </w:rPr>
      </w:pPr>
      <w:r>
        <w:rPr>
          <w:rFonts w:ascii="Calibri" w:hAnsi="Calibri"/>
        </w:rPr>
        <w:br w:type="page"/>
      </w:r>
      <w:r w:rsidR="00E52673" w:rsidRPr="00631013">
        <w:rPr>
          <w:rFonts w:ascii="Calibri" w:hAnsi="Calibri"/>
        </w:rPr>
        <w:lastRenderedPageBreak/>
        <w:t xml:space="preserve">Part </w:t>
      </w:r>
      <w:r w:rsidR="00881D1D" w:rsidRPr="00631013">
        <w:rPr>
          <w:rFonts w:ascii="Calibri" w:hAnsi="Calibri"/>
        </w:rPr>
        <w:t>F</w:t>
      </w:r>
      <w:r w:rsidR="00E52673" w:rsidRPr="00631013">
        <w:rPr>
          <w:rFonts w:ascii="Calibri" w:hAnsi="Calibri"/>
        </w:rPr>
        <w:t xml:space="preserve">. </w:t>
      </w:r>
      <w:r w:rsidR="00E52673" w:rsidRPr="00631013">
        <w:rPr>
          <w:rFonts w:ascii="Calibri" w:hAnsi="Calibri"/>
        </w:rPr>
        <w:tab/>
      </w:r>
      <w:r w:rsidR="000736A3" w:rsidRPr="00631013">
        <w:rPr>
          <w:rFonts w:ascii="Calibri" w:hAnsi="Calibri"/>
        </w:rPr>
        <w:t xml:space="preserve">Budget Narrative </w:t>
      </w:r>
    </w:p>
    <w:p w14:paraId="2752F7D9" w14:textId="77777777" w:rsidR="008D2EFD" w:rsidRPr="008D2EFD" w:rsidRDefault="008D2EFD" w:rsidP="008D2EFD"/>
    <w:p w14:paraId="34FB0751" w14:textId="77777777" w:rsidR="000736A3" w:rsidRPr="00631013" w:rsidRDefault="00C3278C" w:rsidP="008D2EFD">
      <w:pPr>
        <w:numPr>
          <w:ilvl w:val="0"/>
          <w:numId w:val="7"/>
        </w:numPr>
        <w:spacing w:line="276" w:lineRule="auto"/>
      </w:pPr>
      <w:r w:rsidRPr="00631013">
        <w:t>Do no</w:t>
      </w:r>
      <w:r w:rsidR="000736A3" w:rsidRPr="00631013">
        <w:t>t exceed 1 page</w:t>
      </w:r>
      <w:r w:rsidRPr="00631013">
        <w:t xml:space="preserve">. </w:t>
      </w:r>
    </w:p>
    <w:p w14:paraId="1D546CD8" w14:textId="77777777" w:rsidR="00FE580E" w:rsidRPr="00631013" w:rsidRDefault="00C3278C" w:rsidP="008D2EFD">
      <w:pPr>
        <w:numPr>
          <w:ilvl w:val="0"/>
          <w:numId w:val="7"/>
        </w:numPr>
        <w:spacing w:line="276" w:lineRule="auto"/>
      </w:pPr>
      <w:r w:rsidRPr="00631013">
        <w:t>P</w:t>
      </w:r>
      <w:r w:rsidR="000736A3" w:rsidRPr="00631013">
        <w:t xml:space="preserve">rovide a picture of your overall budget for the funding year.  Include costs regarding personnel, supplies and training.  </w:t>
      </w:r>
    </w:p>
    <w:p w14:paraId="4AE059B5" w14:textId="77777777" w:rsidR="00FE580E" w:rsidRPr="00631013" w:rsidRDefault="00FE580E" w:rsidP="008D2EFD">
      <w:pPr>
        <w:numPr>
          <w:ilvl w:val="0"/>
          <w:numId w:val="7"/>
        </w:numPr>
        <w:spacing w:line="276" w:lineRule="auto"/>
      </w:pPr>
      <w:r w:rsidRPr="00631013">
        <w:t>Also</w:t>
      </w:r>
      <w:r w:rsidR="000736A3" w:rsidRPr="00631013">
        <w:t xml:space="preserve"> include any significant changes</w:t>
      </w:r>
      <w:r w:rsidR="0057521C" w:rsidRPr="00631013">
        <w:t>,</w:t>
      </w:r>
      <w:r w:rsidR="000736A3" w:rsidRPr="00631013">
        <w:t xml:space="preserve"> such as one-time grants from other funders, cuts in funding or other events.</w:t>
      </w:r>
      <w:r w:rsidRPr="00631013">
        <w:t xml:space="preserve"> </w:t>
      </w:r>
    </w:p>
    <w:p w14:paraId="1BDE5A49" w14:textId="77777777" w:rsidR="0010372D" w:rsidRPr="00631013" w:rsidRDefault="0010372D" w:rsidP="008D2EFD">
      <w:pPr>
        <w:numPr>
          <w:ilvl w:val="0"/>
          <w:numId w:val="10"/>
        </w:numPr>
        <w:spacing w:line="276" w:lineRule="auto"/>
      </w:pPr>
      <w:r w:rsidRPr="00631013">
        <w:t xml:space="preserve">If part of a regional or larger organization, please provide financial data </w:t>
      </w:r>
      <w:r w:rsidRPr="00631013">
        <w:rPr>
          <w:b/>
        </w:rPr>
        <w:t>for your local program only</w:t>
      </w:r>
      <w:r w:rsidRPr="00631013">
        <w:t>.</w:t>
      </w:r>
    </w:p>
    <w:p w14:paraId="3C3A5AB7" w14:textId="77777777" w:rsidR="007D250B" w:rsidRPr="00631013" w:rsidRDefault="007D250B" w:rsidP="008D2EFD">
      <w:pPr>
        <w:numPr>
          <w:ilvl w:val="0"/>
          <w:numId w:val="10"/>
        </w:numPr>
        <w:spacing w:line="276" w:lineRule="auto"/>
      </w:pPr>
      <w:r w:rsidRPr="00631013">
        <w:rPr>
          <w:u w:val="single"/>
        </w:rPr>
        <w:t>Please be specific</w:t>
      </w:r>
      <w:r w:rsidRPr="00631013">
        <w:t xml:space="preserve"> in all areas where you indicated that you have other sources of income of expenditures.</w:t>
      </w:r>
    </w:p>
    <w:p w14:paraId="25B7012A" w14:textId="77777777" w:rsidR="001B4C47" w:rsidRDefault="007D250B" w:rsidP="008D2EFD">
      <w:pPr>
        <w:numPr>
          <w:ilvl w:val="0"/>
          <w:numId w:val="10"/>
        </w:numPr>
        <w:spacing w:line="276" w:lineRule="auto"/>
        <w:rPr>
          <w:u w:val="single"/>
        </w:rPr>
      </w:pPr>
      <w:r w:rsidRPr="00631013">
        <w:rPr>
          <w:u w:val="single"/>
        </w:rPr>
        <w:t>Use additional categories, and/or additional pages if necessary. If the budget does not balance, YOU MUST EXPLAIN.</w:t>
      </w:r>
    </w:p>
    <w:p w14:paraId="78B46433" w14:textId="77777777" w:rsidR="008D2EFD" w:rsidRDefault="008D2EFD" w:rsidP="008D2EFD">
      <w:pPr>
        <w:spacing w:line="276" w:lineRule="auto"/>
        <w:rPr>
          <w:u w:val="single"/>
        </w:rPr>
      </w:pPr>
    </w:p>
    <w:p w14:paraId="3B74DE5B" w14:textId="77777777" w:rsidR="008D2EFD" w:rsidRPr="00631013" w:rsidRDefault="008D2EFD" w:rsidP="008D2EFD">
      <w:pPr>
        <w:spacing w:line="276" w:lineRule="auto"/>
        <w:rPr>
          <w:u w:val="single"/>
        </w:rPr>
        <w:sectPr w:rsidR="008D2EFD" w:rsidRPr="00631013" w:rsidSect="008D2EFD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code="1"/>
          <w:pgMar w:top="1440" w:right="1440" w:bottom="1440" w:left="1440" w:header="720" w:footer="720" w:gutter="0"/>
          <w:cols w:space="720"/>
          <w:docGrid w:linePitch="326"/>
        </w:sectPr>
      </w:pPr>
    </w:p>
    <w:p w14:paraId="0D831D35" w14:textId="77777777" w:rsidR="00023F6D" w:rsidRPr="00631013" w:rsidRDefault="00023F6D" w:rsidP="00944B7D">
      <w:pPr>
        <w:spacing w:after="0" w:line="276" w:lineRule="auto"/>
      </w:pPr>
      <w:r w:rsidRPr="00631013">
        <w:lastRenderedPageBreak/>
        <w:t xml:space="preserve">Agency Name:  _____________________________________________  </w:t>
      </w:r>
      <w:r w:rsidRPr="00631013">
        <w:tab/>
      </w:r>
      <w:r w:rsidRPr="00631013">
        <w:tab/>
      </w:r>
      <w:r w:rsidRPr="00631013">
        <w:tab/>
      </w:r>
      <w:r w:rsidRPr="00631013">
        <w:tab/>
        <w:t>How Many Programs do you offer? __________</w:t>
      </w:r>
    </w:p>
    <w:p w14:paraId="7A042D0D" w14:textId="77777777" w:rsidR="00023F6D" w:rsidRPr="00631013" w:rsidRDefault="00023F6D" w:rsidP="00944B7D">
      <w:pPr>
        <w:numPr>
          <w:ilvl w:val="0"/>
          <w:numId w:val="10"/>
        </w:numPr>
        <w:spacing w:after="0" w:line="276" w:lineRule="auto"/>
      </w:pPr>
      <w:r w:rsidRPr="00631013">
        <w:t xml:space="preserve">If part of a regional or larger organization, please provide financial data </w:t>
      </w:r>
      <w:r w:rsidRPr="00631013">
        <w:rPr>
          <w:b/>
        </w:rPr>
        <w:t>for your local program only</w:t>
      </w:r>
      <w:r w:rsidRPr="00631013">
        <w:t>.</w:t>
      </w:r>
    </w:p>
    <w:p w14:paraId="0D4151C6" w14:textId="77777777" w:rsidR="001B4C47" w:rsidRPr="005635EB" w:rsidRDefault="001149DB" w:rsidP="00944B7D">
      <w:pPr>
        <w:numPr>
          <w:ilvl w:val="0"/>
          <w:numId w:val="10"/>
        </w:numPr>
        <w:spacing w:after="0" w:line="276" w:lineRule="auto"/>
        <w:rPr>
          <w:u w:val="single"/>
        </w:rPr>
      </w:pPr>
      <w:r w:rsidRPr="00631013">
        <w:t>If your agency only runs one program, or if program and agency are the same entity, only fill out this Agency Budget Worksheet.</w:t>
      </w:r>
    </w:p>
    <w:tbl>
      <w:tblPr>
        <w:tblW w:w="14040" w:type="dxa"/>
        <w:tblInd w:w="-342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340"/>
        <w:gridCol w:w="270"/>
        <w:gridCol w:w="1980"/>
        <w:gridCol w:w="2430"/>
        <w:gridCol w:w="2520"/>
        <w:gridCol w:w="2430"/>
        <w:gridCol w:w="2070"/>
      </w:tblGrid>
      <w:tr w:rsidR="0010372D" w:rsidRPr="00631013" w14:paraId="6C9D952B" w14:textId="77777777" w:rsidTr="00154D44">
        <w:trPr>
          <w:cantSplit/>
          <w:trHeight w:val="20"/>
        </w:trPr>
        <w:tc>
          <w:tcPr>
            <w:tcW w:w="4590" w:type="dxa"/>
            <w:gridSpan w:val="3"/>
            <w:tcBorders>
              <w:right w:val="double" w:sz="4" w:space="0" w:color="auto"/>
            </w:tcBorders>
            <w:shd w:val="clear" w:color="auto" w:fill="808080"/>
            <w:vAlign w:val="center"/>
          </w:tcPr>
          <w:p w14:paraId="1DEACAC2" w14:textId="71832F7E" w:rsidR="0010372D" w:rsidRPr="00631013" w:rsidRDefault="001B4C47" w:rsidP="00E10239">
            <w:pPr>
              <w:spacing w:after="0" w:line="276" w:lineRule="auto"/>
              <w:jc w:val="center"/>
              <w:rPr>
                <w:b/>
                <w:sz w:val="22"/>
              </w:rPr>
            </w:pPr>
            <w:r w:rsidRPr="00631013">
              <w:br w:type="page"/>
            </w:r>
            <w:r w:rsidR="0030424A">
              <w:rPr>
                <w:b/>
                <w:sz w:val="22"/>
              </w:rPr>
              <w:t>2023</w:t>
            </w:r>
            <w:r w:rsidR="00C109A2">
              <w:rPr>
                <w:b/>
                <w:sz w:val="22"/>
              </w:rPr>
              <w:t xml:space="preserve"> </w:t>
            </w:r>
            <w:r w:rsidR="0010372D" w:rsidRPr="00631013">
              <w:rPr>
                <w:b/>
                <w:sz w:val="22"/>
              </w:rPr>
              <w:t>Actual</w:t>
            </w:r>
          </w:p>
        </w:tc>
        <w:tc>
          <w:tcPr>
            <w:tcW w:w="4950" w:type="dxa"/>
            <w:gridSpan w:val="2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808080"/>
            <w:vAlign w:val="center"/>
          </w:tcPr>
          <w:p w14:paraId="5371464C" w14:textId="2CCBD3C9" w:rsidR="0010372D" w:rsidRPr="00631013" w:rsidRDefault="0030424A" w:rsidP="001F240C">
            <w:pPr>
              <w:spacing w:after="0" w:line="276" w:lineRule="auto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2024</w:t>
            </w:r>
            <w:r w:rsidR="00C109A2">
              <w:rPr>
                <w:b/>
                <w:sz w:val="22"/>
              </w:rPr>
              <w:t xml:space="preserve"> </w:t>
            </w:r>
            <w:r w:rsidR="0010372D" w:rsidRPr="00631013">
              <w:rPr>
                <w:b/>
                <w:sz w:val="22"/>
              </w:rPr>
              <w:t>Budget</w:t>
            </w:r>
          </w:p>
        </w:tc>
        <w:tc>
          <w:tcPr>
            <w:tcW w:w="4500" w:type="dxa"/>
            <w:gridSpan w:val="2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shd w:val="clear" w:color="auto" w:fill="808080"/>
            <w:vAlign w:val="center"/>
          </w:tcPr>
          <w:p w14:paraId="3BA2B8F0" w14:textId="2C64839E" w:rsidR="0010372D" w:rsidRPr="00631013" w:rsidRDefault="0030424A" w:rsidP="001F240C">
            <w:pPr>
              <w:spacing w:after="0" w:line="276" w:lineRule="auto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2025</w:t>
            </w:r>
            <w:r w:rsidR="0010372D" w:rsidRPr="00631013">
              <w:rPr>
                <w:b/>
                <w:sz w:val="22"/>
              </w:rPr>
              <w:t xml:space="preserve"> Estimated Budget</w:t>
            </w:r>
          </w:p>
        </w:tc>
      </w:tr>
      <w:tr w:rsidR="0010372D" w:rsidRPr="00631013" w14:paraId="1A377765" w14:textId="77777777" w:rsidTr="00154D44">
        <w:trPr>
          <w:cantSplit/>
          <w:trHeight w:val="20"/>
        </w:trPr>
        <w:tc>
          <w:tcPr>
            <w:tcW w:w="4590" w:type="dxa"/>
            <w:gridSpan w:val="3"/>
            <w:tcBorders>
              <w:right w:val="double" w:sz="4" w:space="0" w:color="auto"/>
            </w:tcBorders>
            <w:shd w:val="clear" w:color="auto" w:fill="DEEAF6"/>
            <w:vAlign w:val="bottom"/>
          </w:tcPr>
          <w:p w14:paraId="7470857C" w14:textId="77777777" w:rsidR="0010372D" w:rsidRPr="00631013" w:rsidRDefault="0010372D" w:rsidP="00944B7D">
            <w:pPr>
              <w:spacing w:after="0" w:line="276" w:lineRule="auto"/>
              <w:rPr>
                <w:b/>
                <w:i/>
              </w:rPr>
            </w:pPr>
            <w:r w:rsidRPr="00631013">
              <w:rPr>
                <w:b/>
                <w:i/>
              </w:rPr>
              <w:t>Revenue</w:t>
            </w:r>
          </w:p>
        </w:tc>
        <w:tc>
          <w:tcPr>
            <w:tcW w:w="4950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DEEAF6"/>
            <w:vAlign w:val="bottom"/>
          </w:tcPr>
          <w:p w14:paraId="1BBDD16C" w14:textId="77777777" w:rsidR="0010372D" w:rsidRPr="00631013" w:rsidRDefault="0010372D" w:rsidP="00944B7D">
            <w:pPr>
              <w:spacing w:after="0" w:line="276" w:lineRule="auto"/>
              <w:rPr>
                <w:b/>
                <w:i/>
              </w:rPr>
            </w:pPr>
            <w:r w:rsidRPr="00631013">
              <w:rPr>
                <w:b/>
                <w:i/>
              </w:rPr>
              <w:t>Revenue</w:t>
            </w:r>
          </w:p>
        </w:tc>
        <w:tc>
          <w:tcPr>
            <w:tcW w:w="4500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shd w:val="clear" w:color="auto" w:fill="DEEAF6"/>
            <w:vAlign w:val="bottom"/>
          </w:tcPr>
          <w:p w14:paraId="5C17DAF3" w14:textId="77777777" w:rsidR="0010372D" w:rsidRPr="00631013" w:rsidRDefault="0010372D" w:rsidP="00944B7D">
            <w:pPr>
              <w:spacing w:after="0" w:line="276" w:lineRule="auto"/>
              <w:rPr>
                <w:b/>
              </w:rPr>
            </w:pPr>
            <w:r w:rsidRPr="00631013">
              <w:rPr>
                <w:b/>
                <w:i/>
              </w:rPr>
              <w:t>Revenue</w:t>
            </w:r>
          </w:p>
        </w:tc>
      </w:tr>
      <w:tr w:rsidR="0010372D" w:rsidRPr="00631013" w14:paraId="76FD7B6D" w14:textId="77777777" w:rsidTr="007D250B">
        <w:trPr>
          <w:trHeight w:val="20"/>
        </w:trPr>
        <w:tc>
          <w:tcPr>
            <w:tcW w:w="2610" w:type="dxa"/>
            <w:gridSpan w:val="2"/>
            <w:vAlign w:val="bottom"/>
          </w:tcPr>
          <w:p w14:paraId="5CEC0C5F" w14:textId="77777777" w:rsidR="0010372D" w:rsidRPr="00631013" w:rsidRDefault="0010372D" w:rsidP="00944B7D">
            <w:pPr>
              <w:spacing w:after="0" w:line="276" w:lineRule="auto"/>
            </w:pPr>
            <w:r w:rsidRPr="00631013">
              <w:t xml:space="preserve"> Donations</w:t>
            </w:r>
          </w:p>
        </w:tc>
        <w:tc>
          <w:tcPr>
            <w:tcW w:w="1980" w:type="dxa"/>
            <w:tcBorders>
              <w:right w:val="double" w:sz="4" w:space="0" w:color="auto"/>
            </w:tcBorders>
          </w:tcPr>
          <w:p w14:paraId="66A37891" w14:textId="77777777" w:rsidR="0010372D" w:rsidRPr="0019573F" w:rsidRDefault="0010372D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</w:tcPr>
          <w:p w14:paraId="28554DA3" w14:textId="77777777" w:rsidR="0010372D" w:rsidRPr="00631013" w:rsidRDefault="0010372D" w:rsidP="00944B7D">
            <w:pPr>
              <w:spacing w:after="0" w:line="276" w:lineRule="auto"/>
            </w:pPr>
            <w:r w:rsidRPr="00631013">
              <w:t>Donations</w:t>
            </w:r>
          </w:p>
        </w:tc>
        <w:tc>
          <w:tcPr>
            <w:tcW w:w="2520" w:type="dxa"/>
            <w:tcBorders>
              <w:right w:val="double" w:sz="4" w:space="0" w:color="auto"/>
            </w:tcBorders>
          </w:tcPr>
          <w:p w14:paraId="6B901C76" w14:textId="77777777" w:rsidR="0010372D" w:rsidRPr="00631013" w:rsidRDefault="0010372D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</w:tcPr>
          <w:p w14:paraId="12A0C831" w14:textId="77777777" w:rsidR="0010372D" w:rsidRPr="00631013" w:rsidRDefault="0010372D" w:rsidP="00944B7D">
            <w:pPr>
              <w:spacing w:after="0" w:line="276" w:lineRule="auto"/>
            </w:pPr>
            <w:r w:rsidRPr="00631013">
              <w:t>Donations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3D2CB3E0" w14:textId="77777777" w:rsidR="0010372D" w:rsidRPr="00631013" w:rsidRDefault="0010372D" w:rsidP="00944B7D">
            <w:pPr>
              <w:spacing w:after="0" w:line="276" w:lineRule="auto"/>
            </w:pPr>
          </w:p>
        </w:tc>
      </w:tr>
      <w:tr w:rsidR="0010372D" w:rsidRPr="00631013" w14:paraId="1D08B4E3" w14:textId="77777777" w:rsidTr="007D250B">
        <w:trPr>
          <w:trHeight w:val="20"/>
        </w:trPr>
        <w:tc>
          <w:tcPr>
            <w:tcW w:w="2610" w:type="dxa"/>
            <w:gridSpan w:val="2"/>
            <w:vAlign w:val="bottom"/>
          </w:tcPr>
          <w:p w14:paraId="757509BE" w14:textId="77777777" w:rsidR="0010372D" w:rsidRPr="00631013" w:rsidRDefault="0010372D" w:rsidP="00944B7D">
            <w:pPr>
              <w:spacing w:after="0" w:line="276" w:lineRule="auto"/>
            </w:pPr>
            <w:r w:rsidRPr="00631013">
              <w:t xml:space="preserve"> Grants/Govt. Funds</w:t>
            </w:r>
          </w:p>
        </w:tc>
        <w:tc>
          <w:tcPr>
            <w:tcW w:w="1980" w:type="dxa"/>
            <w:tcBorders>
              <w:right w:val="double" w:sz="4" w:space="0" w:color="auto"/>
            </w:tcBorders>
          </w:tcPr>
          <w:p w14:paraId="2603B5B0" w14:textId="77777777" w:rsidR="0010372D" w:rsidRPr="00631013" w:rsidRDefault="0010372D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</w:tcPr>
          <w:p w14:paraId="775DD78F" w14:textId="77777777" w:rsidR="0010372D" w:rsidRPr="00631013" w:rsidRDefault="0010372D" w:rsidP="00944B7D">
            <w:pPr>
              <w:spacing w:after="0" w:line="276" w:lineRule="auto"/>
            </w:pPr>
            <w:r w:rsidRPr="00631013">
              <w:t>Grants/Govt. Funds</w:t>
            </w:r>
          </w:p>
        </w:tc>
        <w:tc>
          <w:tcPr>
            <w:tcW w:w="2520" w:type="dxa"/>
            <w:tcBorders>
              <w:right w:val="double" w:sz="4" w:space="0" w:color="auto"/>
            </w:tcBorders>
          </w:tcPr>
          <w:p w14:paraId="662372BF" w14:textId="77777777" w:rsidR="0010372D" w:rsidRPr="00631013" w:rsidRDefault="0010372D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</w:tcPr>
          <w:p w14:paraId="78F5F581" w14:textId="77777777" w:rsidR="0010372D" w:rsidRPr="00631013" w:rsidRDefault="0010372D" w:rsidP="00944B7D">
            <w:pPr>
              <w:spacing w:after="0" w:line="276" w:lineRule="auto"/>
            </w:pPr>
            <w:r w:rsidRPr="00631013">
              <w:t>Grants/Govt. Funds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0ED85A31" w14:textId="77777777" w:rsidR="0010372D" w:rsidRPr="00631013" w:rsidRDefault="0010372D" w:rsidP="00944B7D">
            <w:pPr>
              <w:spacing w:after="0" w:line="276" w:lineRule="auto"/>
            </w:pPr>
          </w:p>
        </w:tc>
      </w:tr>
      <w:tr w:rsidR="0010372D" w:rsidRPr="00631013" w14:paraId="23A21D6B" w14:textId="77777777" w:rsidTr="007D250B">
        <w:trPr>
          <w:trHeight w:val="20"/>
        </w:trPr>
        <w:tc>
          <w:tcPr>
            <w:tcW w:w="2610" w:type="dxa"/>
            <w:gridSpan w:val="2"/>
            <w:vAlign w:val="bottom"/>
          </w:tcPr>
          <w:p w14:paraId="72102CF2" w14:textId="77777777" w:rsidR="0010372D" w:rsidRPr="00631013" w:rsidRDefault="0010372D" w:rsidP="00944B7D">
            <w:pPr>
              <w:spacing w:after="0" w:line="276" w:lineRule="auto"/>
            </w:pPr>
            <w:r w:rsidRPr="00631013">
              <w:t xml:space="preserve"> Client Fees</w:t>
            </w:r>
          </w:p>
        </w:tc>
        <w:tc>
          <w:tcPr>
            <w:tcW w:w="1980" w:type="dxa"/>
            <w:tcBorders>
              <w:right w:val="double" w:sz="4" w:space="0" w:color="auto"/>
            </w:tcBorders>
          </w:tcPr>
          <w:p w14:paraId="719940DD" w14:textId="77777777" w:rsidR="0010372D" w:rsidRPr="00631013" w:rsidRDefault="0010372D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</w:tcPr>
          <w:p w14:paraId="1F5A4F5B" w14:textId="77777777" w:rsidR="0010372D" w:rsidRPr="00631013" w:rsidRDefault="0010372D" w:rsidP="00944B7D">
            <w:pPr>
              <w:spacing w:after="0" w:line="276" w:lineRule="auto"/>
            </w:pPr>
            <w:r w:rsidRPr="00631013">
              <w:t>Client Fees</w:t>
            </w:r>
          </w:p>
        </w:tc>
        <w:tc>
          <w:tcPr>
            <w:tcW w:w="2520" w:type="dxa"/>
            <w:tcBorders>
              <w:right w:val="double" w:sz="4" w:space="0" w:color="auto"/>
            </w:tcBorders>
          </w:tcPr>
          <w:p w14:paraId="66A30D47" w14:textId="77777777" w:rsidR="0010372D" w:rsidRPr="00631013" w:rsidRDefault="0010372D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</w:tcPr>
          <w:p w14:paraId="184157FA" w14:textId="77777777" w:rsidR="0010372D" w:rsidRPr="00631013" w:rsidRDefault="0010372D" w:rsidP="00944B7D">
            <w:pPr>
              <w:spacing w:after="0" w:line="276" w:lineRule="auto"/>
            </w:pPr>
            <w:r w:rsidRPr="00631013">
              <w:t>Client Fees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1DD8DCFA" w14:textId="77777777" w:rsidR="0010372D" w:rsidRPr="00631013" w:rsidRDefault="0010372D" w:rsidP="00944B7D">
            <w:pPr>
              <w:spacing w:after="0" w:line="276" w:lineRule="auto"/>
            </w:pPr>
          </w:p>
        </w:tc>
      </w:tr>
      <w:tr w:rsidR="0010372D" w:rsidRPr="00631013" w14:paraId="77F18134" w14:textId="77777777" w:rsidTr="007D250B">
        <w:trPr>
          <w:trHeight w:val="20"/>
        </w:trPr>
        <w:tc>
          <w:tcPr>
            <w:tcW w:w="2610" w:type="dxa"/>
            <w:gridSpan w:val="2"/>
            <w:vAlign w:val="bottom"/>
          </w:tcPr>
          <w:p w14:paraId="1D4F46FF" w14:textId="77777777" w:rsidR="0010372D" w:rsidRPr="00631013" w:rsidRDefault="0010372D" w:rsidP="00944B7D">
            <w:pPr>
              <w:spacing w:after="0" w:line="276" w:lineRule="auto"/>
            </w:pPr>
            <w:r w:rsidRPr="00631013">
              <w:t xml:space="preserve"> From Other Orgs.</w:t>
            </w:r>
          </w:p>
        </w:tc>
        <w:tc>
          <w:tcPr>
            <w:tcW w:w="1980" w:type="dxa"/>
            <w:tcBorders>
              <w:right w:val="double" w:sz="4" w:space="0" w:color="auto"/>
            </w:tcBorders>
          </w:tcPr>
          <w:p w14:paraId="0563762A" w14:textId="77777777" w:rsidR="0010372D" w:rsidRPr="00631013" w:rsidRDefault="0010372D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</w:tcPr>
          <w:p w14:paraId="53B8CE59" w14:textId="77777777" w:rsidR="0010372D" w:rsidRPr="00631013" w:rsidRDefault="0010372D" w:rsidP="00944B7D">
            <w:pPr>
              <w:spacing w:after="0" w:line="276" w:lineRule="auto"/>
            </w:pPr>
            <w:r w:rsidRPr="00631013">
              <w:t>From Other Orgs.</w:t>
            </w:r>
          </w:p>
        </w:tc>
        <w:tc>
          <w:tcPr>
            <w:tcW w:w="2520" w:type="dxa"/>
            <w:tcBorders>
              <w:right w:val="double" w:sz="4" w:space="0" w:color="auto"/>
            </w:tcBorders>
          </w:tcPr>
          <w:p w14:paraId="73D102CC" w14:textId="77777777" w:rsidR="0010372D" w:rsidRPr="00631013" w:rsidRDefault="0010372D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</w:tcPr>
          <w:p w14:paraId="34653D7A" w14:textId="77777777" w:rsidR="0010372D" w:rsidRPr="00631013" w:rsidRDefault="0010372D" w:rsidP="00944B7D">
            <w:pPr>
              <w:spacing w:after="0" w:line="276" w:lineRule="auto"/>
            </w:pPr>
            <w:r w:rsidRPr="00631013">
              <w:t>From Other Orgs.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2AF4446B" w14:textId="77777777" w:rsidR="0010372D" w:rsidRPr="00631013" w:rsidRDefault="0010372D" w:rsidP="00944B7D">
            <w:pPr>
              <w:spacing w:after="0" w:line="276" w:lineRule="auto"/>
            </w:pPr>
          </w:p>
        </w:tc>
      </w:tr>
      <w:tr w:rsidR="0010372D" w:rsidRPr="00631013" w14:paraId="4F5D9B34" w14:textId="77777777" w:rsidTr="007D250B">
        <w:trPr>
          <w:trHeight w:val="20"/>
        </w:trPr>
        <w:tc>
          <w:tcPr>
            <w:tcW w:w="2610" w:type="dxa"/>
            <w:gridSpan w:val="2"/>
            <w:vAlign w:val="bottom"/>
          </w:tcPr>
          <w:p w14:paraId="06F69AE9" w14:textId="77777777" w:rsidR="0010372D" w:rsidRPr="00631013" w:rsidRDefault="0010372D" w:rsidP="00944B7D">
            <w:pPr>
              <w:spacing w:after="0" w:line="276" w:lineRule="auto"/>
            </w:pPr>
            <w:r w:rsidRPr="00631013">
              <w:t xml:space="preserve"> United Way of S.J.C.</w:t>
            </w:r>
          </w:p>
        </w:tc>
        <w:tc>
          <w:tcPr>
            <w:tcW w:w="1980" w:type="dxa"/>
            <w:tcBorders>
              <w:right w:val="double" w:sz="4" w:space="0" w:color="auto"/>
            </w:tcBorders>
          </w:tcPr>
          <w:p w14:paraId="3DA1893A" w14:textId="77777777" w:rsidR="0010372D" w:rsidRPr="00631013" w:rsidRDefault="0010372D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</w:tcPr>
          <w:p w14:paraId="791A52D4" w14:textId="77777777" w:rsidR="0010372D" w:rsidRPr="00631013" w:rsidRDefault="0010372D" w:rsidP="00944B7D">
            <w:pPr>
              <w:spacing w:after="0" w:line="276" w:lineRule="auto"/>
            </w:pPr>
            <w:r w:rsidRPr="00631013">
              <w:t>United Way of S.J.C.</w:t>
            </w:r>
          </w:p>
        </w:tc>
        <w:tc>
          <w:tcPr>
            <w:tcW w:w="2520" w:type="dxa"/>
            <w:tcBorders>
              <w:right w:val="double" w:sz="4" w:space="0" w:color="auto"/>
            </w:tcBorders>
          </w:tcPr>
          <w:p w14:paraId="01E88A47" w14:textId="77777777" w:rsidR="0010372D" w:rsidRPr="00631013" w:rsidRDefault="0010372D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</w:tcPr>
          <w:p w14:paraId="510D71A0" w14:textId="77777777" w:rsidR="0010372D" w:rsidRPr="00631013" w:rsidRDefault="0010372D" w:rsidP="00944B7D">
            <w:pPr>
              <w:spacing w:after="0" w:line="276" w:lineRule="auto"/>
            </w:pPr>
            <w:r w:rsidRPr="00631013">
              <w:t>United Way of S.J.C.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0BCCEAEF" w14:textId="77777777" w:rsidR="0010372D" w:rsidRPr="00631013" w:rsidRDefault="0010372D" w:rsidP="00944B7D">
            <w:pPr>
              <w:spacing w:after="0" w:line="276" w:lineRule="auto"/>
            </w:pPr>
          </w:p>
        </w:tc>
      </w:tr>
      <w:tr w:rsidR="0010372D" w:rsidRPr="00631013" w14:paraId="02A64A25" w14:textId="77777777" w:rsidTr="007D250B">
        <w:trPr>
          <w:trHeight w:val="20"/>
        </w:trPr>
        <w:tc>
          <w:tcPr>
            <w:tcW w:w="2610" w:type="dxa"/>
            <w:gridSpan w:val="2"/>
            <w:vAlign w:val="bottom"/>
          </w:tcPr>
          <w:p w14:paraId="55180590" w14:textId="77777777" w:rsidR="0010372D" w:rsidRPr="00631013" w:rsidRDefault="00D52258" w:rsidP="00944B7D">
            <w:pPr>
              <w:spacing w:after="0" w:line="276" w:lineRule="auto"/>
            </w:pPr>
            <w:r w:rsidRPr="00631013">
              <w:t>Other (explain)</w:t>
            </w:r>
          </w:p>
        </w:tc>
        <w:tc>
          <w:tcPr>
            <w:tcW w:w="1980" w:type="dxa"/>
            <w:tcBorders>
              <w:right w:val="double" w:sz="4" w:space="0" w:color="auto"/>
            </w:tcBorders>
          </w:tcPr>
          <w:p w14:paraId="159A3FD4" w14:textId="77777777" w:rsidR="0010372D" w:rsidRPr="00631013" w:rsidRDefault="0010372D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</w:tcPr>
          <w:p w14:paraId="598F6BAD" w14:textId="77777777" w:rsidR="0010372D" w:rsidRPr="00631013" w:rsidRDefault="00D52258" w:rsidP="00944B7D">
            <w:pPr>
              <w:spacing w:after="0" w:line="276" w:lineRule="auto"/>
            </w:pPr>
            <w:r w:rsidRPr="00631013">
              <w:t>Other (explain)</w:t>
            </w:r>
          </w:p>
        </w:tc>
        <w:tc>
          <w:tcPr>
            <w:tcW w:w="2520" w:type="dxa"/>
            <w:tcBorders>
              <w:right w:val="double" w:sz="4" w:space="0" w:color="auto"/>
            </w:tcBorders>
          </w:tcPr>
          <w:p w14:paraId="6E22A682" w14:textId="77777777" w:rsidR="0010372D" w:rsidRPr="00631013" w:rsidRDefault="0010372D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</w:tcPr>
          <w:p w14:paraId="425AC130" w14:textId="77777777" w:rsidR="0010372D" w:rsidRPr="00631013" w:rsidRDefault="00D52258" w:rsidP="00944B7D">
            <w:pPr>
              <w:spacing w:after="0" w:line="276" w:lineRule="auto"/>
            </w:pPr>
            <w:r w:rsidRPr="00631013">
              <w:t>Other (explain)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2EB220EF" w14:textId="77777777" w:rsidR="0010372D" w:rsidRPr="00631013" w:rsidRDefault="0010372D" w:rsidP="00944B7D">
            <w:pPr>
              <w:spacing w:after="0" w:line="276" w:lineRule="auto"/>
            </w:pPr>
          </w:p>
        </w:tc>
      </w:tr>
      <w:tr w:rsidR="0010372D" w:rsidRPr="00631013" w14:paraId="57134F2C" w14:textId="77777777" w:rsidTr="007D250B">
        <w:trPr>
          <w:trHeight w:val="20"/>
        </w:trPr>
        <w:tc>
          <w:tcPr>
            <w:tcW w:w="2610" w:type="dxa"/>
            <w:gridSpan w:val="2"/>
            <w:vAlign w:val="bottom"/>
          </w:tcPr>
          <w:p w14:paraId="40770E56" w14:textId="77777777" w:rsidR="0010372D" w:rsidRPr="00631013" w:rsidRDefault="00D52258" w:rsidP="00944B7D">
            <w:pPr>
              <w:spacing w:after="0" w:line="276" w:lineRule="auto"/>
            </w:pPr>
            <w:r w:rsidRPr="00631013">
              <w:t>Other (explain)</w:t>
            </w:r>
          </w:p>
        </w:tc>
        <w:tc>
          <w:tcPr>
            <w:tcW w:w="1980" w:type="dxa"/>
            <w:tcBorders>
              <w:right w:val="double" w:sz="4" w:space="0" w:color="auto"/>
            </w:tcBorders>
          </w:tcPr>
          <w:p w14:paraId="326DC91F" w14:textId="77777777" w:rsidR="0010372D" w:rsidRPr="00631013" w:rsidRDefault="0010372D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</w:tcPr>
          <w:p w14:paraId="38C96681" w14:textId="77777777" w:rsidR="0010372D" w:rsidRPr="00631013" w:rsidRDefault="00D52258" w:rsidP="00944B7D">
            <w:pPr>
              <w:spacing w:after="0" w:line="276" w:lineRule="auto"/>
            </w:pPr>
            <w:r w:rsidRPr="00631013">
              <w:t>Other (explain)</w:t>
            </w:r>
          </w:p>
        </w:tc>
        <w:tc>
          <w:tcPr>
            <w:tcW w:w="2520" w:type="dxa"/>
            <w:tcBorders>
              <w:right w:val="double" w:sz="4" w:space="0" w:color="auto"/>
            </w:tcBorders>
          </w:tcPr>
          <w:p w14:paraId="216E3E34" w14:textId="77777777" w:rsidR="0010372D" w:rsidRPr="00631013" w:rsidRDefault="0010372D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</w:tcPr>
          <w:p w14:paraId="1D55147A" w14:textId="77777777" w:rsidR="0010372D" w:rsidRPr="00631013" w:rsidRDefault="00D52258" w:rsidP="00944B7D">
            <w:pPr>
              <w:spacing w:after="0" w:line="276" w:lineRule="auto"/>
            </w:pPr>
            <w:r w:rsidRPr="00631013">
              <w:t>Other (explain)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63FF6003" w14:textId="77777777" w:rsidR="0010372D" w:rsidRPr="00631013" w:rsidRDefault="0010372D" w:rsidP="00944B7D">
            <w:pPr>
              <w:spacing w:after="0" w:line="276" w:lineRule="auto"/>
            </w:pPr>
          </w:p>
        </w:tc>
      </w:tr>
      <w:tr w:rsidR="0010372D" w:rsidRPr="00631013" w14:paraId="7D5C00C9" w14:textId="77777777" w:rsidTr="007D250B">
        <w:trPr>
          <w:trHeight w:val="20"/>
        </w:trPr>
        <w:tc>
          <w:tcPr>
            <w:tcW w:w="2610" w:type="dxa"/>
            <w:gridSpan w:val="2"/>
            <w:vAlign w:val="bottom"/>
          </w:tcPr>
          <w:p w14:paraId="1AD11D09" w14:textId="77777777" w:rsidR="0010372D" w:rsidRPr="00631013" w:rsidRDefault="0010372D" w:rsidP="00944B7D">
            <w:pPr>
              <w:spacing w:after="0" w:line="276" w:lineRule="auto"/>
              <w:rPr>
                <w:b/>
              </w:rPr>
            </w:pPr>
            <w:r w:rsidRPr="00631013">
              <w:rPr>
                <w:b/>
              </w:rPr>
              <w:t>Total</w:t>
            </w:r>
          </w:p>
        </w:tc>
        <w:tc>
          <w:tcPr>
            <w:tcW w:w="1980" w:type="dxa"/>
            <w:tcBorders>
              <w:right w:val="double" w:sz="4" w:space="0" w:color="auto"/>
            </w:tcBorders>
          </w:tcPr>
          <w:p w14:paraId="635391C6" w14:textId="77777777" w:rsidR="0010372D" w:rsidRPr="00631013" w:rsidRDefault="0010372D" w:rsidP="00944B7D">
            <w:pPr>
              <w:spacing w:after="0" w:line="276" w:lineRule="auto"/>
              <w:rPr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</w:tcPr>
          <w:p w14:paraId="180C38EA" w14:textId="77777777" w:rsidR="0010372D" w:rsidRPr="00631013" w:rsidRDefault="0010372D" w:rsidP="00944B7D">
            <w:pPr>
              <w:spacing w:after="0" w:line="276" w:lineRule="auto"/>
              <w:rPr>
                <w:b/>
              </w:rPr>
            </w:pPr>
            <w:r w:rsidRPr="00631013">
              <w:rPr>
                <w:b/>
              </w:rPr>
              <w:t>Total</w:t>
            </w:r>
          </w:p>
        </w:tc>
        <w:tc>
          <w:tcPr>
            <w:tcW w:w="2520" w:type="dxa"/>
            <w:tcBorders>
              <w:right w:val="double" w:sz="4" w:space="0" w:color="auto"/>
            </w:tcBorders>
          </w:tcPr>
          <w:p w14:paraId="27F036A3" w14:textId="77777777" w:rsidR="0010372D" w:rsidRPr="00631013" w:rsidRDefault="0010372D" w:rsidP="00944B7D">
            <w:pPr>
              <w:spacing w:after="0" w:line="276" w:lineRule="auto"/>
              <w:rPr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</w:tcPr>
          <w:p w14:paraId="456CC595" w14:textId="77777777" w:rsidR="0010372D" w:rsidRPr="00631013" w:rsidRDefault="0010372D" w:rsidP="00944B7D">
            <w:pPr>
              <w:spacing w:after="0" w:line="276" w:lineRule="auto"/>
              <w:rPr>
                <w:b/>
              </w:rPr>
            </w:pPr>
            <w:r w:rsidRPr="00631013">
              <w:rPr>
                <w:b/>
              </w:rPr>
              <w:t>Total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78E4D212" w14:textId="77777777" w:rsidR="0010372D" w:rsidRPr="00631013" w:rsidRDefault="0010372D" w:rsidP="00944B7D">
            <w:pPr>
              <w:spacing w:after="0" w:line="276" w:lineRule="auto"/>
              <w:rPr>
                <w:b/>
              </w:rPr>
            </w:pPr>
          </w:p>
        </w:tc>
      </w:tr>
      <w:tr w:rsidR="0010372D" w:rsidRPr="00631013" w14:paraId="598A71CA" w14:textId="77777777" w:rsidTr="00154D44">
        <w:trPr>
          <w:cantSplit/>
          <w:trHeight w:val="440"/>
        </w:trPr>
        <w:tc>
          <w:tcPr>
            <w:tcW w:w="4590" w:type="dxa"/>
            <w:gridSpan w:val="3"/>
            <w:tcBorders>
              <w:right w:val="double" w:sz="4" w:space="0" w:color="auto"/>
            </w:tcBorders>
            <w:shd w:val="clear" w:color="auto" w:fill="DEEAF6"/>
            <w:vAlign w:val="bottom"/>
          </w:tcPr>
          <w:p w14:paraId="4D970FC9" w14:textId="77777777" w:rsidR="0010372D" w:rsidRPr="00631013" w:rsidRDefault="0010372D" w:rsidP="00944B7D">
            <w:pPr>
              <w:spacing w:after="0" w:line="276" w:lineRule="auto"/>
              <w:rPr>
                <w:b/>
                <w:i/>
              </w:rPr>
            </w:pPr>
          </w:p>
          <w:p w14:paraId="37457A19" w14:textId="77777777" w:rsidR="0010372D" w:rsidRPr="00631013" w:rsidRDefault="0010372D" w:rsidP="00944B7D">
            <w:pPr>
              <w:spacing w:after="0" w:line="276" w:lineRule="auto"/>
              <w:rPr>
                <w:b/>
              </w:rPr>
            </w:pPr>
            <w:r w:rsidRPr="00631013">
              <w:rPr>
                <w:b/>
                <w:i/>
              </w:rPr>
              <w:t>Expenses</w:t>
            </w:r>
          </w:p>
        </w:tc>
        <w:tc>
          <w:tcPr>
            <w:tcW w:w="4950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DEEAF6"/>
          </w:tcPr>
          <w:p w14:paraId="7F69D005" w14:textId="77777777" w:rsidR="0010372D" w:rsidRPr="00631013" w:rsidRDefault="0010372D" w:rsidP="00944B7D">
            <w:pPr>
              <w:spacing w:after="0" w:line="276" w:lineRule="auto"/>
              <w:rPr>
                <w:b/>
                <w:i/>
              </w:rPr>
            </w:pPr>
          </w:p>
          <w:p w14:paraId="195E3FD6" w14:textId="77777777" w:rsidR="0010372D" w:rsidRPr="00631013" w:rsidRDefault="0010372D" w:rsidP="00944B7D">
            <w:pPr>
              <w:spacing w:after="0" w:line="276" w:lineRule="auto"/>
              <w:rPr>
                <w:b/>
              </w:rPr>
            </w:pPr>
            <w:r w:rsidRPr="00631013">
              <w:rPr>
                <w:b/>
                <w:i/>
              </w:rPr>
              <w:t>Expenses</w:t>
            </w:r>
          </w:p>
        </w:tc>
        <w:tc>
          <w:tcPr>
            <w:tcW w:w="4500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shd w:val="clear" w:color="auto" w:fill="DEEAF6"/>
          </w:tcPr>
          <w:p w14:paraId="4FC3BD7F" w14:textId="77777777" w:rsidR="0010372D" w:rsidRPr="00631013" w:rsidRDefault="0010372D" w:rsidP="00944B7D">
            <w:pPr>
              <w:spacing w:after="0" w:line="276" w:lineRule="auto"/>
              <w:rPr>
                <w:b/>
                <w:i/>
              </w:rPr>
            </w:pPr>
          </w:p>
          <w:p w14:paraId="2349994A" w14:textId="77777777" w:rsidR="0010372D" w:rsidRPr="00631013" w:rsidRDefault="0010372D" w:rsidP="00944B7D">
            <w:pPr>
              <w:spacing w:after="0" w:line="276" w:lineRule="auto"/>
              <w:rPr>
                <w:b/>
              </w:rPr>
            </w:pPr>
            <w:r w:rsidRPr="00631013">
              <w:rPr>
                <w:b/>
                <w:i/>
              </w:rPr>
              <w:t>Expenses</w:t>
            </w:r>
          </w:p>
        </w:tc>
      </w:tr>
      <w:tr w:rsidR="0010372D" w:rsidRPr="00631013" w14:paraId="70C78F09" w14:textId="77777777" w:rsidTr="007D250B">
        <w:trPr>
          <w:trHeight w:val="20"/>
        </w:trPr>
        <w:tc>
          <w:tcPr>
            <w:tcW w:w="2340" w:type="dxa"/>
            <w:vAlign w:val="bottom"/>
          </w:tcPr>
          <w:p w14:paraId="2F3C3E48" w14:textId="77777777" w:rsidR="0010372D" w:rsidRPr="00631013" w:rsidRDefault="0010372D" w:rsidP="00944B7D">
            <w:pPr>
              <w:spacing w:after="0" w:line="276" w:lineRule="auto"/>
            </w:pPr>
            <w:r w:rsidRPr="00631013">
              <w:t xml:space="preserve"> Salaries</w:t>
            </w:r>
          </w:p>
        </w:tc>
        <w:tc>
          <w:tcPr>
            <w:tcW w:w="2250" w:type="dxa"/>
            <w:gridSpan w:val="2"/>
            <w:tcBorders>
              <w:right w:val="double" w:sz="4" w:space="0" w:color="auto"/>
            </w:tcBorders>
            <w:vAlign w:val="bottom"/>
          </w:tcPr>
          <w:p w14:paraId="352E1936" w14:textId="77777777" w:rsidR="0010372D" w:rsidRPr="00631013" w:rsidRDefault="0010372D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bottom"/>
          </w:tcPr>
          <w:p w14:paraId="448A0A47" w14:textId="77777777" w:rsidR="0010372D" w:rsidRPr="00631013" w:rsidRDefault="0010372D" w:rsidP="00944B7D">
            <w:pPr>
              <w:spacing w:after="0" w:line="276" w:lineRule="auto"/>
            </w:pPr>
            <w:r w:rsidRPr="00631013">
              <w:t>Salaries</w:t>
            </w:r>
          </w:p>
        </w:tc>
        <w:tc>
          <w:tcPr>
            <w:tcW w:w="2520" w:type="dxa"/>
            <w:tcBorders>
              <w:right w:val="double" w:sz="4" w:space="0" w:color="auto"/>
            </w:tcBorders>
            <w:vAlign w:val="bottom"/>
          </w:tcPr>
          <w:p w14:paraId="7EB92194" w14:textId="77777777" w:rsidR="0010372D" w:rsidRPr="00631013" w:rsidRDefault="0010372D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bottom"/>
          </w:tcPr>
          <w:p w14:paraId="1F4A182A" w14:textId="77777777" w:rsidR="0010372D" w:rsidRPr="00631013" w:rsidRDefault="0010372D" w:rsidP="00944B7D">
            <w:pPr>
              <w:spacing w:after="0" w:line="276" w:lineRule="auto"/>
            </w:pPr>
            <w:r w:rsidRPr="00631013">
              <w:t>Salaries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788DBE39" w14:textId="77777777" w:rsidR="0010372D" w:rsidRPr="00631013" w:rsidRDefault="0010372D" w:rsidP="00944B7D">
            <w:pPr>
              <w:spacing w:after="0" w:line="276" w:lineRule="auto"/>
            </w:pPr>
          </w:p>
        </w:tc>
      </w:tr>
      <w:tr w:rsidR="0010372D" w:rsidRPr="00631013" w14:paraId="5F8ED7BB" w14:textId="77777777" w:rsidTr="007D250B">
        <w:trPr>
          <w:trHeight w:val="20"/>
        </w:trPr>
        <w:tc>
          <w:tcPr>
            <w:tcW w:w="2340" w:type="dxa"/>
            <w:vAlign w:val="bottom"/>
          </w:tcPr>
          <w:p w14:paraId="32C72FB3" w14:textId="77777777" w:rsidR="0010372D" w:rsidRPr="00631013" w:rsidRDefault="0010372D" w:rsidP="00944B7D">
            <w:pPr>
              <w:spacing w:after="0" w:line="276" w:lineRule="auto"/>
            </w:pPr>
            <w:r w:rsidRPr="00631013">
              <w:t xml:space="preserve"> Benefits</w:t>
            </w:r>
          </w:p>
        </w:tc>
        <w:tc>
          <w:tcPr>
            <w:tcW w:w="2250" w:type="dxa"/>
            <w:gridSpan w:val="2"/>
            <w:tcBorders>
              <w:right w:val="double" w:sz="4" w:space="0" w:color="auto"/>
            </w:tcBorders>
            <w:vAlign w:val="bottom"/>
          </w:tcPr>
          <w:p w14:paraId="1E7DC15E" w14:textId="77777777" w:rsidR="0010372D" w:rsidRPr="00631013" w:rsidRDefault="0010372D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bottom"/>
          </w:tcPr>
          <w:p w14:paraId="596FF6BC" w14:textId="77777777" w:rsidR="0010372D" w:rsidRPr="00631013" w:rsidRDefault="0010372D" w:rsidP="00944B7D">
            <w:pPr>
              <w:spacing w:after="0" w:line="276" w:lineRule="auto"/>
            </w:pPr>
            <w:r w:rsidRPr="00631013">
              <w:t>Benefits</w:t>
            </w:r>
          </w:p>
        </w:tc>
        <w:tc>
          <w:tcPr>
            <w:tcW w:w="2520" w:type="dxa"/>
            <w:tcBorders>
              <w:right w:val="double" w:sz="4" w:space="0" w:color="auto"/>
            </w:tcBorders>
            <w:vAlign w:val="bottom"/>
          </w:tcPr>
          <w:p w14:paraId="37595DFE" w14:textId="77777777" w:rsidR="0010372D" w:rsidRPr="00631013" w:rsidRDefault="0010372D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bottom"/>
          </w:tcPr>
          <w:p w14:paraId="7A77AEFD" w14:textId="77777777" w:rsidR="0010372D" w:rsidRPr="00631013" w:rsidRDefault="0010372D" w:rsidP="00944B7D">
            <w:pPr>
              <w:spacing w:after="0" w:line="276" w:lineRule="auto"/>
            </w:pPr>
            <w:r w:rsidRPr="00631013">
              <w:t>Benefits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5C811852" w14:textId="77777777" w:rsidR="0010372D" w:rsidRPr="00631013" w:rsidRDefault="0010372D" w:rsidP="00944B7D">
            <w:pPr>
              <w:spacing w:after="0" w:line="276" w:lineRule="auto"/>
            </w:pPr>
          </w:p>
        </w:tc>
      </w:tr>
      <w:tr w:rsidR="0010372D" w:rsidRPr="00631013" w14:paraId="20BFC09D" w14:textId="77777777" w:rsidTr="007D250B">
        <w:trPr>
          <w:trHeight w:val="20"/>
        </w:trPr>
        <w:tc>
          <w:tcPr>
            <w:tcW w:w="2340" w:type="dxa"/>
            <w:vAlign w:val="bottom"/>
          </w:tcPr>
          <w:p w14:paraId="05F707E4" w14:textId="77777777" w:rsidR="0010372D" w:rsidRPr="00631013" w:rsidRDefault="0010372D" w:rsidP="00944B7D">
            <w:pPr>
              <w:spacing w:after="0" w:line="276" w:lineRule="auto"/>
            </w:pPr>
            <w:r w:rsidRPr="00631013">
              <w:t xml:space="preserve"> Payroll taxes</w:t>
            </w:r>
          </w:p>
        </w:tc>
        <w:tc>
          <w:tcPr>
            <w:tcW w:w="2250" w:type="dxa"/>
            <w:gridSpan w:val="2"/>
            <w:tcBorders>
              <w:right w:val="double" w:sz="4" w:space="0" w:color="auto"/>
            </w:tcBorders>
            <w:vAlign w:val="bottom"/>
          </w:tcPr>
          <w:p w14:paraId="70F658F8" w14:textId="77777777" w:rsidR="0010372D" w:rsidRPr="00631013" w:rsidRDefault="0010372D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bottom"/>
          </w:tcPr>
          <w:p w14:paraId="35C00334" w14:textId="77777777" w:rsidR="0010372D" w:rsidRPr="00631013" w:rsidRDefault="0010372D" w:rsidP="00944B7D">
            <w:pPr>
              <w:spacing w:after="0" w:line="276" w:lineRule="auto"/>
            </w:pPr>
            <w:r w:rsidRPr="00631013">
              <w:t>Payroll taxes</w:t>
            </w:r>
          </w:p>
        </w:tc>
        <w:tc>
          <w:tcPr>
            <w:tcW w:w="2520" w:type="dxa"/>
            <w:tcBorders>
              <w:right w:val="double" w:sz="4" w:space="0" w:color="auto"/>
            </w:tcBorders>
            <w:vAlign w:val="bottom"/>
          </w:tcPr>
          <w:p w14:paraId="2247A4F4" w14:textId="77777777" w:rsidR="0010372D" w:rsidRPr="00631013" w:rsidRDefault="0010372D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bottom"/>
          </w:tcPr>
          <w:p w14:paraId="318FEDEC" w14:textId="77777777" w:rsidR="0010372D" w:rsidRPr="00631013" w:rsidRDefault="0010372D" w:rsidP="00944B7D">
            <w:pPr>
              <w:spacing w:after="0" w:line="276" w:lineRule="auto"/>
            </w:pPr>
            <w:r w:rsidRPr="00631013">
              <w:t>Payroll taxes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79A742EF" w14:textId="77777777" w:rsidR="0010372D" w:rsidRPr="00631013" w:rsidRDefault="0010372D" w:rsidP="00944B7D">
            <w:pPr>
              <w:spacing w:after="0" w:line="276" w:lineRule="auto"/>
            </w:pPr>
          </w:p>
        </w:tc>
      </w:tr>
      <w:tr w:rsidR="0010372D" w:rsidRPr="00631013" w14:paraId="2794A847" w14:textId="77777777" w:rsidTr="007D250B">
        <w:trPr>
          <w:trHeight w:val="20"/>
        </w:trPr>
        <w:tc>
          <w:tcPr>
            <w:tcW w:w="2340" w:type="dxa"/>
            <w:vAlign w:val="bottom"/>
          </w:tcPr>
          <w:p w14:paraId="774D0F30" w14:textId="77777777" w:rsidR="0010372D" w:rsidRPr="00631013" w:rsidRDefault="0010372D" w:rsidP="00944B7D">
            <w:pPr>
              <w:spacing w:after="0" w:line="276" w:lineRule="auto"/>
            </w:pPr>
            <w:r w:rsidRPr="00631013">
              <w:t xml:space="preserve"> Supplies </w:t>
            </w:r>
          </w:p>
        </w:tc>
        <w:tc>
          <w:tcPr>
            <w:tcW w:w="2250" w:type="dxa"/>
            <w:gridSpan w:val="2"/>
            <w:tcBorders>
              <w:right w:val="double" w:sz="4" w:space="0" w:color="auto"/>
            </w:tcBorders>
            <w:vAlign w:val="bottom"/>
          </w:tcPr>
          <w:p w14:paraId="624CA191" w14:textId="77777777" w:rsidR="0010372D" w:rsidRPr="00631013" w:rsidRDefault="0010372D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bottom"/>
          </w:tcPr>
          <w:p w14:paraId="30DF1EB4" w14:textId="77777777" w:rsidR="0010372D" w:rsidRPr="00631013" w:rsidRDefault="0010372D" w:rsidP="00944B7D">
            <w:pPr>
              <w:spacing w:after="0" w:line="276" w:lineRule="auto"/>
            </w:pPr>
            <w:r w:rsidRPr="00631013">
              <w:t xml:space="preserve">Supplies </w:t>
            </w:r>
          </w:p>
        </w:tc>
        <w:tc>
          <w:tcPr>
            <w:tcW w:w="2520" w:type="dxa"/>
            <w:tcBorders>
              <w:right w:val="double" w:sz="4" w:space="0" w:color="auto"/>
            </w:tcBorders>
            <w:vAlign w:val="bottom"/>
          </w:tcPr>
          <w:p w14:paraId="7AA9AFDC" w14:textId="77777777" w:rsidR="0010372D" w:rsidRPr="00631013" w:rsidRDefault="0010372D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bottom"/>
          </w:tcPr>
          <w:p w14:paraId="5ACC8E45" w14:textId="77777777" w:rsidR="0010372D" w:rsidRPr="00631013" w:rsidRDefault="0010372D" w:rsidP="00944B7D">
            <w:pPr>
              <w:spacing w:after="0" w:line="276" w:lineRule="auto"/>
            </w:pPr>
            <w:r w:rsidRPr="00631013">
              <w:t xml:space="preserve">Supplies 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747AD6F0" w14:textId="77777777" w:rsidR="0010372D" w:rsidRPr="00631013" w:rsidRDefault="0010372D" w:rsidP="00944B7D">
            <w:pPr>
              <w:spacing w:after="0" w:line="276" w:lineRule="auto"/>
            </w:pPr>
          </w:p>
        </w:tc>
      </w:tr>
      <w:tr w:rsidR="0010372D" w:rsidRPr="00631013" w14:paraId="636894EF" w14:textId="77777777" w:rsidTr="007D250B">
        <w:trPr>
          <w:trHeight w:val="20"/>
        </w:trPr>
        <w:tc>
          <w:tcPr>
            <w:tcW w:w="2340" w:type="dxa"/>
            <w:vAlign w:val="bottom"/>
          </w:tcPr>
          <w:p w14:paraId="0D0885A3" w14:textId="77777777" w:rsidR="0010372D" w:rsidRPr="00631013" w:rsidRDefault="0010372D" w:rsidP="00944B7D">
            <w:pPr>
              <w:spacing w:after="0" w:line="276" w:lineRule="auto"/>
            </w:pPr>
            <w:r w:rsidRPr="00631013">
              <w:t xml:space="preserve"> Utilities</w:t>
            </w:r>
          </w:p>
        </w:tc>
        <w:tc>
          <w:tcPr>
            <w:tcW w:w="2250" w:type="dxa"/>
            <w:gridSpan w:val="2"/>
            <w:tcBorders>
              <w:right w:val="double" w:sz="4" w:space="0" w:color="auto"/>
            </w:tcBorders>
            <w:vAlign w:val="bottom"/>
          </w:tcPr>
          <w:p w14:paraId="1AFB6987" w14:textId="77777777" w:rsidR="0010372D" w:rsidRPr="00631013" w:rsidRDefault="0010372D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bottom"/>
          </w:tcPr>
          <w:p w14:paraId="3A0C1312" w14:textId="77777777" w:rsidR="0010372D" w:rsidRPr="00631013" w:rsidRDefault="0010372D" w:rsidP="00944B7D">
            <w:pPr>
              <w:spacing w:after="0" w:line="276" w:lineRule="auto"/>
            </w:pPr>
            <w:r w:rsidRPr="00631013">
              <w:t>Utilities</w:t>
            </w:r>
          </w:p>
        </w:tc>
        <w:tc>
          <w:tcPr>
            <w:tcW w:w="2520" w:type="dxa"/>
            <w:tcBorders>
              <w:right w:val="double" w:sz="4" w:space="0" w:color="auto"/>
            </w:tcBorders>
            <w:vAlign w:val="bottom"/>
          </w:tcPr>
          <w:p w14:paraId="7C4467C3" w14:textId="77777777" w:rsidR="0010372D" w:rsidRPr="00631013" w:rsidRDefault="0010372D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bottom"/>
          </w:tcPr>
          <w:p w14:paraId="674D95F4" w14:textId="77777777" w:rsidR="0010372D" w:rsidRPr="00631013" w:rsidRDefault="0010372D" w:rsidP="00944B7D">
            <w:pPr>
              <w:spacing w:after="0" w:line="276" w:lineRule="auto"/>
            </w:pPr>
            <w:r w:rsidRPr="00631013">
              <w:t>Utilities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267EA40F" w14:textId="77777777" w:rsidR="0010372D" w:rsidRPr="00631013" w:rsidRDefault="0010372D" w:rsidP="00944B7D">
            <w:pPr>
              <w:spacing w:after="0" w:line="276" w:lineRule="auto"/>
            </w:pPr>
          </w:p>
        </w:tc>
      </w:tr>
      <w:tr w:rsidR="0010372D" w:rsidRPr="00631013" w14:paraId="0319B279" w14:textId="77777777" w:rsidTr="007D250B">
        <w:trPr>
          <w:trHeight w:val="20"/>
        </w:trPr>
        <w:tc>
          <w:tcPr>
            <w:tcW w:w="2340" w:type="dxa"/>
            <w:vAlign w:val="bottom"/>
          </w:tcPr>
          <w:p w14:paraId="3E268B96" w14:textId="77777777" w:rsidR="0010372D" w:rsidRPr="00631013" w:rsidRDefault="0010372D" w:rsidP="00944B7D">
            <w:pPr>
              <w:spacing w:after="0" w:line="276" w:lineRule="auto"/>
            </w:pPr>
            <w:r w:rsidRPr="00631013">
              <w:t xml:space="preserve"> Communications</w:t>
            </w:r>
          </w:p>
        </w:tc>
        <w:tc>
          <w:tcPr>
            <w:tcW w:w="2250" w:type="dxa"/>
            <w:gridSpan w:val="2"/>
            <w:tcBorders>
              <w:right w:val="double" w:sz="4" w:space="0" w:color="auto"/>
            </w:tcBorders>
            <w:vAlign w:val="bottom"/>
          </w:tcPr>
          <w:p w14:paraId="67C5CF82" w14:textId="77777777" w:rsidR="0010372D" w:rsidRPr="00631013" w:rsidRDefault="0010372D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bottom"/>
          </w:tcPr>
          <w:p w14:paraId="2AB69C26" w14:textId="77777777" w:rsidR="0010372D" w:rsidRPr="00631013" w:rsidRDefault="0010372D" w:rsidP="00944B7D">
            <w:pPr>
              <w:spacing w:after="0" w:line="276" w:lineRule="auto"/>
            </w:pPr>
            <w:r w:rsidRPr="00631013">
              <w:t>Communications</w:t>
            </w:r>
          </w:p>
        </w:tc>
        <w:tc>
          <w:tcPr>
            <w:tcW w:w="2520" w:type="dxa"/>
            <w:tcBorders>
              <w:right w:val="double" w:sz="4" w:space="0" w:color="auto"/>
            </w:tcBorders>
            <w:vAlign w:val="bottom"/>
          </w:tcPr>
          <w:p w14:paraId="3A912330" w14:textId="77777777" w:rsidR="0010372D" w:rsidRPr="00631013" w:rsidRDefault="0010372D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bottom"/>
          </w:tcPr>
          <w:p w14:paraId="6CFFC9EB" w14:textId="77777777" w:rsidR="0010372D" w:rsidRPr="00631013" w:rsidRDefault="0010372D" w:rsidP="00944B7D">
            <w:pPr>
              <w:spacing w:after="0" w:line="276" w:lineRule="auto"/>
            </w:pPr>
            <w:r w:rsidRPr="00631013">
              <w:t>Communications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2BF22246" w14:textId="77777777" w:rsidR="0010372D" w:rsidRPr="00631013" w:rsidRDefault="0010372D" w:rsidP="00944B7D">
            <w:pPr>
              <w:spacing w:after="0" w:line="276" w:lineRule="auto"/>
            </w:pPr>
          </w:p>
        </w:tc>
      </w:tr>
      <w:tr w:rsidR="0010372D" w:rsidRPr="00631013" w14:paraId="0A0C5F20" w14:textId="77777777" w:rsidTr="007D250B">
        <w:trPr>
          <w:trHeight w:val="20"/>
        </w:trPr>
        <w:tc>
          <w:tcPr>
            <w:tcW w:w="2340" w:type="dxa"/>
            <w:vAlign w:val="bottom"/>
          </w:tcPr>
          <w:p w14:paraId="0BE073AC" w14:textId="77777777" w:rsidR="0010372D" w:rsidRPr="00631013" w:rsidRDefault="0010372D" w:rsidP="00944B7D">
            <w:pPr>
              <w:spacing w:after="0" w:line="276" w:lineRule="auto"/>
            </w:pPr>
            <w:r w:rsidRPr="00631013">
              <w:t xml:space="preserve"> Insurance</w:t>
            </w:r>
          </w:p>
        </w:tc>
        <w:tc>
          <w:tcPr>
            <w:tcW w:w="2250" w:type="dxa"/>
            <w:gridSpan w:val="2"/>
            <w:tcBorders>
              <w:right w:val="double" w:sz="4" w:space="0" w:color="auto"/>
            </w:tcBorders>
            <w:vAlign w:val="bottom"/>
          </w:tcPr>
          <w:p w14:paraId="3CC24B4E" w14:textId="77777777" w:rsidR="0010372D" w:rsidRPr="00631013" w:rsidRDefault="0010372D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bottom"/>
          </w:tcPr>
          <w:p w14:paraId="04CFB431" w14:textId="77777777" w:rsidR="0010372D" w:rsidRPr="00631013" w:rsidRDefault="0010372D" w:rsidP="00944B7D">
            <w:pPr>
              <w:spacing w:after="0" w:line="276" w:lineRule="auto"/>
            </w:pPr>
            <w:r w:rsidRPr="00631013">
              <w:t>Insurance</w:t>
            </w:r>
          </w:p>
        </w:tc>
        <w:tc>
          <w:tcPr>
            <w:tcW w:w="2520" w:type="dxa"/>
            <w:tcBorders>
              <w:right w:val="double" w:sz="4" w:space="0" w:color="auto"/>
            </w:tcBorders>
            <w:vAlign w:val="bottom"/>
          </w:tcPr>
          <w:p w14:paraId="2F405D38" w14:textId="77777777" w:rsidR="0010372D" w:rsidRPr="00631013" w:rsidRDefault="0010372D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bottom"/>
          </w:tcPr>
          <w:p w14:paraId="534507A2" w14:textId="77777777" w:rsidR="0010372D" w:rsidRPr="00631013" w:rsidRDefault="0010372D" w:rsidP="00944B7D">
            <w:pPr>
              <w:spacing w:after="0" w:line="276" w:lineRule="auto"/>
            </w:pPr>
            <w:r w:rsidRPr="00631013">
              <w:t>Insurance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1A42A6F9" w14:textId="77777777" w:rsidR="0010372D" w:rsidRPr="00631013" w:rsidRDefault="0010372D" w:rsidP="00944B7D">
            <w:pPr>
              <w:spacing w:after="0" w:line="276" w:lineRule="auto"/>
            </w:pPr>
          </w:p>
        </w:tc>
      </w:tr>
      <w:tr w:rsidR="0010372D" w:rsidRPr="00631013" w14:paraId="53884938" w14:textId="77777777" w:rsidTr="007D250B">
        <w:trPr>
          <w:trHeight w:val="20"/>
        </w:trPr>
        <w:tc>
          <w:tcPr>
            <w:tcW w:w="2340" w:type="dxa"/>
            <w:vAlign w:val="bottom"/>
          </w:tcPr>
          <w:p w14:paraId="17A9F8BD" w14:textId="77777777" w:rsidR="0010372D" w:rsidRPr="00631013" w:rsidRDefault="0010372D" w:rsidP="00944B7D">
            <w:pPr>
              <w:spacing w:after="0" w:line="276" w:lineRule="auto"/>
            </w:pPr>
            <w:r w:rsidRPr="00631013">
              <w:t xml:space="preserve"> Transportation</w:t>
            </w:r>
          </w:p>
        </w:tc>
        <w:tc>
          <w:tcPr>
            <w:tcW w:w="2250" w:type="dxa"/>
            <w:gridSpan w:val="2"/>
            <w:tcBorders>
              <w:right w:val="double" w:sz="4" w:space="0" w:color="auto"/>
            </w:tcBorders>
            <w:vAlign w:val="bottom"/>
          </w:tcPr>
          <w:p w14:paraId="6EB82148" w14:textId="77777777" w:rsidR="0010372D" w:rsidRPr="00631013" w:rsidRDefault="0010372D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bottom"/>
          </w:tcPr>
          <w:p w14:paraId="28E1B0F5" w14:textId="77777777" w:rsidR="0010372D" w:rsidRPr="00631013" w:rsidRDefault="0010372D" w:rsidP="00944B7D">
            <w:pPr>
              <w:spacing w:after="0" w:line="276" w:lineRule="auto"/>
            </w:pPr>
            <w:r w:rsidRPr="00631013">
              <w:t>Transportation</w:t>
            </w:r>
          </w:p>
        </w:tc>
        <w:tc>
          <w:tcPr>
            <w:tcW w:w="2520" w:type="dxa"/>
            <w:tcBorders>
              <w:right w:val="double" w:sz="4" w:space="0" w:color="auto"/>
            </w:tcBorders>
            <w:vAlign w:val="bottom"/>
          </w:tcPr>
          <w:p w14:paraId="754E6CC2" w14:textId="77777777" w:rsidR="0010372D" w:rsidRPr="00631013" w:rsidRDefault="0010372D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bottom"/>
          </w:tcPr>
          <w:p w14:paraId="5CAF52CC" w14:textId="77777777" w:rsidR="0010372D" w:rsidRPr="00631013" w:rsidRDefault="0010372D" w:rsidP="00944B7D">
            <w:pPr>
              <w:spacing w:after="0" w:line="276" w:lineRule="auto"/>
            </w:pPr>
            <w:r w:rsidRPr="00631013">
              <w:t>Transportation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4D0853EB" w14:textId="77777777" w:rsidR="0010372D" w:rsidRPr="00631013" w:rsidRDefault="0010372D" w:rsidP="00944B7D">
            <w:pPr>
              <w:spacing w:after="0" w:line="276" w:lineRule="auto"/>
            </w:pPr>
          </w:p>
        </w:tc>
      </w:tr>
      <w:tr w:rsidR="0010372D" w:rsidRPr="00631013" w14:paraId="0D5BC962" w14:textId="77777777" w:rsidTr="007D250B">
        <w:trPr>
          <w:trHeight w:val="20"/>
        </w:trPr>
        <w:tc>
          <w:tcPr>
            <w:tcW w:w="2340" w:type="dxa"/>
            <w:vAlign w:val="bottom"/>
          </w:tcPr>
          <w:p w14:paraId="2E6DC3EF" w14:textId="77777777" w:rsidR="0010372D" w:rsidRPr="00631013" w:rsidRDefault="0010372D" w:rsidP="00944B7D">
            <w:pPr>
              <w:spacing w:after="0" w:line="276" w:lineRule="auto"/>
            </w:pPr>
            <w:r w:rsidRPr="00631013">
              <w:t xml:space="preserve"> Rent</w:t>
            </w:r>
          </w:p>
        </w:tc>
        <w:tc>
          <w:tcPr>
            <w:tcW w:w="2250" w:type="dxa"/>
            <w:gridSpan w:val="2"/>
            <w:tcBorders>
              <w:right w:val="double" w:sz="4" w:space="0" w:color="auto"/>
            </w:tcBorders>
            <w:vAlign w:val="bottom"/>
          </w:tcPr>
          <w:p w14:paraId="44027274" w14:textId="77777777" w:rsidR="0010372D" w:rsidRPr="00631013" w:rsidRDefault="0010372D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bottom"/>
          </w:tcPr>
          <w:p w14:paraId="2CEDA2AF" w14:textId="77777777" w:rsidR="0010372D" w:rsidRPr="00631013" w:rsidRDefault="0010372D" w:rsidP="00944B7D">
            <w:pPr>
              <w:spacing w:after="0" w:line="276" w:lineRule="auto"/>
            </w:pPr>
            <w:r w:rsidRPr="00631013">
              <w:t>Rent</w:t>
            </w:r>
          </w:p>
        </w:tc>
        <w:tc>
          <w:tcPr>
            <w:tcW w:w="2520" w:type="dxa"/>
            <w:tcBorders>
              <w:right w:val="double" w:sz="4" w:space="0" w:color="auto"/>
            </w:tcBorders>
            <w:vAlign w:val="bottom"/>
          </w:tcPr>
          <w:p w14:paraId="3386E58C" w14:textId="77777777" w:rsidR="0010372D" w:rsidRPr="00631013" w:rsidRDefault="0010372D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bottom"/>
          </w:tcPr>
          <w:p w14:paraId="5920FAC2" w14:textId="77777777" w:rsidR="0010372D" w:rsidRPr="00631013" w:rsidRDefault="0010372D" w:rsidP="00944B7D">
            <w:pPr>
              <w:spacing w:after="0" w:line="276" w:lineRule="auto"/>
            </w:pPr>
            <w:r w:rsidRPr="00631013">
              <w:t>Rent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6140C894" w14:textId="77777777" w:rsidR="0010372D" w:rsidRPr="00631013" w:rsidRDefault="0010372D" w:rsidP="00944B7D">
            <w:pPr>
              <w:spacing w:after="0" w:line="276" w:lineRule="auto"/>
            </w:pPr>
          </w:p>
        </w:tc>
      </w:tr>
      <w:tr w:rsidR="0010372D" w:rsidRPr="00631013" w14:paraId="3B36C7AB" w14:textId="77777777" w:rsidTr="007D250B">
        <w:trPr>
          <w:trHeight w:val="20"/>
        </w:trPr>
        <w:tc>
          <w:tcPr>
            <w:tcW w:w="2340" w:type="dxa"/>
            <w:vAlign w:val="bottom"/>
          </w:tcPr>
          <w:p w14:paraId="1549727F" w14:textId="77777777" w:rsidR="0010372D" w:rsidRPr="00631013" w:rsidRDefault="0010372D" w:rsidP="00944B7D">
            <w:pPr>
              <w:spacing w:after="0" w:line="276" w:lineRule="auto"/>
            </w:pPr>
            <w:r w:rsidRPr="00631013">
              <w:t xml:space="preserve"> </w:t>
            </w:r>
            <w:r w:rsidR="00D52258" w:rsidRPr="00631013">
              <w:t>Other (explain)</w:t>
            </w:r>
          </w:p>
        </w:tc>
        <w:tc>
          <w:tcPr>
            <w:tcW w:w="2250" w:type="dxa"/>
            <w:gridSpan w:val="2"/>
            <w:tcBorders>
              <w:right w:val="double" w:sz="4" w:space="0" w:color="auto"/>
            </w:tcBorders>
            <w:vAlign w:val="bottom"/>
          </w:tcPr>
          <w:p w14:paraId="3DBA26F6" w14:textId="77777777" w:rsidR="0010372D" w:rsidRPr="00631013" w:rsidRDefault="0010372D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bottom"/>
          </w:tcPr>
          <w:p w14:paraId="29758761" w14:textId="77777777" w:rsidR="0010372D" w:rsidRPr="00631013" w:rsidRDefault="00D52258" w:rsidP="00944B7D">
            <w:pPr>
              <w:spacing w:after="0" w:line="276" w:lineRule="auto"/>
            </w:pPr>
            <w:r w:rsidRPr="00631013">
              <w:t>Other (explain)</w:t>
            </w:r>
          </w:p>
        </w:tc>
        <w:tc>
          <w:tcPr>
            <w:tcW w:w="2520" w:type="dxa"/>
            <w:tcBorders>
              <w:right w:val="double" w:sz="4" w:space="0" w:color="auto"/>
            </w:tcBorders>
            <w:vAlign w:val="bottom"/>
          </w:tcPr>
          <w:p w14:paraId="1CD7702E" w14:textId="77777777" w:rsidR="0010372D" w:rsidRPr="00631013" w:rsidRDefault="0010372D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bottom"/>
          </w:tcPr>
          <w:p w14:paraId="0FF74352" w14:textId="77777777" w:rsidR="0010372D" w:rsidRPr="00631013" w:rsidRDefault="00D52258" w:rsidP="00944B7D">
            <w:pPr>
              <w:spacing w:after="0" w:line="276" w:lineRule="auto"/>
            </w:pPr>
            <w:r w:rsidRPr="00631013">
              <w:t>Other (explain)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1BDE5385" w14:textId="77777777" w:rsidR="0010372D" w:rsidRPr="00631013" w:rsidRDefault="0010372D" w:rsidP="00944B7D">
            <w:pPr>
              <w:spacing w:after="0" w:line="276" w:lineRule="auto"/>
            </w:pPr>
          </w:p>
        </w:tc>
      </w:tr>
      <w:tr w:rsidR="0010372D" w:rsidRPr="00631013" w14:paraId="1FFA2937" w14:textId="77777777" w:rsidTr="007D250B">
        <w:trPr>
          <w:trHeight w:val="20"/>
        </w:trPr>
        <w:tc>
          <w:tcPr>
            <w:tcW w:w="2340" w:type="dxa"/>
            <w:vAlign w:val="bottom"/>
          </w:tcPr>
          <w:p w14:paraId="3F96C75C" w14:textId="77777777" w:rsidR="0010372D" w:rsidRPr="00631013" w:rsidRDefault="0010372D" w:rsidP="00944B7D">
            <w:pPr>
              <w:spacing w:after="0" w:line="276" w:lineRule="auto"/>
              <w:rPr>
                <w:b/>
              </w:rPr>
            </w:pPr>
            <w:r w:rsidRPr="00631013">
              <w:rPr>
                <w:b/>
              </w:rPr>
              <w:t>Total</w:t>
            </w:r>
          </w:p>
        </w:tc>
        <w:tc>
          <w:tcPr>
            <w:tcW w:w="2250" w:type="dxa"/>
            <w:gridSpan w:val="2"/>
            <w:tcBorders>
              <w:right w:val="double" w:sz="4" w:space="0" w:color="auto"/>
            </w:tcBorders>
            <w:vAlign w:val="bottom"/>
          </w:tcPr>
          <w:p w14:paraId="166ADEE7" w14:textId="77777777" w:rsidR="0010372D" w:rsidRPr="00631013" w:rsidRDefault="0010372D" w:rsidP="00944B7D">
            <w:pPr>
              <w:spacing w:after="0" w:line="276" w:lineRule="auto"/>
              <w:rPr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</w:tcBorders>
            <w:vAlign w:val="bottom"/>
          </w:tcPr>
          <w:p w14:paraId="1CF60C87" w14:textId="77777777" w:rsidR="0010372D" w:rsidRPr="00631013" w:rsidRDefault="0010372D" w:rsidP="00944B7D">
            <w:pPr>
              <w:spacing w:after="0" w:line="276" w:lineRule="auto"/>
              <w:rPr>
                <w:b/>
              </w:rPr>
            </w:pPr>
            <w:r w:rsidRPr="00631013">
              <w:rPr>
                <w:b/>
              </w:rPr>
              <w:t>Total</w:t>
            </w:r>
          </w:p>
        </w:tc>
        <w:tc>
          <w:tcPr>
            <w:tcW w:w="2520" w:type="dxa"/>
            <w:tcBorders>
              <w:right w:val="double" w:sz="4" w:space="0" w:color="auto"/>
            </w:tcBorders>
            <w:vAlign w:val="bottom"/>
          </w:tcPr>
          <w:p w14:paraId="264B4AE5" w14:textId="77777777" w:rsidR="0010372D" w:rsidRPr="00631013" w:rsidRDefault="0010372D" w:rsidP="00944B7D">
            <w:pPr>
              <w:spacing w:after="0" w:line="276" w:lineRule="auto"/>
              <w:rPr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</w:tcBorders>
            <w:vAlign w:val="bottom"/>
          </w:tcPr>
          <w:p w14:paraId="31850158" w14:textId="77777777" w:rsidR="0010372D" w:rsidRPr="00631013" w:rsidRDefault="0010372D" w:rsidP="00944B7D">
            <w:pPr>
              <w:spacing w:after="0" w:line="276" w:lineRule="auto"/>
              <w:rPr>
                <w:b/>
              </w:rPr>
            </w:pPr>
            <w:r w:rsidRPr="00631013">
              <w:rPr>
                <w:b/>
              </w:rPr>
              <w:t>Total</w:t>
            </w:r>
          </w:p>
        </w:tc>
        <w:tc>
          <w:tcPr>
            <w:tcW w:w="2070" w:type="dxa"/>
            <w:tcBorders>
              <w:top w:val="single" w:sz="4" w:space="0" w:color="auto"/>
              <w:bottom w:val="double" w:sz="4" w:space="0" w:color="auto"/>
            </w:tcBorders>
          </w:tcPr>
          <w:p w14:paraId="569151C0" w14:textId="77777777" w:rsidR="0010372D" w:rsidRPr="00631013" w:rsidRDefault="0010372D" w:rsidP="00944B7D">
            <w:pPr>
              <w:spacing w:after="0" w:line="276" w:lineRule="auto"/>
              <w:rPr>
                <w:b/>
              </w:rPr>
            </w:pPr>
          </w:p>
        </w:tc>
      </w:tr>
    </w:tbl>
    <w:p w14:paraId="5B0BDD20" w14:textId="77777777" w:rsidR="0010372D" w:rsidRPr="00631013" w:rsidRDefault="0010372D" w:rsidP="00944B7D">
      <w:pPr>
        <w:spacing w:after="0" w:line="276" w:lineRule="auto"/>
      </w:pPr>
      <w:r w:rsidRPr="00631013">
        <w:rPr>
          <w:sz w:val="22"/>
          <w:szCs w:val="22"/>
          <w:u w:val="single"/>
        </w:rPr>
        <w:br w:type="page"/>
      </w:r>
      <w:r w:rsidRPr="00631013">
        <w:lastRenderedPageBreak/>
        <w:t>Program Name:  __________________________</w:t>
      </w:r>
      <w:r w:rsidR="00D52258" w:rsidRPr="00631013">
        <w:t>________________</w:t>
      </w:r>
      <w:r w:rsidRPr="00631013">
        <w:t>_</w:t>
      </w:r>
    </w:p>
    <w:p w14:paraId="712EECAA" w14:textId="77777777" w:rsidR="00371E7A" w:rsidRPr="00631013" w:rsidRDefault="001149DB" w:rsidP="00944B7D">
      <w:pPr>
        <w:numPr>
          <w:ilvl w:val="0"/>
          <w:numId w:val="12"/>
        </w:numPr>
        <w:spacing w:after="0" w:line="276" w:lineRule="auto"/>
      </w:pPr>
      <w:r w:rsidRPr="00631013">
        <w:t>If your agency runs multiple programs, please fill out both budget worksheets.</w:t>
      </w:r>
    </w:p>
    <w:p w14:paraId="303A2002" w14:textId="77777777" w:rsidR="00D52258" w:rsidRPr="005635EB" w:rsidRDefault="0010372D" w:rsidP="00944B7D">
      <w:pPr>
        <w:numPr>
          <w:ilvl w:val="0"/>
          <w:numId w:val="12"/>
        </w:numPr>
        <w:spacing w:after="0" w:line="276" w:lineRule="auto"/>
        <w:rPr>
          <w:u w:val="single"/>
        </w:rPr>
      </w:pPr>
      <w:r w:rsidRPr="00631013">
        <w:t xml:space="preserve">If part of a regional or larger organization, please provide financial data for your </w:t>
      </w:r>
      <w:r w:rsidR="00371E7A" w:rsidRPr="00631013">
        <w:t>San Juan County</w:t>
      </w:r>
      <w:r w:rsidRPr="00631013">
        <w:t xml:space="preserve"> program only.</w:t>
      </w:r>
    </w:p>
    <w:tbl>
      <w:tblPr>
        <w:tblW w:w="14040" w:type="dxa"/>
        <w:tblInd w:w="-342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340"/>
        <w:gridCol w:w="270"/>
        <w:gridCol w:w="1980"/>
        <w:gridCol w:w="2430"/>
        <w:gridCol w:w="2520"/>
        <w:gridCol w:w="2430"/>
        <w:gridCol w:w="2070"/>
      </w:tblGrid>
      <w:tr w:rsidR="00FE3E92" w:rsidRPr="00631013" w14:paraId="25D277D3" w14:textId="77777777" w:rsidTr="00D52258">
        <w:trPr>
          <w:cantSplit/>
          <w:trHeight w:val="20"/>
        </w:trPr>
        <w:tc>
          <w:tcPr>
            <w:tcW w:w="4590" w:type="dxa"/>
            <w:gridSpan w:val="3"/>
            <w:tcBorders>
              <w:top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808080"/>
            <w:vAlign w:val="center"/>
          </w:tcPr>
          <w:p w14:paraId="40EAB615" w14:textId="59443E57" w:rsidR="00FE3E92" w:rsidRPr="00631013" w:rsidRDefault="00EF5C5E" w:rsidP="001F240C">
            <w:pPr>
              <w:spacing w:after="0" w:line="276" w:lineRule="auto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2023</w:t>
            </w:r>
            <w:r w:rsidR="00FE3E92" w:rsidRPr="00631013">
              <w:rPr>
                <w:b/>
                <w:sz w:val="22"/>
              </w:rPr>
              <w:t xml:space="preserve"> Actual</w:t>
            </w:r>
          </w:p>
        </w:tc>
        <w:tc>
          <w:tcPr>
            <w:tcW w:w="4950" w:type="dxa"/>
            <w:gridSpan w:val="2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808080"/>
            <w:vAlign w:val="center"/>
          </w:tcPr>
          <w:p w14:paraId="075816CE" w14:textId="68600E2B" w:rsidR="00FE3E92" w:rsidRPr="00631013" w:rsidRDefault="00EF5C5E" w:rsidP="008C2431">
            <w:pPr>
              <w:spacing w:after="0" w:line="276" w:lineRule="auto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2024</w:t>
            </w:r>
            <w:r w:rsidR="00FE3E92" w:rsidRPr="00631013">
              <w:rPr>
                <w:b/>
                <w:sz w:val="22"/>
              </w:rPr>
              <w:t xml:space="preserve"> Budget</w:t>
            </w:r>
          </w:p>
        </w:tc>
        <w:tc>
          <w:tcPr>
            <w:tcW w:w="4500" w:type="dxa"/>
            <w:gridSpan w:val="2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shd w:val="clear" w:color="auto" w:fill="808080"/>
            <w:vAlign w:val="center"/>
          </w:tcPr>
          <w:p w14:paraId="596F81C6" w14:textId="59D7D4EA" w:rsidR="00FE3E92" w:rsidRPr="00631013" w:rsidRDefault="00EF5C5E" w:rsidP="001F240C">
            <w:pPr>
              <w:spacing w:after="0" w:line="276" w:lineRule="auto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2025</w:t>
            </w:r>
            <w:r w:rsidR="00FE3E92" w:rsidRPr="00631013">
              <w:rPr>
                <w:b/>
                <w:sz w:val="22"/>
              </w:rPr>
              <w:t xml:space="preserve"> Estimated Budget</w:t>
            </w:r>
          </w:p>
        </w:tc>
      </w:tr>
      <w:tr w:rsidR="00D52258" w:rsidRPr="00631013" w14:paraId="20809B4B" w14:textId="77777777" w:rsidTr="00D52258">
        <w:trPr>
          <w:cantSplit/>
          <w:trHeight w:val="20"/>
        </w:trPr>
        <w:tc>
          <w:tcPr>
            <w:tcW w:w="4590" w:type="dxa"/>
            <w:gridSpan w:val="3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DEEAF6"/>
            <w:vAlign w:val="bottom"/>
          </w:tcPr>
          <w:p w14:paraId="164BACE7" w14:textId="77777777" w:rsidR="00D52258" w:rsidRPr="00631013" w:rsidRDefault="00D52258" w:rsidP="00944B7D">
            <w:pPr>
              <w:spacing w:after="0" w:line="276" w:lineRule="auto"/>
              <w:rPr>
                <w:b/>
                <w:i/>
              </w:rPr>
            </w:pPr>
            <w:r w:rsidRPr="00631013">
              <w:rPr>
                <w:b/>
                <w:i/>
              </w:rPr>
              <w:t>Revenue</w:t>
            </w:r>
          </w:p>
        </w:tc>
        <w:tc>
          <w:tcPr>
            <w:tcW w:w="4950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DEEAF6"/>
            <w:vAlign w:val="bottom"/>
          </w:tcPr>
          <w:p w14:paraId="7034C5D3" w14:textId="77777777" w:rsidR="00D52258" w:rsidRPr="00631013" w:rsidRDefault="00D52258" w:rsidP="00944B7D">
            <w:pPr>
              <w:spacing w:after="0" w:line="276" w:lineRule="auto"/>
              <w:rPr>
                <w:b/>
                <w:i/>
              </w:rPr>
            </w:pPr>
            <w:r w:rsidRPr="00631013">
              <w:rPr>
                <w:b/>
                <w:i/>
              </w:rPr>
              <w:t>Revenue</w:t>
            </w:r>
          </w:p>
        </w:tc>
        <w:tc>
          <w:tcPr>
            <w:tcW w:w="4500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shd w:val="clear" w:color="auto" w:fill="DEEAF6"/>
            <w:vAlign w:val="bottom"/>
          </w:tcPr>
          <w:p w14:paraId="33961A6D" w14:textId="77777777" w:rsidR="00D52258" w:rsidRPr="00631013" w:rsidRDefault="00D52258" w:rsidP="00944B7D">
            <w:pPr>
              <w:spacing w:after="0" w:line="276" w:lineRule="auto"/>
              <w:rPr>
                <w:b/>
              </w:rPr>
            </w:pPr>
            <w:r w:rsidRPr="00631013">
              <w:rPr>
                <w:b/>
                <w:i/>
              </w:rPr>
              <w:t>Revenue</w:t>
            </w:r>
          </w:p>
        </w:tc>
      </w:tr>
      <w:tr w:rsidR="00D52258" w:rsidRPr="00631013" w14:paraId="44AEE3F8" w14:textId="77777777" w:rsidTr="00D52258">
        <w:trPr>
          <w:trHeight w:val="20"/>
        </w:trPr>
        <w:tc>
          <w:tcPr>
            <w:tcW w:w="261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0D261F8" w14:textId="77777777" w:rsidR="00D52258" w:rsidRPr="00631013" w:rsidRDefault="00D52258" w:rsidP="00944B7D">
            <w:pPr>
              <w:spacing w:after="0" w:line="276" w:lineRule="auto"/>
            </w:pPr>
            <w:r w:rsidRPr="00631013">
              <w:t xml:space="preserve"> Donations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220512C7" w14:textId="77777777" w:rsidR="00D52258" w:rsidRPr="00631013" w:rsidRDefault="00D52258" w:rsidP="00944B7D">
            <w:pPr>
              <w:spacing w:after="0" w:line="276" w:lineRule="auto"/>
              <w:rPr>
                <w:i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</w:tcPr>
          <w:p w14:paraId="37AE322A" w14:textId="77777777" w:rsidR="00D52258" w:rsidRPr="00631013" w:rsidRDefault="00D52258" w:rsidP="00944B7D">
            <w:pPr>
              <w:spacing w:after="0" w:line="276" w:lineRule="auto"/>
            </w:pPr>
            <w:r w:rsidRPr="00631013">
              <w:t>Donations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0C73A61" w14:textId="77777777" w:rsidR="00D52258" w:rsidRPr="00631013" w:rsidRDefault="00D52258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</w:tcPr>
          <w:p w14:paraId="6617778C" w14:textId="77777777" w:rsidR="00D52258" w:rsidRPr="00631013" w:rsidRDefault="00D52258" w:rsidP="00944B7D">
            <w:pPr>
              <w:spacing w:after="0" w:line="276" w:lineRule="auto"/>
            </w:pPr>
            <w:r w:rsidRPr="00631013">
              <w:t>Donations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2D522DAC" w14:textId="77777777" w:rsidR="00D52258" w:rsidRPr="00631013" w:rsidRDefault="00D52258" w:rsidP="00944B7D">
            <w:pPr>
              <w:spacing w:after="0" w:line="276" w:lineRule="auto"/>
            </w:pPr>
          </w:p>
        </w:tc>
      </w:tr>
      <w:tr w:rsidR="00D52258" w:rsidRPr="00631013" w14:paraId="5F47BB21" w14:textId="77777777" w:rsidTr="00D52258">
        <w:trPr>
          <w:trHeight w:val="20"/>
        </w:trPr>
        <w:tc>
          <w:tcPr>
            <w:tcW w:w="261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46C7BB0" w14:textId="77777777" w:rsidR="00D52258" w:rsidRPr="00631013" w:rsidRDefault="00D52258" w:rsidP="00944B7D">
            <w:pPr>
              <w:spacing w:after="0" w:line="276" w:lineRule="auto"/>
            </w:pPr>
            <w:r w:rsidRPr="00631013">
              <w:t xml:space="preserve"> Grants/Govt. Funds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50D1B334" w14:textId="77777777" w:rsidR="00D52258" w:rsidRPr="00631013" w:rsidRDefault="00D52258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</w:tcPr>
          <w:p w14:paraId="17D4A870" w14:textId="77777777" w:rsidR="00D52258" w:rsidRPr="00631013" w:rsidRDefault="00D52258" w:rsidP="00944B7D">
            <w:pPr>
              <w:spacing w:after="0" w:line="276" w:lineRule="auto"/>
            </w:pPr>
            <w:r w:rsidRPr="00631013">
              <w:t>Grants/Govt. Funds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544E7C4B" w14:textId="77777777" w:rsidR="00D52258" w:rsidRPr="00631013" w:rsidRDefault="00D52258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</w:tcPr>
          <w:p w14:paraId="62033E82" w14:textId="77777777" w:rsidR="00D52258" w:rsidRPr="00631013" w:rsidRDefault="00D52258" w:rsidP="00944B7D">
            <w:pPr>
              <w:spacing w:after="0" w:line="276" w:lineRule="auto"/>
            </w:pPr>
            <w:r w:rsidRPr="00631013">
              <w:t>Grants/Govt. Funds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3181E555" w14:textId="77777777" w:rsidR="00D52258" w:rsidRPr="00631013" w:rsidRDefault="00D52258" w:rsidP="00944B7D">
            <w:pPr>
              <w:spacing w:after="0" w:line="276" w:lineRule="auto"/>
            </w:pPr>
          </w:p>
        </w:tc>
      </w:tr>
      <w:tr w:rsidR="00D52258" w:rsidRPr="00631013" w14:paraId="632BDC6B" w14:textId="77777777" w:rsidTr="00D52258">
        <w:trPr>
          <w:trHeight w:val="20"/>
        </w:trPr>
        <w:tc>
          <w:tcPr>
            <w:tcW w:w="261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DE2C53E" w14:textId="77777777" w:rsidR="00D52258" w:rsidRPr="00631013" w:rsidRDefault="00D52258" w:rsidP="00944B7D">
            <w:pPr>
              <w:spacing w:after="0" w:line="276" w:lineRule="auto"/>
            </w:pPr>
            <w:r w:rsidRPr="00631013">
              <w:t xml:space="preserve"> Client Fees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5FB5B6B6" w14:textId="77777777" w:rsidR="00D52258" w:rsidRPr="00631013" w:rsidRDefault="00D52258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</w:tcPr>
          <w:p w14:paraId="592F4021" w14:textId="77777777" w:rsidR="00D52258" w:rsidRPr="00631013" w:rsidRDefault="00D52258" w:rsidP="00944B7D">
            <w:pPr>
              <w:spacing w:after="0" w:line="276" w:lineRule="auto"/>
            </w:pPr>
            <w:r w:rsidRPr="00631013">
              <w:t>Client Fees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4BC0DEE" w14:textId="77777777" w:rsidR="00D52258" w:rsidRPr="00631013" w:rsidRDefault="00D52258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</w:tcPr>
          <w:p w14:paraId="3D6F1211" w14:textId="77777777" w:rsidR="00D52258" w:rsidRPr="00631013" w:rsidRDefault="00D52258" w:rsidP="00944B7D">
            <w:pPr>
              <w:spacing w:after="0" w:line="276" w:lineRule="auto"/>
            </w:pPr>
            <w:r w:rsidRPr="00631013">
              <w:t>Client Fees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6914EF43" w14:textId="77777777" w:rsidR="00D52258" w:rsidRPr="00631013" w:rsidRDefault="00D52258" w:rsidP="00944B7D">
            <w:pPr>
              <w:spacing w:after="0" w:line="276" w:lineRule="auto"/>
            </w:pPr>
          </w:p>
        </w:tc>
      </w:tr>
      <w:tr w:rsidR="00D52258" w:rsidRPr="00631013" w14:paraId="287C1CF7" w14:textId="77777777" w:rsidTr="00D52258">
        <w:trPr>
          <w:trHeight w:val="20"/>
        </w:trPr>
        <w:tc>
          <w:tcPr>
            <w:tcW w:w="261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4B3D11C" w14:textId="77777777" w:rsidR="00D52258" w:rsidRPr="00631013" w:rsidRDefault="00D52258" w:rsidP="00944B7D">
            <w:pPr>
              <w:spacing w:after="0" w:line="276" w:lineRule="auto"/>
            </w:pPr>
            <w:r w:rsidRPr="00631013">
              <w:t xml:space="preserve"> From Other Orgs.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2169E9A7" w14:textId="77777777" w:rsidR="00D52258" w:rsidRPr="00631013" w:rsidRDefault="00D52258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</w:tcPr>
          <w:p w14:paraId="77357445" w14:textId="77777777" w:rsidR="00D52258" w:rsidRPr="00631013" w:rsidRDefault="00D52258" w:rsidP="00944B7D">
            <w:pPr>
              <w:spacing w:after="0" w:line="276" w:lineRule="auto"/>
            </w:pPr>
            <w:r w:rsidRPr="00631013">
              <w:t>From Other Orgs.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58BA7BA4" w14:textId="77777777" w:rsidR="00D52258" w:rsidRPr="00631013" w:rsidRDefault="00D52258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</w:tcPr>
          <w:p w14:paraId="05263718" w14:textId="77777777" w:rsidR="00D52258" w:rsidRPr="00631013" w:rsidRDefault="00D52258" w:rsidP="00944B7D">
            <w:pPr>
              <w:spacing w:after="0" w:line="276" w:lineRule="auto"/>
            </w:pPr>
            <w:r w:rsidRPr="00631013">
              <w:t>From Other Orgs.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261C5881" w14:textId="77777777" w:rsidR="00D52258" w:rsidRPr="00631013" w:rsidRDefault="00D52258" w:rsidP="00944B7D">
            <w:pPr>
              <w:spacing w:after="0" w:line="276" w:lineRule="auto"/>
            </w:pPr>
          </w:p>
        </w:tc>
      </w:tr>
      <w:tr w:rsidR="00D52258" w:rsidRPr="00631013" w14:paraId="0C1B162C" w14:textId="77777777" w:rsidTr="00D52258">
        <w:trPr>
          <w:trHeight w:val="20"/>
        </w:trPr>
        <w:tc>
          <w:tcPr>
            <w:tcW w:w="261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C6FE9E0" w14:textId="77777777" w:rsidR="00D52258" w:rsidRPr="00631013" w:rsidRDefault="00D52258" w:rsidP="00944B7D">
            <w:pPr>
              <w:spacing w:after="0" w:line="276" w:lineRule="auto"/>
            </w:pPr>
            <w:r w:rsidRPr="00631013">
              <w:t xml:space="preserve"> United Way of S.J.C.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2C6C0E6B" w14:textId="77777777" w:rsidR="00D52258" w:rsidRPr="00631013" w:rsidRDefault="00D52258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</w:tcPr>
          <w:p w14:paraId="4871E2C2" w14:textId="77777777" w:rsidR="00D52258" w:rsidRPr="00631013" w:rsidRDefault="00D52258" w:rsidP="00944B7D">
            <w:pPr>
              <w:spacing w:after="0" w:line="276" w:lineRule="auto"/>
            </w:pPr>
            <w:r w:rsidRPr="00631013">
              <w:t>United Way of S.J.C.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5414F5AE" w14:textId="77777777" w:rsidR="00D52258" w:rsidRPr="00631013" w:rsidRDefault="00D52258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</w:tcPr>
          <w:p w14:paraId="4321FFCF" w14:textId="77777777" w:rsidR="00D52258" w:rsidRPr="00631013" w:rsidRDefault="00D52258" w:rsidP="00944B7D">
            <w:pPr>
              <w:spacing w:after="0" w:line="276" w:lineRule="auto"/>
            </w:pPr>
            <w:r w:rsidRPr="00631013">
              <w:t>United Way of S.J.C.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0A5F7BBF" w14:textId="77777777" w:rsidR="00D52258" w:rsidRPr="00631013" w:rsidRDefault="00D52258" w:rsidP="00944B7D">
            <w:pPr>
              <w:spacing w:after="0" w:line="276" w:lineRule="auto"/>
            </w:pPr>
          </w:p>
        </w:tc>
      </w:tr>
      <w:tr w:rsidR="00D52258" w:rsidRPr="00631013" w14:paraId="76D295B1" w14:textId="77777777" w:rsidTr="00D52258">
        <w:trPr>
          <w:trHeight w:val="20"/>
        </w:trPr>
        <w:tc>
          <w:tcPr>
            <w:tcW w:w="261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62E49EA" w14:textId="77777777" w:rsidR="00D52258" w:rsidRPr="00631013" w:rsidRDefault="00D52258" w:rsidP="00944B7D">
            <w:pPr>
              <w:spacing w:after="0" w:line="276" w:lineRule="auto"/>
            </w:pPr>
            <w:r w:rsidRPr="00631013">
              <w:t>Other (explain)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8D644C4" w14:textId="77777777" w:rsidR="00D52258" w:rsidRPr="00631013" w:rsidRDefault="00D52258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</w:tcPr>
          <w:p w14:paraId="0F18D3DF" w14:textId="77777777" w:rsidR="00D52258" w:rsidRPr="00631013" w:rsidRDefault="00D52258" w:rsidP="00944B7D">
            <w:pPr>
              <w:spacing w:after="0" w:line="276" w:lineRule="auto"/>
            </w:pPr>
            <w:r w:rsidRPr="00631013">
              <w:t>Other (explain)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4684BC1F" w14:textId="77777777" w:rsidR="00D52258" w:rsidRPr="00631013" w:rsidRDefault="00D52258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</w:tcPr>
          <w:p w14:paraId="6D31CE3F" w14:textId="77777777" w:rsidR="00D52258" w:rsidRPr="00631013" w:rsidRDefault="00D52258" w:rsidP="00944B7D">
            <w:pPr>
              <w:spacing w:after="0" w:line="276" w:lineRule="auto"/>
            </w:pPr>
            <w:r w:rsidRPr="00631013">
              <w:t>Other (explain)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2AC230B0" w14:textId="77777777" w:rsidR="00D52258" w:rsidRPr="00631013" w:rsidRDefault="00D52258" w:rsidP="00944B7D">
            <w:pPr>
              <w:spacing w:after="0" w:line="276" w:lineRule="auto"/>
            </w:pPr>
          </w:p>
        </w:tc>
      </w:tr>
      <w:tr w:rsidR="00D52258" w:rsidRPr="00631013" w14:paraId="5A800226" w14:textId="77777777" w:rsidTr="00D52258">
        <w:trPr>
          <w:trHeight w:val="20"/>
        </w:trPr>
        <w:tc>
          <w:tcPr>
            <w:tcW w:w="261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7C5ABA1" w14:textId="77777777" w:rsidR="00D52258" w:rsidRPr="00631013" w:rsidRDefault="00D52258" w:rsidP="00944B7D">
            <w:pPr>
              <w:spacing w:after="0" w:line="276" w:lineRule="auto"/>
            </w:pPr>
            <w:r w:rsidRPr="00631013">
              <w:t>Other (explain)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4555EA92" w14:textId="77777777" w:rsidR="00D52258" w:rsidRPr="00631013" w:rsidRDefault="00D52258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</w:tcPr>
          <w:p w14:paraId="0C14CDE4" w14:textId="77777777" w:rsidR="00D52258" w:rsidRPr="00631013" w:rsidRDefault="00D52258" w:rsidP="00944B7D">
            <w:pPr>
              <w:spacing w:after="0" w:line="276" w:lineRule="auto"/>
            </w:pPr>
            <w:r w:rsidRPr="00631013">
              <w:t>Other (explain)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152B580E" w14:textId="77777777" w:rsidR="00D52258" w:rsidRPr="00631013" w:rsidRDefault="00D52258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</w:tcPr>
          <w:p w14:paraId="3ADDDBB7" w14:textId="77777777" w:rsidR="00D52258" w:rsidRPr="00631013" w:rsidRDefault="00D52258" w:rsidP="00944B7D">
            <w:pPr>
              <w:spacing w:after="0" w:line="276" w:lineRule="auto"/>
            </w:pPr>
            <w:r w:rsidRPr="00631013">
              <w:t>Other (explain)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6C42D205" w14:textId="77777777" w:rsidR="00D52258" w:rsidRPr="00631013" w:rsidRDefault="00D52258" w:rsidP="00944B7D">
            <w:pPr>
              <w:spacing w:after="0" w:line="276" w:lineRule="auto"/>
            </w:pPr>
          </w:p>
        </w:tc>
      </w:tr>
      <w:tr w:rsidR="00D52258" w:rsidRPr="00631013" w14:paraId="5305CCF0" w14:textId="77777777" w:rsidTr="00D52258">
        <w:trPr>
          <w:trHeight w:val="20"/>
        </w:trPr>
        <w:tc>
          <w:tcPr>
            <w:tcW w:w="261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BDF6137" w14:textId="77777777" w:rsidR="00D52258" w:rsidRPr="00631013" w:rsidRDefault="00D52258" w:rsidP="00944B7D">
            <w:pPr>
              <w:spacing w:after="0" w:line="276" w:lineRule="auto"/>
              <w:rPr>
                <w:b/>
              </w:rPr>
            </w:pPr>
            <w:r w:rsidRPr="00631013">
              <w:rPr>
                <w:b/>
              </w:rPr>
              <w:t>Total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43A16D05" w14:textId="77777777" w:rsidR="00D52258" w:rsidRPr="00631013" w:rsidRDefault="00D52258" w:rsidP="00944B7D">
            <w:pPr>
              <w:spacing w:after="0" w:line="276" w:lineRule="auto"/>
              <w:rPr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</w:tcPr>
          <w:p w14:paraId="22E04457" w14:textId="77777777" w:rsidR="00D52258" w:rsidRPr="00631013" w:rsidRDefault="00D52258" w:rsidP="00944B7D">
            <w:pPr>
              <w:spacing w:after="0" w:line="276" w:lineRule="auto"/>
              <w:rPr>
                <w:b/>
              </w:rPr>
            </w:pPr>
            <w:r w:rsidRPr="00631013">
              <w:rPr>
                <w:b/>
              </w:rPr>
              <w:t>Total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10AA8A2F" w14:textId="77777777" w:rsidR="00D52258" w:rsidRPr="00631013" w:rsidRDefault="00D52258" w:rsidP="00944B7D">
            <w:pPr>
              <w:spacing w:after="0" w:line="276" w:lineRule="auto"/>
              <w:rPr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</w:tcPr>
          <w:p w14:paraId="7983F8F9" w14:textId="77777777" w:rsidR="00D52258" w:rsidRPr="00631013" w:rsidRDefault="00D52258" w:rsidP="00944B7D">
            <w:pPr>
              <w:spacing w:after="0" w:line="276" w:lineRule="auto"/>
              <w:rPr>
                <w:b/>
              </w:rPr>
            </w:pPr>
            <w:r w:rsidRPr="00631013">
              <w:rPr>
                <w:b/>
              </w:rPr>
              <w:t>Total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56F368BC" w14:textId="77777777" w:rsidR="00D52258" w:rsidRPr="00631013" w:rsidRDefault="00D52258" w:rsidP="00944B7D">
            <w:pPr>
              <w:spacing w:after="0" w:line="276" w:lineRule="auto"/>
            </w:pPr>
          </w:p>
        </w:tc>
      </w:tr>
      <w:tr w:rsidR="00D52258" w:rsidRPr="00631013" w14:paraId="6F91D452" w14:textId="77777777" w:rsidTr="00D52258">
        <w:trPr>
          <w:cantSplit/>
          <w:trHeight w:val="440"/>
        </w:trPr>
        <w:tc>
          <w:tcPr>
            <w:tcW w:w="4590" w:type="dxa"/>
            <w:gridSpan w:val="3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DEEAF6"/>
            <w:vAlign w:val="bottom"/>
          </w:tcPr>
          <w:p w14:paraId="2093E875" w14:textId="77777777" w:rsidR="00D52258" w:rsidRPr="00631013" w:rsidRDefault="00D52258" w:rsidP="00944B7D">
            <w:pPr>
              <w:spacing w:after="0" w:line="276" w:lineRule="auto"/>
              <w:rPr>
                <w:b/>
                <w:i/>
              </w:rPr>
            </w:pPr>
          </w:p>
          <w:p w14:paraId="65499F1A" w14:textId="77777777" w:rsidR="00D52258" w:rsidRPr="00631013" w:rsidRDefault="00D52258" w:rsidP="00944B7D">
            <w:pPr>
              <w:spacing w:after="0" w:line="276" w:lineRule="auto"/>
              <w:rPr>
                <w:b/>
              </w:rPr>
            </w:pPr>
            <w:r w:rsidRPr="00631013">
              <w:rPr>
                <w:b/>
                <w:i/>
              </w:rPr>
              <w:t>Expenses</w:t>
            </w:r>
          </w:p>
        </w:tc>
        <w:tc>
          <w:tcPr>
            <w:tcW w:w="4950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DEEAF6"/>
          </w:tcPr>
          <w:p w14:paraId="5469970A" w14:textId="77777777" w:rsidR="00D52258" w:rsidRPr="00631013" w:rsidRDefault="00D52258" w:rsidP="00944B7D">
            <w:pPr>
              <w:spacing w:after="0" w:line="276" w:lineRule="auto"/>
              <w:rPr>
                <w:b/>
                <w:i/>
              </w:rPr>
            </w:pPr>
          </w:p>
          <w:p w14:paraId="71D4385E" w14:textId="77777777" w:rsidR="00D52258" w:rsidRPr="00631013" w:rsidRDefault="00D52258" w:rsidP="00944B7D">
            <w:pPr>
              <w:spacing w:after="0" w:line="276" w:lineRule="auto"/>
              <w:rPr>
                <w:b/>
              </w:rPr>
            </w:pPr>
            <w:r w:rsidRPr="00631013">
              <w:rPr>
                <w:b/>
                <w:i/>
              </w:rPr>
              <w:t>Expenses</w:t>
            </w:r>
          </w:p>
        </w:tc>
        <w:tc>
          <w:tcPr>
            <w:tcW w:w="4500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shd w:val="clear" w:color="auto" w:fill="DEEAF6"/>
          </w:tcPr>
          <w:p w14:paraId="758350E7" w14:textId="77777777" w:rsidR="00D52258" w:rsidRPr="00631013" w:rsidRDefault="00D52258" w:rsidP="00944B7D">
            <w:pPr>
              <w:spacing w:after="0" w:line="276" w:lineRule="auto"/>
              <w:rPr>
                <w:b/>
                <w:i/>
              </w:rPr>
            </w:pPr>
          </w:p>
          <w:p w14:paraId="49C39758" w14:textId="77777777" w:rsidR="00D52258" w:rsidRPr="00631013" w:rsidRDefault="00D52258" w:rsidP="00944B7D">
            <w:pPr>
              <w:spacing w:after="0" w:line="276" w:lineRule="auto"/>
              <w:rPr>
                <w:b/>
              </w:rPr>
            </w:pPr>
            <w:r w:rsidRPr="00631013">
              <w:rPr>
                <w:b/>
                <w:i/>
              </w:rPr>
              <w:t>Expenses</w:t>
            </w:r>
          </w:p>
        </w:tc>
      </w:tr>
      <w:tr w:rsidR="00D52258" w:rsidRPr="00631013" w14:paraId="12A107E2" w14:textId="77777777" w:rsidTr="00D52258">
        <w:trPr>
          <w:trHeight w:val="20"/>
        </w:trPr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88B4753" w14:textId="77777777" w:rsidR="00D52258" w:rsidRPr="00631013" w:rsidRDefault="00D52258" w:rsidP="00944B7D">
            <w:pPr>
              <w:spacing w:after="0" w:line="276" w:lineRule="auto"/>
            </w:pPr>
            <w:r w:rsidRPr="00631013">
              <w:t xml:space="preserve"> Salaries</w:t>
            </w:r>
          </w:p>
        </w:tc>
        <w:tc>
          <w:tcPr>
            <w:tcW w:w="2250" w:type="dxa"/>
            <w:gridSpan w:val="2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vAlign w:val="bottom"/>
          </w:tcPr>
          <w:p w14:paraId="223C069B" w14:textId="77777777" w:rsidR="00D52258" w:rsidRPr="00631013" w:rsidRDefault="00D52258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bottom"/>
          </w:tcPr>
          <w:p w14:paraId="73D63EC6" w14:textId="77777777" w:rsidR="00D52258" w:rsidRPr="00631013" w:rsidRDefault="00D52258" w:rsidP="00944B7D">
            <w:pPr>
              <w:spacing w:after="0" w:line="276" w:lineRule="auto"/>
            </w:pPr>
            <w:r w:rsidRPr="00631013">
              <w:t>Salaries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vAlign w:val="bottom"/>
          </w:tcPr>
          <w:p w14:paraId="7D33234B" w14:textId="77777777" w:rsidR="00D52258" w:rsidRPr="00631013" w:rsidRDefault="00D52258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bottom"/>
          </w:tcPr>
          <w:p w14:paraId="2DDDEDB5" w14:textId="77777777" w:rsidR="00D52258" w:rsidRPr="00631013" w:rsidRDefault="00D52258" w:rsidP="00944B7D">
            <w:pPr>
              <w:spacing w:after="0" w:line="276" w:lineRule="auto"/>
            </w:pPr>
            <w:r w:rsidRPr="00631013">
              <w:t>Salaries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35F4FD2A" w14:textId="77777777" w:rsidR="00D52258" w:rsidRPr="00631013" w:rsidRDefault="00D52258" w:rsidP="00944B7D">
            <w:pPr>
              <w:spacing w:after="0" w:line="276" w:lineRule="auto"/>
            </w:pPr>
          </w:p>
        </w:tc>
      </w:tr>
      <w:tr w:rsidR="00D52258" w:rsidRPr="00631013" w14:paraId="4BEAFBD7" w14:textId="77777777" w:rsidTr="00D52258">
        <w:trPr>
          <w:trHeight w:val="20"/>
        </w:trPr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6B8117D" w14:textId="77777777" w:rsidR="00D52258" w:rsidRPr="00631013" w:rsidRDefault="00D52258" w:rsidP="00944B7D">
            <w:pPr>
              <w:spacing w:after="0" w:line="276" w:lineRule="auto"/>
            </w:pPr>
            <w:r w:rsidRPr="00631013">
              <w:t xml:space="preserve"> Benefits</w:t>
            </w:r>
          </w:p>
        </w:tc>
        <w:tc>
          <w:tcPr>
            <w:tcW w:w="2250" w:type="dxa"/>
            <w:gridSpan w:val="2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vAlign w:val="bottom"/>
          </w:tcPr>
          <w:p w14:paraId="1E83BE94" w14:textId="77777777" w:rsidR="00D52258" w:rsidRPr="00631013" w:rsidRDefault="00D52258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bottom"/>
          </w:tcPr>
          <w:p w14:paraId="3F330942" w14:textId="77777777" w:rsidR="00D52258" w:rsidRPr="00631013" w:rsidRDefault="00D52258" w:rsidP="00944B7D">
            <w:pPr>
              <w:spacing w:after="0" w:line="276" w:lineRule="auto"/>
            </w:pPr>
            <w:r w:rsidRPr="00631013">
              <w:t>Benefits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vAlign w:val="bottom"/>
          </w:tcPr>
          <w:p w14:paraId="23F70C7C" w14:textId="77777777" w:rsidR="00D52258" w:rsidRPr="00631013" w:rsidRDefault="00D52258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bottom"/>
          </w:tcPr>
          <w:p w14:paraId="57A6ACEA" w14:textId="77777777" w:rsidR="00D52258" w:rsidRPr="00631013" w:rsidRDefault="00D52258" w:rsidP="00944B7D">
            <w:pPr>
              <w:spacing w:after="0" w:line="276" w:lineRule="auto"/>
            </w:pPr>
            <w:r w:rsidRPr="00631013">
              <w:t>Benefits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30446BDE" w14:textId="77777777" w:rsidR="00D52258" w:rsidRPr="00631013" w:rsidRDefault="00D52258" w:rsidP="00944B7D">
            <w:pPr>
              <w:spacing w:after="0" w:line="276" w:lineRule="auto"/>
            </w:pPr>
          </w:p>
        </w:tc>
      </w:tr>
      <w:tr w:rsidR="00D52258" w:rsidRPr="00631013" w14:paraId="6897AF59" w14:textId="77777777" w:rsidTr="00D52258">
        <w:trPr>
          <w:trHeight w:val="20"/>
        </w:trPr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0CC38EE" w14:textId="77777777" w:rsidR="00D52258" w:rsidRPr="00631013" w:rsidRDefault="00D52258" w:rsidP="00944B7D">
            <w:pPr>
              <w:spacing w:after="0" w:line="276" w:lineRule="auto"/>
            </w:pPr>
            <w:r w:rsidRPr="00631013">
              <w:t xml:space="preserve"> Payroll taxes</w:t>
            </w:r>
          </w:p>
        </w:tc>
        <w:tc>
          <w:tcPr>
            <w:tcW w:w="2250" w:type="dxa"/>
            <w:gridSpan w:val="2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vAlign w:val="bottom"/>
          </w:tcPr>
          <w:p w14:paraId="05B0C36D" w14:textId="77777777" w:rsidR="00D52258" w:rsidRPr="00631013" w:rsidRDefault="00D52258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bottom"/>
          </w:tcPr>
          <w:p w14:paraId="6945F294" w14:textId="77777777" w:rsidR="00D52258" w:rsidRPr="00631013" w:rsidRDefault="00D52258" w:rsidP="00944B7D">
            <w:pPr>
              <w:spacing w:after="0" w:line="276" w:lineRule="auto"/>
            </w:pPr>
            <w:r w:rsidRPr="00631013">
              <w:t>Payroll taxes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vAlign w:val="bottom"/>
          </w:tcPr>
          <w:p w14:paraId="3B780AA2" w14:textId="77777777" w:rsidR="00D52258" w:rsidRPr="00631013" w:rsidRDefault="00D52258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bottom"/>
          </w:tcPr>
          <w:p w14:paraId="073CADCA" w14:textId="77777777" w:rsidR="00D52258" w:rsidRPr="00631013" w:rsidRDefault="00D52258" w:rsidP="00944B7D">
            <w:pPr>
              <w:spacing w:after="0" w:line="276" w:lineRule="auto"/>
            </w:pPr>
            <w:r w:rsidRPr="00631013">
              <w:t>Payroll taxes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3DE3D60E" w14:textId="77777777" w:rsidR="00D52258" w:rsidRPr="00631013" w:rsidRDefault="00D52258" w:rsidP="00944B7D">
            <w:pPr>
              <w:spacing w:after="0" w:line="276" w:lineRule="auto"/>
            </w:pPr>
          </w:p>
        </w:tc>
      </w:tr>
      <w:tr w:rsidR="00D52258" w:rsidRPr="00631013" w14:paraId="0131A477" w14:textId="77777777" w:rsidTr="00D52258">
        <w:trPr>
          <w:trHeight w:val="20"/>
        </w:trPr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E2EE87D" w14:textId="77777777" w:rsidR="00D52258" w:rsidRPr="00631013" w:rsidRDefault="00D52258" w:rsidP="00944B7D">
            <w:pPr>
              <w:spacing w:after="0" w:line="276" w:lineRule="auto"/>
            </w:pPr>
            <w:r w:rsidRPr="00631013">
              <w:t xml:space="preserve"> Supplies </w:t>
            </w:r>
          </w:p>
        </w:tc>
        <w:tc>
          <w:tcPr>
            <w:tcW w:w="2250" w:type="dxa"/>
            <w:gridSpan w:val="2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vAlign w:val="bottom"/>
          </w:tcPr>
          <w:p w14:paraId="0899C041" w14:textId="77777777" w:rsidR="00D52258" w:rsidRPr="00631013" w:rsidRDefault="00D52258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bottom"/>
          </w:tcPr>
          <w:p w14:paraId="0D7143F9" w14:textId="77777777" w:rsidR="00D52258" w:rsidRPr="00631013" w:rsidRDefault="00D52258" w:rsidP="00944B7D">
            <w:pPr>
              <w:spacing w:after="0" w:line="276" w:lineRule="auto"/>
            </w:pPr>
            <w:r w:rsidRPr="00631013">
              <w:t xml:space="preserve">Supplies 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vAlign w:val="bottom"/>
          </w:tcPr>
          <w:p w14:paraId="4D497070" w14:textId="77777777" w:rsidR="00D52258" w:rsidRPr="00631013" w:rsidRDefault="00D52258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bottom"/>
          </w:tcPr>
          <w:p w14:paraId="156B4F62" w14:textId="77777777" w:rsidR="00D52258" w:rsidRPr="00631013" w:rsidRDefault="00D52258" w:rsidP="00944B7D">
            <w:pPr>
              <w:spacing w:after="0" w:line="276" w:lineRule="auto"/>
            </w:pPr>
            <w:r w:rsidRPr="00631013">
              <w:t xml:space="preserve">Supplies 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50D11C25" w14:textId="77777777" w:rsidR="00D52258" w:rsidRPr="00631013" w:rsidRDefault="00D52258" w:rsidP="00944B7D">
            <w:pPr>
              <w:spacing w:after="0" w:line="276" w:lineRule="auto"/>
            </w:pPr>
          </w:p>
        </w:tc>
      </w:tr>
      <w:tr w:rsidR="00D52258" w:rsidRPr="00631013" w14:paraId="76182B74" w14:textId="77777777" w:rsidTr="00D52258">
        <w:trPr>
          <w:trHeight w:val="20"/>
        </w:trPr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87F27B8" w14:textId="77777777" w:rsidR="00D52258" w:rsidRPr="00631013" w:rsidRDefault="00D52258" w:rsidP="00944B7D">
            <w:pPr>
              <w:spacing w:after="0" w:line="276" w:lineRule="auto"/>
            </w:pPr>
            <w:r w:rsidRPr="00631013">
              <w:t xml:space="preserve"> Utilities</w:t>
            </w:r>
          </w:p>
        </w:tc>
        <w:tc>
          <w:tcPr>
            <w:tcW w:w="2250" w:type="dxa"/>
            <w:gridSpan w:val="2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vAlign w:val="bottom"/>
          </w:tcPr>
          <w:p w14:paraId="7123AA6A" w14:textId="77777777" w:rsidR="00D52258" w:rsidRPr="00631013" w:rsidRDefault="00D52258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bottom"/>
          </w:tcPr>
          <w:p w14:paraId="004D9162" w14:textId="77777777" w:rsidR="00D52258" w:rsidRPr="00631013" w:rsidRDefault="00D52258" w:rsidP="00944B7D">
            <w:pPr>
              <w:spacing w:after="0" w:line="276" w:lineRule="auto"/>
            </w:pPr>
            <w:r w:rsidRPr="00631013">
              <w:t>Utilities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vAlign w:val="bottom"/>
          </w:tcPr>
          <w:p w14:paraId="3ACF0D3B" w14:textId="77777777" w:rsidR="00D52258" w:rsidRPr="00631013" w:rsidRDefault="00D52258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bottom"/>
          </w:tcPr>
          <w:p w14:paraId="343B65DB" w14:textId="77777777" w:rsidR="00D52258" w:rsidRPr="00631013" w:rsidRDefault="00D52258" w:rsidP="00944B7D">
            <w:pPr>
              <w:spacing w:after="0" w:line="276" w:lineRule="auto"/>
            </w:pPr>
            <w:r w:rsidRPr="00631013">
              <w:t>Utilities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65BF471E" w14:textId="77777777" w:rsidR="00D52258" w:rsidRPr="00631013" w:rsidRDefault="00D52258" w:rsidP="00944B7D">
            <w:pPr>
              <w:spacing w:after="0" w:line="276" w:lineRule="auto"/>
            </w:pPr>
          </w:p>
        </w:tc>
      </w:tr>
      <w:tr w:rsidR="00D52258" w:rsidRPr="00631013" w14:paraId="1C2744E6" w14:textId="77777777" w:rsidTr="00D52258">
        <w:trPr>
          <w:trHeight w:val="20"/>
        </w:trPr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847EE04" w14:textId="77777777" w:rsidR="00D52258" w:rsidRPr="00631013" w:rsidRDefault="00D52258" w:rsidP="00944B7D">
            <w:pPr>
              <w:spacing w:after="0" w:line="276" w:lineRule="auto"/>
            </w:pPr>
            <w:r w:rsidRPr="00631013">
              <w:t xml:space="preserve"> Communications</w:t>
            </w:r>
          </w:p>
        </w:tc>
        <w:tc>
          <w:tcPr>
            <w:tcW w:w="2250" w:type="dxa"/>
            <w:gridSpan w:val="2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vAlign w:val="bottom"/>
          </w:tcPr>
          <w:p w14:paraId="1A82C016" w14:textId="77777777" w:rsidR="00D52258" w:rsidRPr="00631013" w:rsidRDefault="00D52258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bottom"/>
          </w:tcPr>
          <w:p w14:paraId="250FBB0D" w14:textId="77777777" w:rsidR="00D52258" w:rsidRPr="00631013" w:rsidRDefault="00D52258" w:rsidP="00944B7D">
            <w:pPr>
              <w:spacing w:after="0" w:line="276" w:lineRule="auto"/>
            </w:pPr>
            <w:r w:rsidRPr="00631013">
              <w:t>Communications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vAlign w:val="bottom"/>
          </w:tcPr>
          <w:p w14:paraId="678797E5" w14:textId="77777777" w:rsidR="00D52258" w:rsidRPr="00631013" w:rsidRDefault="00D52258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bottom"/>
          </w:tcPr>
          <w:p w14:paraId="57DB128B" w14:textId="77777777" w:rsidR="00D52258" w:rsidRPr="00631013" w:rsidRDefault="00D52258" w:rsidP="00944B7D">
            <w:pPr>
              <w:spacing w:after="0" w:line="276" w:lineRule="auto"/>
            </w:pPr>
            <w:r w:rsidRPr="00631013">
              <w:t>Communications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0A633CFC" w14:textId="77777777" w:rsidR="00D52258" w:rsidRPr="00631013" w:rsidRDefault="00D52258" w:rsidP="00944B7D">
            <w:pPr>
              <w:spacing w:after="0" w:line="276" w:lineRule="auto"/>
            </w:pPr>
          </w:p>
        </w:tc>
      </w:tr>
      <w:tr w:rsidR="00D52258" w:rsidRPr="00631013" w14:paraId="145F80FB" w14:textId="77777777" w:rsidTr="00D52258">
        <w:trPr>
          <w:trHeight w:val="20"/>
        </w:trPr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98AEB9F" w14:textId="77777777" w:rsidR="00D52258" w:rsidRPr="00631013" w:rsidRDefault="00D52258" w:rsidP="00944B7D">
            <w:pPr>
              <w:spacing w:after="0" w:line="276" w:lineRule="auto"/>
            </w:pPr>
            <w:r w:rsidRPr="00631013">
              <w:t xml:space="preserve"> Insurance</w:t>
            </w:r>
          </w:p>
        </w:tc>
        <w:tc>
          <w:tcPr>
            <w:tcW w:w="2250" w:type="dxa"/>
            <w:gridSpan w:val="2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vAlign w:val="bottom"/>
          </w:tcPr>
          <w:p w14:paraId="517DF1DA" w14:textId="77777777" w:rsidR="00D52258" w:rsidRPr="00631013" w:rsidRDefault="00D52258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bottom"/>
          </w:tcPr>
          <w:p w14:paraId="67B40FC9" w14:textId="77777777" w:rsidR="00D52258" w:rsidRPr="00631013" w:rsidRDefault="00D52258" w:rsidP="00944B7D">
            <w:pPr>
              <w:spacing w:after="0" w:line="276" w:lineRule="auto"/>
            </w:pPr>
            <w:r w:rsidRPr="00631013">
              <w:t>Insurance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vAlign w:val="bottom"/>
          </w:tcPr>
          <w:p w14:paraId="01CE78D3" w14:textId="77777777" w:rsidR="00D52258" w:rsidRPr="00631013" w:rsidRDefault="00D52258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bottom"/>
          </w:tcPr>
          <w:p w14:paraId="68FDF238" w14:textId="77777777" w:rsidR="00D52258" w:rsidRPr="00631013" w:rsidRDefault="00D52258" w:rsidP="00944B7D">
            <w:pPr>
              <w:spacing w:after="0" w:line="276" w:lineRule="auto"/>
            </w:pPr>
            <w:r w:rsidRPr="00631013">
              <w:t>Insurance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714237B1" w14:textId="77777777" w:rsidR="00D52258" w:rsidRPr="00631013" w:rsidRDefault="00D52258" w:rsidP="00944B7D">
            <w:pPr>
              <w:spacing w:after="0" w:line="276" w:lineRule="auto"/>
            </w:pPr>
          </w:p>
        </w:tc>
      </w:tr>
      <w:tr w:rsidR="00D52258" w:rsidRPr="00631013" w14:paraId="5E1B31BA" w14:textId="77777777" w:rsidTr="00D52258">
        <w:trPr>
          <w:trHeight w:val="20"/>
        </w:trPr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EE3E471" w14:textId="77777777" w:rsidR="00D52258" w:rsidRPr="00631013" w:rsidRDefault="00D52258" w:rsidP="00944B7D">
            <w:pPr>
              <w:spacing w:after="0" w:line="276" w:lineRule="auto"/>
            </w:pPr>
            <w:r w:rsidRPr="00631013">
              <w:t xml:space="preserve"> Transportation</w:t>
            </w:r>
          </w:p>
        </w:tc>
        <w:tc>
          <w:tcPr>
            <w:tcW w:w="2250" w:type="dxa"/>
            <w:gridSpan w:val="2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vAlign w:val="bottom"/>
          </w:tcPr>
          <w:p w14:paraId="77BF92EC" w14:textId="77777777" w:rsidR="00D52258" w:rsidRPr="00631013" w:rsidRDefault="00D52258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bottom"/>
          </w:tcPr>
          <w:p w14:paraId="0B7459B4" w14:textId="77777777" w:rsidR="00D52258" w:rsidRPr="00631013" w:rsidRDefault="00D52258" w:rsidP="00944B7D">
            <w:pPr>
              <w:spacing w:after="0" w:line="276" w:lineRule="auto"/>
            </w:pPr>
            <w:r w:rsidRPr="00631013">
              <w:t>Transportation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vAlign w:val="bottom"/>
          </w:tcPr>
          <w:p w14:paraId="09A20C83" w14:textId="77777777" w:rsidR="00D52258" w:rsidRPr="00631013" w:rsidRDefault="00D52258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bottom"/>
          </w:tcPr>
          <w:p w14:paraId="28C6A0F5" w14:textId="77777777" w:rsidR="00D52258" w:rsidRPr="00631013" w:rsidRDefault="00D52258" w:rsidP="00944B7D">
            <w:pPr>
              <w:spacing w:after="0" w:line="276" w:lineRule="auto"/>
            </w:pPr>
            <w:r w:rsidRPr="00631013">
              <w:t>Transportation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6719A6A7" w14:textId="77777777" w:rsidR="00D52258" w:rsidRPr="00631013" w:rsidRDefault="00D52258" w:rsidP="00944B7D">
            <w:pPr>
              <w:spacing w:after="0" w:line="276" w:lineRule="auto"/>
            </w:pPr>
          </w:p>
        </w:tc>
      </w:tr>
      <w:tr w:rsidR="00D52258" w:rsidRPr="00631013" w14:paraId="242727C4" w14:textId="77777777" w:rsidTr="00D52258">
        <w:trPr>
          <w:trHeight w:val="20"/>
        </w:trPr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4F9D56" w14:textId="77777777" w:rsidR="00D52258" w:rsidRPr="00631013" w:rsidRDefault="00D52258" w:rsidP="00944B7D">
            <w:pPr>
              <w:spacing w:after="0" w:line="276" w:lineRule="auto"/>
            </w:pPr>
            <w:r w:rsidRPr="00631013">
              <w:t xml:space="preserve"> Rent</w:t>
            </w:r>
          </w:p>
        </w:tc>
        <w:tc>
          <w:tcPr>
            <w:tcW w:w="2250" w:type="dxa"/>
            <w:gridSpan w:val="2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vAlign w:val="bottom"/>
          </w:tcPr>
          <w:p w14:paraId="0D53D43F" w14:textId="77777777" w:rsidR="00D52258" w:rsidRPr="00631013" w:rsidRDefault="00D52258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bottom"/>
          </w:tcPr>
          <w:p w14:paraId="64022CDB" w14:textId="77777777" w:rsidR="00D52258" w:rsidRPr="00631013" w:rsidRDefault="00D52258" w:rsidP="00944B7D">
            <w:pPr>
              <w:spacing w:after="0" w:line="276" w:lineRule="auto"/>
            </w:pPr>
            <w:r w:rsidRPr="00631013">
              <w:t>Rent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vAlign w:val="bottom"/>
          </w:tcPr>
          <w:p w14:paraId="427FC1B3" w14:textId="77777777" w:rsidR="00D52258" w:rsidRPr="00631013" w:rsidRDefault="00D52258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bottom"/>
          </w:tcPr>
          <w:p w14:paraId="3A36B855" w14:textId="77777777" w:rsidR="00D52258" w:rsidRPr="00631013" w:rsidRDefault="00D52258" w:rsidP="00944B7D">
            <w:pPr>
              <w:spacing w:after="0" w:line="276" w:lineRule="auto"/>
            </w:pPr>
            <w:r w:rsidRPr="00631013">
              <w:t>Rent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604A7995" w14:textId="77777777" w:rsidR="00D52258" w:rsidRPr="00631013" w:rsidRDefault="00D52258" w:rsidP="00944B7D">
            <w:pPr>
              <w:spacing w:after="0" w:line="276" w:lineRule="auto"/>
            </w:pPr>
          </w:p>
        </w:tc>
      </w:tr>
      <w:tr w:rsidR="00D52258" w:rsidRPr="00631013" w14:paraId="5CDBCED4" w14:textId="77777777" w:rsidTr="00D52258">
        <w:trPr>
          <w:trHeight w:val="20"/>
        </w:trPr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D2D4D7E" w14:textId="77777777" w:rsidR="00D52258" w:rsidRPr="00631013" w:rsidRDefault="00D52258" w:rsidP="00944B7D">
            <w:pPr>
              <w:spacing w:after="0" w:line="276" w:lineRule="auto"/>
            </w:pPr>
            <w:r w:rsidRPr="00631013">
              <w:t xml:space="preserve"> Other (explain)</w:t>
            </w:r>
          </w:p>
        </w:tc>
        <w:tc>
          <w:tcPr>
            <w:tcW w:w="2250" w:type="dxa"/>
            <w:gridSpan w:val="2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vAlign w:val="bottom"/>
          </w:tcPr>
          <w:p w14:paraId="1E029299" w14:textId="77777777" w:rsidR="00D52258" w:rsidRPr="00631013" w:rsidRDefault="00D52258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bottom"/>
          </w:tcPr>
          <w:p w14:paraId="63BEB76B" w14:textId="77777777" w:rsidR="00D52258" w:rsidRPr="00631013" w:rsidRDefault="00D52258" w:rsidP="00944B7D">
            <w:pPr>
              <w:spacing w:after="0" w:line="276" w:lineRule="auto"/>
            </w:pPr>
            <w:r w:rsidRPr="00631013">
              <w:t>Other (explain)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vAlign w:val="bottom"/>
          </w:tcPr>
          <w:p w14:paraId="268F7AC9" w14:textId="77777777" w:rsidR="00D52258" w:rsidRPr="00631013" w:rsidRDefault="00D52258" w:rsidP="00944B7D">
            <w:pPr>
              <w:spacing w:after="0"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bottom"/>
          </w:tcPr>
          <w:p w14:paraId="69662E9C" w14:textId="77777777" w:rsidR="00D52258" w:rsidRPr="00631013" w:rsidRDefault="00D52258" w:rsidP="00944B7D">
            <w:pPr>
              <w:spacing w:after="0" w:line="276" w:lineRule="auto"/>
            </w:pPr>
            <w:r w:rsidRPr="00631013">
              <w:t>Other (explain)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1016FC5A" w14:textId="77777777" w:rsidR="00D52258" w:rsidRPr="00631013" w:rsidRDefault="00D52258" w:rsidP="00944B7D">
            <w:pPr>
              <w:spacing w:after="0" w:line="276" w:lineRule="auto"/>
            </w:pPr>
          </w:p>
        </w:tc>
      </w:tr>
      <w:tr w:rsidR="00D52258" w:rsidRPr="00631013" w14:paraId="7BD561CE" w14:textId="77777777" w:rsidTr="00D52258">
        <w:trPr>
          <w:trHeight w:val="20"/>
        </w:trPr>
        <w:tc>
          <w:tcPr>
            <w:tcW w:w="2340" w:type="dxa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14:paraId="779A7573" w14:textId="77777777" w:rsidR="00D52258" w:rsidRPr="00631013" w:rsidRDefault="00D52258" w:rsidP="00944B7D">
            <w:pPr>
              <w:spacing w:after="0" w:line="276" w:lineRule="auto"/>
              <w:rPr>
                <w:b/>
              </w:rPr>
            </w:pPr>
            <w:r w:rsidRPr="00631013">
              <w:rPr>
                <w:b/>
              </w:rPr>
              <w:t>Total</w:t>
            </w:r>
          </w:p>
        </w:tc>
        <w:tc>
          <w:tcPr>
            <w:tcW w:w="2250" w:type="dxa"/>
            <w:gridSpan w:val="2"/>
            <w:tcBorders>
              <w:top w:val="sing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14:paraId="7B98C631" w14:textId="77777777" w:rsidR="00D52258" w:rsidRPr="00631013" w:rsidRDefault="00D52258" w:rsidP="00944B7D">
            <w:pPr>
              <w:spacing w:after="0" w:line="276" w:lineRule="auto"/>
              <w:rPr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</w:tcBorders>
            <w:vAlign w:val="bottom"/>
          </w:tcPr>
          <w:p w14:paraId="2EF84B19" w14:textId="77777777" w:rsidR="00D52258" w:rsidRPr="00631013" w:rsidRDefault="00D52258" w:rsidP="00944B7D">
            <w:pPr>
              <w:spacing w:after="0" w:line="276" w:lineRule="auto"/>
              <w:rPr>
                <w:b/>
              </w:rPr>
            </w:pPr>
            <w:r w:rsidRPr="00631013">
              <w:rPr>
                <w:b/>
              </w:rPr>
              <w:t>Total</w:t>
            </w:r>
          </w:p>
        </w:tc>
        <w:tc>
          <w:tcPr>
            <w:tcW w:w="2520" w:type="dxa"/>
            <w:tcBorders>
              <w:top w:val="sing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14:paraId="0665DD52" w14:textId="77777777" w:rsidR="00D52258" w:rsidRPr="00631013" w:rsidRDefault="00D52258" w:rsidP="00944B7D">
            <w:pPr>
              <w:spacing w:after="0" w:line="276" w:lineRule="auto"/>
              <w:rPr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</w:tcBorders>
            <w:vAlign w:val="bottom"/>
          </w:tcPr>
          <w:p w14:paraId="0CE84119" w14:textId="77777777" w:rsidR="00D52258" w:rsidRPr="00631013" w:rsidRDefault="00D52258" w:rsidP="00944B7D">
            <w:pPr>
              <w:spacing w:after="0" w:line="276" w:lineRule="auto"/>
              <w:rPr>
                <w:b/>
              </w:rPr>
            </w:pPr>
            <w:r w:rsidRPr="00631013">
              <w:rPr>
                <w:b/>
              </w:rPr>
              <w:t>Total</w:t>
            </w:r>
          </w:p>
        </w:tc>
        <w:tc>
          <w:tcPr>
            <w:tcW w:w="2070" w:type="dxa"/>
            <w:tcBorders>
              <w:top w:val="single" w:sz="4" w:space="0" w:color="auto"/>
              <w:bottom w:val="double" w:sz="4" w:space="0" w:color="auto"/>
            </w:tcBorders>
          </w:tcPr>
          <w:p w14:paraId="4516194C" w14:textId="77777777" w:rsidR="00D52258" w:rsidRPr="00631013" w:rsidRDefault="00D52258" w:rsidP="00944B7D">
            <w:pPr>
              <w:spacing w:after="0" w:line="276" w:lineRule="auto"/>
              <w:rPr>
                <w:b/>
              </w:rPr>
            </w:pPr>
          </w:p>
        </w:tc>
      </w:tr>
    </w:tbl>
    <w:p w14:paraId="44161CF0" w14:textId="77777777" w:rsidR="00853C2A" w:rsidRPr="00631013" w:rsidRDefault="00853C2A" w:rsidP="00944B7D">
      <w:pPr>
        <w:pStyle w:val="Heading2"/>
        <w:spacing w:after="0" w:line="276" w:lineRule="auto"/>
        <w:rPr>
          <w:rFonts w:ascii="Calibri" w:hAnsi="Calibri"/>
        </w:rPr>
        <w:sectPr w:rsidR="00853C2A" w:rsidRPr="00631013" w:rsidSect="001B4C47">
          <w:pgSz w:w="15840" w:h="12240" w:orient="landscape" w:code="1"/>
          <w:pgMar w:top="1440" w:right="1440" w:bottom="1440" w:left="1440" w:header="720" w:footer="720" w:gutter="0"/>
          <w:cols w:space="720"/>
          <w:titlePg/>
          <w:docGrid w:linePitch="326"/>
        </w:sectPr>
      </w:pPr>
    </w:p>
    <w:p w14:paraId="1F60FBD4" w14:textId="77777777" w:rsidR="004F5C95" w:rsidRDefault="0043596D" w:rsidP="00944B7D">
      <w:pPr>
        <w:pStyle w:val="Heading2"/>
        <w:numPr>
          <w:ilvl w:val="0"/>
          <w:numId w:val="13"/>
        </w:numPr>
        <w:spacing w:after="0" w:line="276" w:lineRule="auto"/>
        <w:rPr>
          <w:rFonts w:ascii="Calibri" w:hAnsi="Calibri"/>
        </w:rPr>
      </w:pPr>
      <w:r w:rsidRPr="00631013">
        <w:rPr>
          <w:rFonts w:ascii="Calibri" w:hAnsi="Calibri"/>
        </w:rPr>
        <w:lastRenderedPageBreak/>
        <w:t xml:space="preserve">Please submit </w:t>
      </w:r>
      <w:r w:rsidR="00511494">
        <w:rPr>
          <w:rFonts w:ascii="Calibri" w:hAnsi="Calibri"/>
        </w:rPr>
        <w:t xml:space="preserve">your </w:t>
      </w:r>
      <w:r w:rsidR="004F5F5F">
        <w:rPr>
          <w:rFonts w:ascii="Calibri" w:hAnsi="Calibri"/>
        </w:rPr>
        <w:t>completed</w:t>
      </w:r>
      <w:r w:rsidRPr="00631013">
        <w:rPr>
          <w:rFonts w:ascii="Calibri" w:hAnsi="Calibri"/>
        </w:rPr>
        <w:t xml:space="preserve"> application</w:t>
      </w:r>
      <w:r w:rsidR="00853C2A" w:rsidRPr="00631013">
        <w:rPr>
          <w:rFonts w:ascii="Calibri" w:hAnsi="Calibri"/>
        </w:rPr>
        <w:t xml:space="preserve"> </w:t>
      </w:r>
      <w:r w:rsidR="004F5F5F">
        <w:rPr>
          <w:rFonts w:ascii="Calibri" w:hAnsi="Calibri"/>
        </w:rPr>
        <w:t xml:space="preserve">to </w:t>
      </w:r>
      <w:hyperlink r:id="rId18" w:history="1">
        <w:r w:rsidR="004F5F5F" w:rsidRPr="00BF1F3B">
          <w:rPr>
            <w:rStyle w:val="Hyperlink"/>
            <w:rFonts w:ascii="Calibri" w:hAnsi="Calibri"/>
          </w:rPr>
          <w:t>unitedwaysjc@rockisland.com</w:t>
        </w:r>
      </w:hyperlink>
      <w:r w:rsidR="004F5F5F">
        <w:rPr>
          <w:rFonts w:ascii="Calibri" w:hAnsi="Calibri"/>
        </w:rPr>
        <w:t xml:space="preserve"> </w:t>
      </w:r>
    </w:p>
    <w:p w14:paraId="66A9C948" w14:textId="14A27ADB" w:rsidR="0043596D" w:rsidRDefault="004F5F5F" w:rsidP="004F5C95">
      <w:pPr>
        <w:pStyle w:val="Heading2"/>
        <w:spacing w:after="0" w:line="276" w:lineRule="auto"/>
        <w:ind w:left="540"/>
        <w:rPr>
          <w:rFonts w:ascii="Calibri" w:hAnsi="Calibri"/>
        </w:rPr>
      </w:pPr>
      <w:r>
        <w:rPr>
          <w:rFonts w:ascii="Calibri" w:hAnsi="Calibri"/>
        </w:rPr>
        <w:t xml:space="preserve">by 5 p.m. </w:t>
      </w:r>
      <w:r w:rsidR="00553387">
        <w:rPr>
          <w:rFonts w:ascii="Calibri" w:hAnsi="Calibri"/>
        </w:rPr>
        <w:t xml:space="preserve">on </w:t>
      </w:r>
      <w:r w:rsidR="00AA7F48">
        <w:rPr>
          <w:rFonts w:ascii="Calibri" w:hAnsi="Calibri"/>
        </w:rPr>
        <w:t>December 10, 2025</w:t>
      </w:r>
      <w:r w:rsidR="00CD4B07">
        <w:rPr>
          <w:rFonts w:ascii="Calibri" w:hAnsi="Calibri"/>
        </w:rPr>
        <w:t>.</w:t>
      </w:r>
    </w:p>
    <w:p w14:paraId="1A9BC41F" w14:textId="77777777" w:rsidR="004F5F5F" w:rsidRDefault="004F5F5F" w:rsidP="00944B7D">
      <w:pPr>
        <w:spacing w:after="0" w:line="276" w:lineRule="auto"/>
      </w:pPr>
    </w:p>
    <w:p w14:paraId="64BFA17E" w14:textId="46BA2C4A" w:rsidR="004F5F5F" w:rsidRPr="008D2EFD" w:rsidRDefault="004F5F5F" w:rsidP="00944B7D">
      <w:pPr>
        <w:spacing w:after="0" w:line="276" w:lineRule="auto"/>
        <w:rPr>
          <w:b/>
          <w:sz w:val="28"/>
          <w:szCs w:val="28"/>
        </w:rPr>
      </w:pPr>
      <w:r w:rsidRPr="008D2EFD">
        <w:rPr>
          <w:b/>
          <w:sz w:val="28"/>
          <w:szCs w:val="28"/>
        </w:rPr>
        <w:t xml:space="preserve">Questions? Please email </w:t>
      </w:r>
      <w:r w:rsidR="009C2B34">
        <w:rPr>
          <w:b/>
          <w:sz w:val="28"/>
          <w:szCs w:val="28"/>
        </w:rPr>
        <w:t>us</w:t>
      </w:r>
      <w:r w:rsidRPr="008D2EFD">
        <w:rPr>
          <w:b/>
          <w:sz w:val="28"/>
          <w:szCs w:val="28"/>
        </w:rPr>
        <w:t>. Good luck!</w:t>
      </w:r>
    </w:p>
    <w:sectPr w:rsidR="004F5F5F" w:rsidRPr="008D2EFD" w:rsidSect="008D2EFD">
      <w:headerReference w:type="first" r:id="rId19"/>
      <w:pgSz w:w="12240" w:h="15840" w:code="1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230286" w14:textId="77777777" w:rsidR="00540E57" w:rsidRDefault="00540E57" w:rsidP="00F33721">
      <w:r>
        <w:separator/>
      </w:r>
    </w:p>
  </w:endnote>
  <w:endnote w:type="continuationSeparator" w:id="0">
    <w:p w14:paraId="1FCC4EB7" w14:textId="77777777" w:rsidR="00540E57" w:rsidRDefault="00540E57" w:rsidP="00F337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3D462D" w14:textId="77777777" w:rsidR="00846B75" w:rsidRDefault="00846B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2B2193" w14:textId="2CEFFFA7" w:rsidR="00B734D8" w:rsidRDefault="00B734D8">
    <w:pPr>
      <w:pStyle w:val="Footer"/>
      <w:jc w:val="center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 w:rsidR="00420705">
      <w:rPr>
        <w:b/>
        <w:bCs/>
        <w:noProof/>
      </w:rPr>
      <w:t>10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 w:rsidR="00420705">
      <w:rPr>
        <w:b/>
        <w:bCs/>
        <w:noProof/>
      </w:rPr>
      <w:t>10</w:t>
    </w:r>
    <w:r>
      <w:rPr>
        <w:b/>
        <w:bCs/>
        <w:sz w:val="24"/>
        <w:szCs w:val="24"/>
      </w:rPr>
      <w:fldChar w:fldCharType="end"/>
    </w:r>
  </w:p>
  <w:p w14:paraId="21B3E763" w14:textId="77777777" w:rsidR="00B734D8" w:rsidRDefault="00B734D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FE5455" w14:textId="7CFDB96A" w:rsidR="00B734D8" w:rsidRDefault="00B734D8" w:rsidP="005635EB">
    <w:pPr>
      <w:pStyle w:val="Footer"/>
      <w:jc w:val="center"/>
    </w:pPr>
    <w:r w:rsidRPr="00626F55">
      <w:t xml:space="preserve">Page </w:t>
    </w:r>
    <w:r w:rsidRPr="00626F55">
      <w:rPr>
        <w:bCs/>
        <w:sz w:val="24"/>
        <w:szCs w:val="24"/>
      </w:rPr>
      <w:fldChar w:fldCharType="begin"/>
    </w:r>
    <w:r w:rsidRPr="00626F55">
      <w:rPr>
        <w:bCs/>
      </w:rPr>
      <w:instrText xml:space="preserve"> PAGE </w:instrText>
    </w:r>
    <w:r w:rsidRPr="00626F55">
      <w:rPr>
        <w:bCs/>
        <w:sz w:val="24"/>
        <w:szCs w:val="24"/>
      </w:rPr>
      <w:fldChar w:fldCharType="separate"/>
    </w:r>
    <w:r w:rsidR="00420705">
      <w:rPr>
        <w:bCs/>
        <w:noProof/>
      </w:rPr>
      <w:t>8</w:t>
    </w:r>
    <w:r w:rsidRPr="00626F55">
      <w:rPr>
        <w:bCs/>
        <w:sz w:val="24"/>
        <w:szCs w:val="24"/>
      </w:rPr>
      <w:fldChar w:fldCharType="end"/>
    </w:r>
    <w:r w:rsidRPr="00626F55">
      <w:t xml:space="preserve"> of </w:t>
    </w:r>
    <w:r w:rsidRPr="00626F55">
      <w:rPr>
        <w:bCs/>
        <w:sz w:val="24"/>
        <w:szCs w:val="24"/>
      </w:rPr>
      <w:fldChar w:fldCharType="begin"/>
    </w:r>
    <w:r w:rsidRPr="00626F55">
      <w:rPr>
        <w:bCs/>
      </w:rPr>
      <w:instrText xml:space="preserve"> NUMPAGES  </w:instrText>
    </w:r>
    <w:r w:rsidRPr="00626F55">
      <w:rPr>
        <w:bCs/>
        <w:sz w:val="24"/>
        <w:szCs w:val="24"/>
      </w:rPr>
      <w:fldChar w:fldCharType="separate"/>
    </w:r>
    <w:r w:rsidR="00420705">
      <w:rPr>
        <w:bCs/>
        <w:noProof/>
      </w:rPr>
      <w:t>10</w:t>
    </w:r>
    <w:r w:rsidRPr="00626F55">
      <w:rPr>
        <w:bCs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B187A9" w14:textId="77777777" w:rsidR="00540E57" w:rsidRDefault="00540E57" w:rsidP="00F33721">
      <w:r>
        <w:separator/>
      </w:r>
    </w:p>
  </w:footnote>
  <w:footnote w:type="continuationSeparator" w:id="0">
    <w:p w14:paraId="34AD731C" w14:textId="77777777" w:rsidR="00540E57" w:rsidRDefault="00540E57" w:rsidP="00F337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160297" w14:textId="77777777" w:rsidR="00846B75" w:rsidRDefault="00846B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E75D8A" w14:textId="2BE779CF" w:rsidR="00B734D8" w:rsidRPr="008D2EFD" w:rsidRDefault="00B734D8" w:rsidP="00626F55">
    <w:pPr>
      <w:pStyle w:val="Header"/>
      <w:tabs>
        <w:tab w:val="clear" w:pos="4680"/>
        <w:tab w:val="clear" w:pos="9360"/>
        <w:tab w:val="left" w:pos="4050"/>
      </w:tabs>
      <w:jc w:val="center"/>
      <w:rPr>
        <w:sz w:val="24"/>
        <w:szCs w:val="24"/>
      </w:rPr>
    </w:pPr>
    <w:r w:rsidRPr="008D2EFD">
      <w:rPr>
        <w:sz w:val="24"/>
        <w:szCs w:val="24"/>
      </w:rPr>
      <w:t xml:space="preserve">United Way of San Juan County Application </w:t>
    </w:r>
    <w:r w:rsidR="00CB2FE6" w:rsidRPr="008D2EFD">
      <w:rPr>
        <w:sz w:val="24"/>
        <w:szCs w:val="24"/>
      </w:rPr>
      <w:t>for 20</w:t>
    </w:r>
    <w:r w:rsidR="00830BFA">
      <w:rPr>
        <w:sz w:val="24"/>
        <w:szCs w:val="24"/>
      </w:rPr>
      <w:t>2</w:t>
    </w:r>
    <w:r w:rsidR="00846B75">
      <w:rPr>
        <w:sz w:val="24"/>
        <w:szCs w:val="24"/>
      </w:rPr>
      <w:t>6</w:t>
    </w:r>
    <w:r w:rsidRPr="008D2EFD">
      <w:rPr>
        <w:sz w:val="24"/>
        <w:szCs w:val="24"/>
      </w:rPr>
      <w:t xml:space="preserve"> Funding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F24837" w14:textId="200062C2" w:rsidR="00B734D8" w:rsidRPr="005635EB" w:rsidRDefault="00B734D8" w:rsidP="002E1635">
    <w:pPr>
      <w:pStyle w:val="Header"/>
      <w:tabs>
        <w:tab w:val="clear" w:pos="4680"/>
        <w:tab w:val="clear" w:pos="9360"/>
        <w:tab w:val="left" w:pos="4050"/>
      </w:tabs>
      <w:jc w:val="center"/>
    </w:pPr>
    <w:r>
      <w:t xml:space="preserve">United Way of San </w:t>
    </w:r>
    <w:r w:rsidR="00CB2FE6">
      <w:t xml:space="preserve">Juan County Application for </w:t>
    </w:r>
    <w:r w:rsidR="00340739">
      <w:t>202</w:t>
    </w:r>
    <w:r w:rsidR="00846B75">
      <w:t>6</w:t>
    </w:r>
    <w:r>
      <w:t xml:space="preserve"> Funding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0FAF25" w14:textId="77777777" w:rsidR="00B734D8" w:rsidRPr="008D2EFD" w:rsidRDefault="00B734D8" w:rsidP="008D2E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512C97A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B114E1"/>
    <w:multiLevelType w:val="hybridMultilevel"/>
    <w:tmpl w:val="5FCA445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C05B5"/>
    <w:multiLevelType w:val="hybridMultilevel"/>
    <w:tmpl w:val="4536A54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326E7"/>
    <w:multiLevelType w:val="multilevel"/>
    <w:tmpl w:val="2F4E25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906B38"/>
    <w:multiLevelType w:val="hybridMultilevel"/>
    <w:tmpl w:val="44865198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5690946"/>
    <w:multiLevelType w:val="hybridMultilevel"/>
    <w:tmpl w:val="D162408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CC5F61"/>
    <w:multiLevelType w:val="hybridMultilevel"/>
    <w:tmpl w:val="5D168D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01B7263"/>
    <w:multiLevelType w:val="hybridMultilevel"/>
    <w:tmpl w:val="57FAAE4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1C1A88"/>
    <w:multiLevelType w:val="hybridMultilevel"/>
    <w:tmpl w:val="F3B2873C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26003F3"/>
    <w:multiLevelType w:val="hybridMultilevel"/>
    <w:tmpl w:val="E30CCD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D45CE3"/>
    <w:multiLevelType w:val="hybridMultilevel"/>
    <w:tmpl w:val="5B7E8166"/>
    <w:lvl w:ilvl="0" w:tplc="703C2400">
      <w:numFmt w:val="bullet"/>
      <w:lvlText w:val="-"/>
      <w:lvlJc w:val="left"/>
      <w:pPr>
        <w:ind w:left="405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1" w15:restartNumberingAfterBreak="0">
    <w:nsid w:val="29CD4B6A"/>
    <w:multiLevelType w:val="hybridMultilevel"/>
    <w:tmpl w:val="29AABF62"/>
    <w:lvl w:ilvl="0" w:tplc="703C2400">
      <w:numFmt w:val="bullet"/>
      <w:lvlText w:val="-"/>
      <w:lvlJc w:val="left"/>
      <w:pPr>
        <w:ind w:left="405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C208D8"/>
    <w:multiLevelType w:val="hybridMultilevel"/>
    <w:tmpl w:val="DFDC93E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16F2BE0"/>
    <w:multiLevelType w:val="hybridMultilevel"/>
    <w:tmpl w:val="9A1E030E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2535282"/>
    <w:multiLevelType w:val="hybridMultilevel"/>
    <w:tmpl w:val="2F4E2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A73BFC"/>
    <w:multiLevelType w:val="hybridMultilevel"/>
    <w:tmpl w:val="098A5142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59A23EA"/>
    <w:multiLevelType w:val="hybridMultilevel"/>
    <w:tmpl w:val="062C1668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63C5EA0"/>
    <w:multiLevelType w:val="hybridMultilevel"/>
    <w:tmpl w:val="E6F4BAAA"/>
    <w:lvl w:ilvl="0" w:tplc="0738549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24344B3"/>
    <w:multiLevelType w:val="hybridMultilevel"/>
    <w:tmpl w:val="BE8CB81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911C70FA">
      <w:start w:val="1"/>
      <w:numFmt w:val="decimal"/>
      <w:lvlText w:val="%2."/>
      <w:lvlJc w:val="left"/>
      <w:pPr>
        <w:ind w:left="1800" w:hanging="720"/>
      </w:pPr>
      <w:rPr>
        <w:rFonts w:hint="default"/>
      </w:rPr>
    </w:lvl>
    <w:lvl w:ilvl="2" w:tplc="F0569408">
      <w:start w:val="1"/>
      <w:numFmt w:val="lowerLetter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5C687D"/>
    <w:multiLevelType w:val="hybridMultilevel"/>
    <w:tmpl w:val="578C1076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411BEA"/>
    <w:multiLevelType w:val="hybridMultilevel"/>
    <w:tmpl w:val="322E7934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5BA3B00"/>
    <w:multiLevelType w:val="hybridMultilevel"/>
    <w:tmpl w:val="545E18BE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6B3154E"/>
    <w:multiLevelType w:val="hybridMultilevel"/>
    <w:tmpl w:val="39D04B3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2323E9"/>
    <w:multiLevelType w:val="hybridMultilevel"/>
    <w:tmpl w:val="D5C8D074"/>
    <w:lvl w:ilvl="0" w:tplc="0409000D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EFA0521"/>
    <w:multiLevelType w:val="hybridMultilevel"/>
    <w:tmpl w:val="D78E0ED0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FE54246"/>
    <w:multiLevelType w:val="hybridMultilevel"/>
    <w:tmpl w:val="83109456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8CC616B"/>
    <w:multiLevelType w:val="hybridMultilevel"/>
    <w:tmpl w:val="1E84F358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3237671"/>
    <w:multiLevelType w:val="hybridMultilevel"/>
    <w:tmpl w:val="49D4D8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62691A"/>
    <w:multiLevelType w:val="hybridMultilevel"/>
    <w:tmpl w:val="189C621C"/>
    <w:lvl w:ilvl="0" w:tplc="6728D1D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BD35FC"/>
    <w:multiLevelType w:val="hybridMultilevel"/>
    <w:tmpl w:val="DDAA691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E42E40"/>
    <w:multiLevelType w:val="hybridMultilevel"/>
    <w:tmpl w:val="056EB23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9029111">
    <w:abstractNumId w:val="8"/>
  </w:num>
  <w:num w:numId="2" w16cid:durableId="1444760885">
    <w:abstractNumId w:val="9"/>
  </w:num>
  <w:num w:numId="3" w16cid:durableId="1673335082">
    <w:abstractNumId w:val="2"/>
  </w:num>
  <w:num w:numId="4" w16cid:durableId="662902233">
    <w:abstractNumId w:val="12"/>
  </w:num>
  <w:num w:numId="5" w16cid:durableId="1187406541">
    <w:abstractNumId w:val="16"/>
  </w:num>
  <w:num w:numId="6" w16cid:durableId="80685825">
    <w:abstractNumId w:val="19"/>
  </w:num>
  <w:num w:numId="7" w16cid:durableId="2128624225">
    <w:abstractNumId w:val="25"/>
  </w:num>
  <w:num w:numId="8" w16cid:durableId="1079257376">
    <w:abstractNumId w:val="18"/>
  </w:num>
  <w:num w:numId="9" w16cid:durableId="1480656982">
    <w:abstractNumId w:val="29"/>
  </w:num>
  <w:num w:numId="10" w16cid:durableId="942491670">
    <w:abstractNumId w:val="26"/>
  </w:num>
  <w:num w:numId="11" w16cid:durableId="1981886630">
    <w:abstractNumId w:val="15"/>
  </w:num>
  <w:num w:numId="12" w16cid:durableId="362903111">
    <w:abstractNumId w:val="21"/>
  </w:num>
  <w:num w:numId="13" w16cid:durableId="1087504673">
    <w:abstractNumId w:val="23"/>
  </w:num>
  <w:num w:numId="14" w16cid:durableId="694237760">
    <w:abstractNumId w:val="20"/>
  </w:num>
  <w:num w:numId="15" w16cid:durableId="1396902684">
    <w:abstractNumId w:val="13"/>
  </w:num>
  <w:num w:numId="16" w16cid:durableId="29960323">
    <w:abstractNumId w:val="24"/>
  </w:num>
  <w:num w:numId="17" w16cid:durableId="309333007">
    <w:abstractNumId w:val="6"/>
  </w:num>
  <w:num w:numId="18" w16cid:durableId="1183323624">
    <w:abstractNumId w:val="30"/>
  </w:num>
  <w:num w:numId="19" w16cid:durableId="2133135401">
    <w:abstractNumId w:val="4"/>
  </w:num>
  <w:num w:numId="20" w16cid:durableId="1514415022">
    <w:abstractNumId w:val="27"/>
  </w:num>
  <w:num w:numId="21" w16cid:durableId="1366523825">
    <w:abstractNumId w:val="0"/>
  </w:num>
  <w:num w:numId="22" w16cid:durableId="135683059">
    <w:abstractNumId w:val="17"/>
  </w:num>
  <w:num w:numId="23" w16cid:durableId="1052196000">
    <w:abstractNumId w:val="22"/>
  </w:num>
  <w:num w:numId="24" w16cid:durableId="486016576">
    <w:abstractNumId w:val="14"/>
  </w:num>
  <w:num w:numId="25" w16cid:durableId="1696810681">
    <w:abstractNumId w:val="3"/>
  </w:num>
  <w:num w:numId="26" w16cid:durableId="1699813027">
    <w:abstractNumId w:val="1"/>
  </w:num>
  <w:num w:numId="27" w16cid:durableId="12221896">
    <w:abstractNumId w:val="7"/>
  </w:num>
  <w:num w:numId="28" w16cid:durableId="1699163474">
    <w:abstractNumId w:val="5"/>
  </w:num>
  <w:num w:numId="29" w16cid:durableId="812068571">
    <w:abstractNumId w:val="10"/>
  </w:num>
  <w:num w:numId="30" w16cid:durableId="2031762510">
    <w:abstractNumId w:val="28"/>
  </w:num>
  <w:num w:numId="31" w16cid:durableId="1041398890">
    <w:abstractNumId w:val="11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xNjA0MrY0MTYyNTJW0lEKTi0uzszPAykwrgUAp5pRYiwAAAA="/>
  </w:docVars>
  <w:rsids>
    <w:rsidRoot w:val="00097A38"/>
    <w:rsid w:val="00000AE5"/>
    <w:rsid w:val="00000F27"/>
    <w:rsid w:val="00002217"/>
    <w:rsid w:val="00002B08"/>
    <w:rsid w:val="00021AB9"/>
    <w:rsid w:val="00023F6D"/>
    <w:rsid w:val="00026178"/>
    <w:rsid w:val="00033279"/>
    <w:rsid w:val="00047972"/>
    <w:rsid w:val="00064D10"/>
    <w:rsid w:val="00071B88"/>
    <w:rsid w:val="000736A3"/>
    <w:rsid w:val="00081A08"/>
    <w:rsid w:val="00091723"/>
    <w:rsid w:val="00097A38"/>
    <w:rsid w:val="000B352E"/>
    <w:rsid w:val="000C1118"/>
    <w:rsid w:val="000C463C"/>
    <w:rsid w:val="000E1BB4"/>
    <w:rsid w:val="000E532B"/>
    <w:rsid w:val="000E6B14"/>
    <w:rsid w:val="000F2BF1"/>
    <w:rsid w:val="0010372D"/>
    <w:rsid w:val="00107121"/>
    <w:rsid w:val="001114AD"/>
    <w:rsid w:val="001129B7"/>
    <w:rsid w:val="001149DB"/>
    <w:rsid w:val="00122D25"/>
    <w:rsid w:val="0012496B"/>
    <w:rsid w:val="0012627E"/>
    <w:rsid w:val="00132FDA"/>
    <w:rsid w:val="00140100"/>
    <w:rsid w:val="00154D44"/>
    <w:rsid w:val="00165D65"/>
    <w:rsid w:val="001764E1"/>
    <w:rsid w:val="00182573"/>
    <w:rsid w:val="00183B40"/>
    <w:rsid w:val="001866BC"/>
    <w:rsid w:val="00194DE7"/>
    <w:rsid w:val="0019573F"/>
    <w:rsid w:val="001978F8"/>
    <w:rsid w:val="001A182D"/>
    <w:rsid w:val="001A3145"/>
    <w:rsid w:val="001B0740"/>
    <w:rsid w:val="001B0ADD"/>
    <w:rsid w:val="001B1E68"/>
    <w:rsid w:val="001B4253"/>
    <w:rsid w:val="001B4C47"/>
    <w:rsid w:val="001C0CEC"/>
    <w:rsid w:val="001C1D58"/>
    <w:rsid w:val="001E0C83"/>
    <w:rsid w:val="001E1899"/>
    <w:rsid w:val="001F0712"/>
    <w:rsid w:val="001F240C"/>
    <w:rsid w:val="001F367E"/>
    <w:rsid w:val="00210C00"/>
    <w:rsid w:val="00211600"/>
    <w:rsid w:val="00217452"/>
    <w:rsid w:val="002223CE"/>
    <w:rsid w:val="00225719"/>
    <w:rsid w:val="00226FA4"/>
    <w:rsid w:val="00233FD6"/>
    <w:rsid w:val="00235011"/>
    <w:rsid w:val="00241DE8"/>
    <w:rsid w:val="002556A7"/>
    <w:rsid w:val="002570A5"/>
    <w:rsid w:val="00262CFD"/>
    <w:rsid w:val="00277940"/>
    <w:rsid w:val="00290BA7"/>
    <w:rsid w:val="002A0D7E"/>
    <w:rsid w:val="002A4739"/>
    <w:rsid w:val="002A52D2"/>
    <w:rsid w:val="002A7F13"/>
    <w:rsid w:val="002D171A"/>
    <w:rsid w:val="002E1635"/>
    <w:rsid w:val="002E3885"/>
    <w:rsid w:val="002F2E30"/>
    <w:rsid w:val="00300A80"/>
    <w:rsid w:val="0030424A"/>
    <w:rsid w:val="00312E7E"/>
    <w:rsid w:val="00330B5A"/>
    <w:rsid w:val="00340739"/>
    <w:rsid w:val="00343784"/>
    <w:rsid w:val="00370DAF"/>
    <w:rsid w:val="00371E7A"/>
    <w:rsid w:val="003808BF"/>
    <w:rsid w:val="0038726A"/>
    <w:rsid w:val="003A44A7"/>
    <w:rsid w:val="003A7D2C"/>
    <w:rsid w:val="003C3173"/>
    <w:rsid w:val="003D754C"/>
    <w:rsid w:val="003D783C"/>
    <w:rsid w:val="003E4CBF"/>
    <w:rsid w:val="003F66A2"/>
    <w:rsid w:val="003F6BCF"/>
    <w:rsid w:val="00412692"/>
    <w:rsid w:val="00413FBA"/>
    <w:rsid w:val="00420705"/>
    <w:rsid w:val="00420AE5"/>
    <w:rsid w:val="0043596D"/>
    <w:rsid w:val="00444055"/>
    <w:rsid w:val="00447679"/>
    <w:rsid w:val="00453EFB"/>
    <w:rsid w:val="0047198B"/>
    <w:rsid w:val="00485905"/>
    <w:rsid w:val="00491913"/>
    <w:rsid w:val="00492371"/>
    <w:rsid w:val="00492E06"/>
    <w:rsid w:val="004B2AE2"/>
    <w:rsid w:val="004B46DB"/>
    <w:rsid w:val="004D6B96"/>
    <w:rsid w:val="004F5753"/>
    <w:rsid w:val="004F59A1"/>
    <w:rsid w:val="004F5C95"/>
    <w:rsid w:val="004F5F5F"/>
    <w:rsid w:val="00511494"/>
    <w:rsid w:val="005375B5"/>
    <w:rsid w:val="00540E57"/>
    <w:rsid w:val="00542794"/>
    <w:rsid w:val="00553387"/>
    <w:rsid w:val="005576D5"/>
    <w:rsid w:val="00557F30"/>
    <w:rsid w:val="005604B6"/>
    <w:rsid w:val="005616AC"/>
    <w:rsid w:val="005635EB"/>
    <w:rsid w:val="00567629"/>
    <w:rsid w:val="00567E3D"/>
    <w:rsid w:val="00573C07"/>
    <w:rsid w:val="0057521C"/>
    <w:rsid w:val="005B68E7"/>
    <w:rsid w:val="005C7D6F"/>
    <w:rsid w:val="005D2ACA"/>
    <w:rsid w:val="005E21B4"/>
    <w:rsid w:val="005E640A"/>
    <w:rsid w:val="005F696F"/>
    <w:rsid w:val="006001C2"/>
    <w:rsid w:val="0060030D"/>
    <w:rsid w:val="006032AF"/>
    <w:rsid w:val="00611A5F"/>
    <w:rsid w:val="006232B7"/>
    <w:rsid w:val="00626F55"/>
    <w:rsid w:val="00631013"/>
    <w:rsid w:val="0063279D"/>
    <w:rsid w:val="006369DC"/>
    <w:rsid w:val="0064356C"/>
    <w:rsid w:val="0064440B"/>
    <w:rsid w:val="00672569"/>
    <w:rsid w:val="0067277E"/>
    <w:rsid w:val="006A1A8B"/>
    <w:rsid w:val="006C4029"/>
    <w:rsid w:val="006D7442"/>
    <w:rsid w:val="006E2744"/>
    <w:rsid w:val="00706394"/>
    <w:rsid w:val="00715CD0"/>
    <w:rsid w:val="00715E1A"/>
    <w:rsid w:val="00730E2D"/>
    <w:rsid w:val="00736614"/>
    <w:rsid w:val="007409DA"/>
    <w:rsid w:val="00750212"/>
    <w:rsid w:val="0076161C"/>
    <w:rsid w:val="00761721"/>
    <w:rsid w:val="00774CEC"/>
    <w:rsid w:val="00783727"/>
    <w:rsid w:val="00792405"/>
    <w:rsid w:val="007C0DD6"/>
    <w:rsid w:val="007C2BF1"/>
    <w:rsid w:val="007C3B9B"/>
    <w:rsid w:val="007D125F"/>
    <w:rsid w:val="007D250B"/>
    <w:rsid w:val="007D5AE1"/>
    <w:rsid w:val="007F21E9"/>
    <w:rsid w:val="007F3A38"/>
    <w:rsid w:val="007F4B93"/>
    <w:rsid w:val="00800E84"/>
    <w:rsid w:val="00802C3F"/>
    <w:rsid w:val="00807F19"/>
    <w:rsid w:val="00813C04"/>
    <w:rsid w:val="0081435B"/>
    <w:rsid w:val="00825504"/>
    <w:rsid w:val="00830BFA"/>
    <w:rsid w:val="008323A0"/>
    <w:rsid w:val="00846B75"/>
    <w:rsid w:val="00853C2A"/>
    <w:rsid w:val="008757F8"/>
    <w:rsid w:val="00880A48"/>
    <w:rsid w:val="00881D1D"/>
    <w:rsid w:val="008928F1"/>
    <w:rsid w:val="008B0C98"/>
    <w:rsid w:val="008B74B6"/>
    <w:rsid w:val="008C2431"/>
    <w:rsid w:val="008C4B9D"/>
    <w:rsid w:val="008D2EFD"/>
    <w:rsid w:val="008F12B9"/>
    <w:rsid w:val="00907DB8"/>
    <w:rsid w:val="00916E34"/>
    <w:rsid w:val="0094350C"/>
    <w:rsid w:val="00944B7D"/>
    <w:rsid w:val="00976887"/>
    <w:rsid w:val="00994E7E"/>
    <w:rsid w:val="009967DE"/>
    <w:rsid w:val="009A668D"/>
    <w:rsid w:val="009A774A"/>
    <w:rsid w:val="009B442B"/>
    <w:rsid w:val="009B69E7"/>
    <w:rsid w:val="009B7B23"/>
    <w:rsid w:val="009C2B34"/>
    <w:rsid w:val="009E65A5"/>
    <w:rsid w:val="009F0DB5"/>
    <w:rsid w:val="009F1464"/>
    <w:rsid w:val="00A00531"/>
    <w:rsid w:val="00A032B7"/>
    <w:rsid w:val="00A10346"/>
    <w:rsid w:val="00A1587D"/>
    <w:rsid w:val="00A16679"/>
    <w:rsid w:val="00A20104"/>
    <w:rsid w:val="00A234DD"/>
    <w:rsid w:val="00A51BA8"/>
    <w:rsid w:val="00A56930"/>
    <w:rsid w:val="00A663B5"/>
    <w:rsid w:val="00A9315A"/>
    <w:rsid w:val="00A94488"/>
    <w:rsid w:val="00AA688B"/>
    <w:rsid w:val="00AA7F48"/>
    <w:rsid w:val="00AC7920"/>
    <w:rsid w:val="00AE41B9"/>
    <w:rsid w:val="00AF3DDF"/>
    <w:rsid w:val="00B0468A"/>
    <w:rsid w:val="00B05DBC"/>
    <w:rsid w:val="00B070DC"/>
    <w:rsid w:val="00B12F0C"/>
    <w:rsid w:val="00B16E84"/>
    <w:rsid w:val="00B21D0B"/>
    <w:rsid w:val="00B501FD"/>
    <w:rsid w:val="00B56BB0"/>
    <w:rsid w:val="00B64096"/>
    <w:rsid w:val="00B734D8"/>
    <w:rsid w:val="00BA5BB1"/>
    <w:rsid w:val="00BA74B2"/>
    <w:rsid w:val="00BB7828"/>
    <w:rsid w:val="00BD1E5D"/>
    <w:rsid w:val="00BD4AB3"/>
    <w:rsid w:val="00BD626F"/>
    <w:rsid w:val="00BF09AF"/>
    <w:rsid w:val="00BF42C4"/>
    <w:rsid w:val="00C0201C"/>
    <w:rsid w:val="00C107CF"/>
    <w:rsid w:val="00C109A2"/>
    <w:rsid w:val="00C1167E"/>
    <w:rsid w:val="00C12D65"/>
    <w:rsid w:val="00C159BB"/>
    <w:rsid w:val="00C15AB9"/>
    <w:rsid w:val="00C21B05"/>
    <w:rsid w:val="00C3278C"/>
    <w:rsid w:val="00C56469"/>
    <w:rsid w:val="00C61C5A"/>
    <w:rsid w:val="00C64BB8"/>
    <w:rsid w:val="00C6797E"/>
    <w:rsid w:val="00C752BB"/>
    <w:rsid w:val="00C80973"/>
    <w:rsid w:val="00C92A68"/>
    <w:rsid w:val="00CA7BF3"/>
    <w:rsid w:val="00CB250D"/>
    <w:rsid w:val="00CB26E9"/>
    <w:rsid w:val="00CB2FE6"/>
    <w:rsid w:val="00CD4B07"/>
    <w:rsid w:val="00CE1311"/>
    <w:rsid w:val="00CE3036"/>
    <w:rsid w:val="00CE30DE"/>
    <w:rsid w:val="00D165EA"/>
    <w:rsid w:val="00D31095"/>
    <w:rsid w:val="00D43E05"/>
    <w:rsid w:val="00D512EA"/>
    <w:rsid w:val="00D52258"/>
    <w:rsid w:val="00D53E67"/>
    <w:rsid w:val="00D71F15"/>
    <w:rsid w:val="00D72106"/>
    <w:rsid w:val="00D72388"/>
    <w:rsid w:val="00D74D02"/>
    <w:rsid w:val="00D904C4"/>
    <w:rsid w:val="00D96406"/>
    <w:rsid w:val="00DB1B23"/>
    <w:rsid w:val="00DC44C7"/>
    <w:rsid w:val="00DD78B1"/>
    <w:rsid w:val="00DD7B04"/>
    <w:rsid w:val="00DE5B3A"/>
    <w:rsid w:val="00DF32E3"/>
    <w:rsid w:val="00DF519A"/>
    <w:rsid w:val="00E10239"/>
    <w:rsid w:val="00E267C5"/>
    <w:rsid w:val="00E27EE9"/>
    <w:rsid w:val="00E51D53"/>
    <w:rsid w:val="00E52673"/>
    <w:rsid w:val="00E62400"/>
    <w:rsid w:val="00E9307D"/>
    <w:rsid w:val="00EB5F0F"/>
    <w:rsid w:val="00EC5D09"/>
    <w:rsid w:val="00EE58A8"/>
    <w:rsid w:val="00EF4CFA"/>
    <w:rsid w:val="00EF5C5E"/>
    <w:rsid w:val="00EF6D43"/>
    <w:rsid w:val="00F03042"/>
    <w:rsid w:val="00F1388C"/>
    <w:rsid w:val="00F261BB"/>
    <w:rsid w:val="00F33721"/>
    <w:rsid w:val="00F42107"/>
    <w:rsid w:val="00F47041"/>
    <w:rsid w:val="00F54CBF"/>
    <w:rsid w:val="00F55831"/>
    <w:rsid w:val="00F55C0C"/>
    <w:rsid w:val="00F65149"/>
    <w:rsid w:val="00F66CAD"/>
    <w:rsid w:val="00FE210D"/>
    <w:rsid w:val="00FE212C"/>
    <w:rsid w:val="00FE3E92"/>
    <w:rsid w:val="00FE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3F8C6F5"/>
  <w15:docId w15:val="{0EAE3A70-72E7-453D-B454-F32C9A85E2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70A5"/>
    <w:pPr>
      <w:spacing w:after="160" w:line="300" w:lineRule="auto"/>
    </w:pPr>
    <w:rPr>
      <w:sz w:val="21"/>
      <w:szCs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2570A5"/>
    <w:pPr>
      <w:keepNext/>
      <w:keepLines/>
      <w:spacing w:before="320" w:after="80" w:line="276" w:lineRule="auto"/>
      <w:outlineLvl w:val="0"/>
    </w:pPr>
    <w:rPr>
      <w:rFonts w:ascii="Georgia" w:eastAsia="SimSun" w:hAnsi="Georgia"/>
      <w:color w:val="2E74B5"/>
      <w:sz w:val="28"/>
      <w:szCs w:val="40"/>
    </w:rPr>
  </w:style>
  <w:style w:type="paragraph" w:styleId="Heading2">
    <w:name w:val="heading 2"/>
    <w:basedOn w:val="Normal"/>
    <w:next w:val="Normal"/>
    <w:link w:val="Heading2Char"/>
    <w:uiPriority w:val="9"/>
    <w:qFormat/>
    <w:rsid w:val="00BD1E5D"/>
    <w:pPr>
      <w:keepNext/>
      <w:keepLines/>
      <w:spacing w:before="160" w:after="40" w:line="240" w:lineRule="auto"/>
      <w:outlineLvl w:val="1"/>
    </w:pPr>
    <w:rPr>
      <w:rFonts w:ascii="Calibri Light" w:eastAsia="SimSun" w:hAnsi="Calibri Light"/>
      <w:b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qFormat/>
    <w:rsid w:val="00BD1E5D"/>
    <w:pPr>
      <w:keepNext/>
      <w:keepLines/>
      <w:spacing w:before="160" w:after="0" w:line="240" w:lineRule="auto"/>
      <w:outlineLvl w:val="2"/>
    </w:pPr>
    <w:rPr>
      <w:rFonts w:ascii="Calibri Light" w:eastAsia="SimSun" w:hAnsi="Calibri Light"/>
      <w:sz w:val="24"/>
      <w:szCs w:val="32"/>
    </w:rPr>
  </w:style>
  <w:style w:type="paragraph" w:styleId="Heading4">
    <w:name w:val="heading 4"/>
    <w:basedOn w:val="Normal"/>
    <w:next w:val="Normal"/>
    <w:link w:val="Heading4Char"/>
    <w:uiPriority w:val="9"/>
    <w:qFormat/>
    <w:rsid w:val="002570A5"/>
    <w:pPr>
      <w:keepNext/>
      <w:keepLines/>
      <w:spacing w:before="80" w:after="0"/>
      <w:outlineLvl w:val="3"/>
    </w:pPr>
    <w:rPr>
      <w:rFonts w:ascii="Calibri Light" w:eastAsia="SimSun" w:hAnsi="Calibri Light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qFormat/>
    <w:rsid w:val="002570A5"/>
    <w:pPr>
      <w:keepNext/>
      <w:keepLines/>
      <w:spacing w:before="40" w:after="0"/>
      <w:outlineLvl w:val="4"/>
    </w:pPr>
    <w:rPr>
      <w:rFonts w:ascii="Calibri Light" w:eastAsia="SimSun" w:hAnsi="Calibri Light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qFormat/>
    <w:rsid w:val="002570A5"/>
    <w:pPr>
      <w:keepNext/>
      <w:keepLines/>
      <w:spacing w:before="40" w:after="0"/>
      <w:outlineLvl w:val="5"/>
    </w:pPr>
    <w:rPr>
      <w:rFonts w:ascii="Calibri Light" w:eastAsia="SimSun" w:hAnsi="Calibri Light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qFormat/>
    <w:rsid w:val="002570A5"/>
    <w:pPr>
      <w:keepNext/>
      <w:keepLines/>
      <w:spacing w:before="40" w:after="0"/>
      <w:outlineLvl w:val="6"/>
    </w:pPr>
    <w:rPr>
      <w:rFonts w:ascii="Calibri Light" w:eastAsia="SimSun" w:hAnsi="Calibri Light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qFormat/>
    <w:rsid w:val="002570A5"/>
    <w:pPr>
      <w:keepNext/>
      <w:keepLines/>
      <w:spacing w:before="40" w:after="0"/>
      <w:outlineLvl w:val="7"/>
    </w:pPr>
    <w:rPr>
      <w:rFonts w:ascii="Calibri Light" w:eastAsia="SimSun" w:hAnsi="Calibri Light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qFormat/>
    <w:rsid w:val="002570A5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372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33721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3372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33721"/>
    <w:rPr>
      <w:sz w:val="24"/>
      <w:szCs w:val="24"/>
    </w:rPr>
  </w:style>
  <w:style w:type="paragraph" w:customStyle="1" w:styleId="ColorfulList-Accent11">
    <w:name w:val="Colorful List - Accent 11"/>
    <w:basedOn w:val="Normal"/>
    <w:uiPriority w:val="34"/>
    <w:qFormat/>
    <w:rsid w:val="00F3372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00AE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00AE5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1401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0100"/>
    <w:pPr>
      <w:spacing w:after="200"/>
    </w:pPr>
    <w:rPr>
      <w:rFonts w:eastAsia="Calibri"/>
      <w:sz w:val="20"/>
      <w:szCs w:val="20"/>
      <w:lang w:bidi="en-US"/>
    </w:rPr>
  </w:style>
  <w:style w:type="character" w:customStyle="1" w:styleId="CommentTextChar">
    <w:name w:val="Comment Text Char"/>
    <w:link w:val="CommentText"/>
    <w:uiPriority w:val="99"/>
    <w:semiHidden/>
    <w:rsid w:val="00140100"/>
    <w:rPr>
      <w:rFonts w:ascii="Calibri" w:eastAsia="Calibri" w:hAnsi="Calibri"/>
      <w:lang w:bidi="en-US"/>
    </w:rPr>
  </w:style>
  <w:style w:type="character" w:customStyle="1" w:styleId="Heading1Char">
    <w:name w:val="Heading 1 Char"/>
    <w:link w:val="Heading1"/>
    <w:uiPriority w:val="9"/>
    <w:rsid w:val="002570A5"/>
    <w:rPr>
      <w:rFonts w:ascii="Georgia" w:eastAsia="SimSun" w:hAnsi="Georgia" w:cs="Times New Roman"/>
      <w:color w:val="2E74B5"/>
      <w:sz w:val="28"/>
      <w:szCs w:val="40"/>
    </w:rPr>
  </w:style>
  <w:style w:type="character" w:styleId="Hyperlink">
    <w:name w:val="Hyperlink"/>
    <w:uiPriority w:val="99"/>
    <w:unhideWhenUsed/>
    <w:rsid w:val="002570A5"/>
    <w:rPr>
      <w:color w:val="0563C1"/>
      <w:u w:val="single"/>
    </w:rPr>
  </w:style>
  <w:style w:type="character" w:customStyle="1" w:styleId="Heading2Char">
    <w:name w:val="Heading 2 Char"/>
    <w:link w:val="Heading2"/>
    <w:uiPriority w:val="9"/>
    <w:rsid w:val="00BD1E5D"/>
    <w:rPr>
      <w:rFonts w:ascii="Calibri Light" w:eastAsia="SimSun" w:hAnsi="Calibri Light" w:cs="Times New Roman"/>
      <w:b/>
      <w:sz w:val="28"/>
      <w:szCs w:val="32"/>
    </w:rPr>
  </w:style>
  <w:style w:type="character" w:customStyle="1" w:styleId="Heading3Char">
    <w:name w:val="Heading 3 Char"/>
    <w:link w:val="Heading3"/>
    <w:uiPriority w:val="9"/>
    <w:rsid w:val="00BD1E5D"/>
    <w:rPr>
      <w:rFonts w:ascii="Calibri Light" w:eastAsia="SimSun" w:hAnsi="Calibri Light" w:cs="Times New Roman"/>
      <w:sz w:val="24"/>
      <w:szCs w:val="32"/>
    </w:rPr>
  </w:style>
  <w:style w:type="character" w:customStyle="1" w:styleId="Heading4Char">
    <w:name w:val="Heading 4 Char"/>
    <w:link w:val="Heading4"/>
    <w:uiPriority w:val="9"/>
    <w:semiHidden/>
    <w:rsid w:val="002570A5"/>
    <w:rPr>
      <w:rFonts w:ascii="Calibri Light" w:eastAsia="SimSun" w:hAnsi="Calibri Light" w:cs="Times New Roman"/>
      <w:i/>
      <w:iCs/>
      <w:sz w:val="30"/>
      <w:szCs w:val="30"/>
    </w:rPr>
  </w:style>
  <w:style w:type="character" w:customStyle="1" w:styleId="Heading5Char">
    <w:name w:val="Heading 5 Char"/>
    <w:link w:val="Heading5"/>
    <w:uiPriority w:val="9"/>
    <w:semiHidden/>
    <w:rsid w:val="002570A5"/>
    <w:rPr>
      <w:rFonts w:ascii="Calibri Light" w:eastAsia="SimSun" w:hAnsi="Calibri Light" w:cs="Times New Roman"/>
      <w:sz w:val="28"/>
      <w:szCs w:val="28"/>
    </w:rPr>
  </w:style>
  <w:style w:type="character" w:customStyle="1" w:styleId="Heading6Char">
    <w:name w:val="Heading 6 Char"/>
    <w:link w:val="Heading6"/>
    <w:uiPriority w:val="9"/>
    <w:semiHidden/>
    <w:rsid w:val="002570A5"/>
    <w:rPr>
      <w:rFonts w:ascii="Calibri Light" w:eastAsia="SimSun" w:hAnsi="Calibri Light" w:cs="Times New Roman"/>
      <w:i/>
      <w:iCs/>
      <w:sz w:val="26"/>
      <w:szCs w:val="26"/>
    </w:rPr>
  </w:style>
  <w:style w:type="character" w:customStyle="1" w:styleId="Heading7Char">
    <w:name w:val="Heading 7 Char"/>
    <w:link w:val="Heading7"/>
    <w:uiPriority w:val="9"/>
    <w:semiHidden/>
    <w:rsid w:val="002570A5"/>
    <w:rPr>
      <w:rFonts w:ascii="Calibri Light" w:eastAsia="SimSun" w:hAnsi="Calibri Light" w:cs="Times New Roman"/>
      <w:sz w:val="24"/>
      <w:szCs w:val="24"/>
    </w:rPr>
  </w:style>
  <w:style w:type="character" w:customStyle="1" w:styleId="Heading8Char">
    <w:name w:val="Heading 8 Char"/>
    <w:link w:val="Heading8"/>
    <w:uiPriority w:val="9"/>
    <w:semiHidden/>
    <w:rsid w:val="002570A5"/>
    <w:rPr>
      <w:rFonts w:ascii="Calibri Light" w:eastAsia="SimSun" w:hAnsi="Calibri Light" w:cs="Times New Roman"/>
      <w:i/>
      <w:iCs/>
      <w:sz w:val="22"/>
      <w:szCs w:val="22"/>
    </w:rPr>
  </w:style>
  <w:style w:type="character" w:customStyle="1" w:styleId="Heading9Char">
    <w:name w:val="Heading 9 Char"/>
    <w:link w:val="Heading9"/>
    <w:uiPriority w:val="9"/>
    <w:semiHidden/>
    <w:rsid w:val="002570A5"/>
    <w:rPr>
      <w:b/>
      <w:bCs/>
      <w:i/>
      <w:iCs/>
    </w:rPr>
  </w:style>
  <w:style w:type="paragraph" w:styleId="Caption">
    <w:name w:val="caption"/>
    <w:basedOn w:val="Normal"/>
    <w:next w:val="Normal"/>
    <w:uiPriority w:val="35"/>
    <w:qFormat/>
    <w:rsid w:val="002570A5"/>
    <w:pPr>
      <w:spacing w:line="240" w:lineRule="auto"/>
    </w:pPr>
    <w:rPr>
      <w:b/>
      <w:bCs/>
      <w:color w:val="404040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2570A5"/>
    <w:pPr>
      <w:pBdr>
        <w:top w:val="single" w:sz="6" w:space="8" w:color="A5A5A5"/>
        <w:bottom w:val="single" w:sz="6" w:space="8" w:color="A5A5A5"/>
      </w:pBdr>
      <w:spacing w:after="400" w:line="240" w:lineRule="auto"/>
      <w:contextualSpacing/>
      <w:jc w:val="center"/>
    </w:pPr>
    <w:rPr>
      <w:rFonts w:ascii="Calibri Light" w:eastAsia="SimSun" w:hAnsi="Calibri Light"/>
      <w:caps/>
      <w:color w:val="44546A"/>
      <w:spacing w:val="30"/>
      <w:sz w:val="72"/>
      <w:szCs w:val="72"/>
    </w:rPr>
  </w:style>
  <w:style w:type="character" w:customStyle="1" w:styleId="TitleChar">
    <w:name w:val="Title Char"/>
    <w:link w:val="Title"/>
    <w:uiPriority w:val="10"/>
    <w:rsid w:val="002570A5"/>
    <w:rPr>
      <w:rFonts w:ascii="Calibri Light" w:eastAsia="SimSun" w:hAnsi="Calibri Light" w:cs="Times New Roman"/>
      <w:caps/>
      <w:color w:val="44546A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570A5"/>
    <w:pPr>
      <w:numPr>
        <w:ilvl w:val="1"/>
      </w:numPr>
      <w:jc w:val="center"/>
    </w:pPr>
    <w:rPr>
      <w:color w:val="44546A"/>
      <w:sz w:val="28"/>
      <w:szCs w:val="28"/>
    </w:rPr>
  </w:style>
  <w:style w:type="character" w:customStyle="1" w:styleId="SubtitleChar">
    <w:name w:val="Subtitle Char"/>
    <w:link w:val="Subtitle"/>
    <w:uiPriority w:val="11"/>
    <w:rsid w:val="002570A5"/>
    <w:rPr>
      <w:color w:val="44546A"/>
      <w:sz w:val="28"/>
      <w:szCs w:val="28"/>
    </w:rPr>
  </w:style>
  <w:style w:type="character" w:styleId="Strong">
    <w:name w:val="Strong"/>
    <w:uiPriority w:val="22"/>
    <w:qFormat/>
    <w:rsid w:val="002570A5"/>
    <w:rPr>
      <w:b/>
      <w:bCs/>
    </w:rPr>
  </w:style>
  <w:style w:type="character" w:styleId="Emphasis">
    <w:name w:val="Emphasis"/>
    <w:uiPriority w:val="20"/>
    <w:qFormat/>
    <w:rsid w:val="002570A5"/>
    <w:rPr>
      <w:i/>
      <w:iCs/>
      <w:color w:val="000000"/>
    </w:rPr>
  </w:style>
  <w:style w:type="paragraph" w:customStyle="1" w:styleId="MediumGrid21">
    <w:name w:val="Medium Grid 21"/>
    <w:uiPriority w:val="1"/>
    <w:qFormat/>
    <w:rsid w:val="002570A5"/>
    <w:rPr>
      <w:sz w:val="21"/>
      <w:szCs w:val="21"/>
    </w:rPr>
  </w:style>
  <w:style w:type="paragraph" w:customStyle="1" w:styleId="ColorfulGrid-Accent11">
    <w:name w:val="Colorful Grid - Accent 11"/>
    <w:basedOn w:val="Normal"/>
    <w:next w:val="Normal"/>
    <w:link w:val="ColorfulGrid-Accent1Char"/>
    <w:uiPriority w:val="29"/>
    <w:qFormat/>
    <w:rsid w:val="002570A5"/>
    <w:pPr>
      <w:spacing w:before="160"/>
      <w:ind w:left="720" w:right="720"/>
      <w:jc w:val="center"/>
    </w:pPr>
    <w:rPr>
      <w:i/>
      <w:iCs/>
      <w:color w:val="7B7B7B"/>
      <w:sz w:val="24"/>
      <w:szCs w:val="24"/>
    </w:rPr>
  </w:style>
  <w:style w:type="character" w:customStyle="1" w:styleId="ColorfulGrid-Accent1Char">
    <w:name w:val="Colorful Grid - Accent 1 Char"/>
    <w:link w:val="ColorfulGrid-Accent11"/>
    <w:uiPriority w:val="29"/>
    <w:rsid w:val="002570A5"/>
    <w:rPr>
      <w:i/>
      <w:iCs/>
      <w:color w:val="7B7B7B"/>
      <w:sz w:val="24"/>
      <w:szCs w:val="24"/>
    </w:rPr>
  </w:style>
  <w:style w:type="paragraph" w:customStyle="1" w:styleId="LightShading-Accent21">
    <w:name w:val="Light Shading - Accent 21"/>
    <w:basedOn w:val="Normal"/>
    <w:next w:val="Normal"/>
    <w:link w:val="LightShading-Accent2Char"/>
    <w:uiPriority w:val="30"/>
    <w:qFormat/>
    <w:rsid w:val="002570A5"/>
    <w:pPr>
      <w:spacing w:before="160" w:line="276" w:lineRule="auto"/>
      <w:ind w:left="936" w:right="936"/>
      <w:jc w:val="center"/>
    </w:pPr>
    <w:rPr>
      <w:rFonts w:ascii="Calibri Light" w:eastAsia="SimSun" w:hAnsi="Calibri Light"/>
      <w:caps/>
      <w:color w:val="2E74B5"/>
      <w:sz w:val="28"/>
      <w:szCs w:val="28"/>
    </w:rPr>
  </w:style>
  <w:style w:type="character" w:customStyle="1" w:styleId="LightShading-Accent2Char">
    <w:name w:val="Light Shading - Accent 2 Char"/>
    <w:link w:val="LightShading-Accent21"/>
    <w:uiPriority w:val="30"/>
    <w:rsid w:val="002570A5"/>
    <w:rPr>
      <w:rFonts w:ascii="Calibri Light" w:eastAsia="SimSun" w:hAnsi="Calibri Light" w:cs="Times New Roman"/>
      <w:caps/>
      <w:color w:val="2E74B5"/>
      <w:sz w:val="28"/>
      <w:szCs w:val="28"/>
    </w:rPr>
  </w:style>
  <w:style w:type="character" w:styleId="SubtleEmphasis">
    <w:name w:val="Subtle Emphasis"/>
    <w:uiPriority w:val="19"/>
    <w:qFormat/>
    <w:rsid w:val="002570A5"/>
    <w:rPr>
      <w:i/>
      <w:iCs/>
      <w:color w:val="595959"/>
    </w:rPr>
  </w:style>
  <w:style w:type="character" w:styleId="IntenseEmphasis">
    <w:name w:val="Intense Emphasis"/>
    <w:uiPriority w:val="21"/>
    <w:qFormat/>
    <w:rsid w:val="002570A5"/>
    <w:rPr>
      <w:b/>
      <w:bCs/>
      <w:i/>
      <w:iCs/>
      <w:color w:val="auto"/>
    </w:rPr>
  </w:style>
  <w:style w:type="character" w:styleId="SubtleReference">
    <w:name w:val="Subtle Reference"/>
    <w:uiPriority w:val="31"/>
    <w:qFormat/>
    <w:rsid w:val="002570A5"/>
    <w:rPr>
      <w:caps w:val="0"/>
      <w:smallCaps/>
      <w:color w:val="404040"/>
      <w:spacing w:val="0"/>
      <w:u w:val="single" w:color="7F7F7F"/>
    </w:rPr>
  </w:style>
  <w:style w:type="character" w:styleId="IntenseReference">
    <w:name w:val="Intense Reference"/>
    <w:uiPriority w:val="32"/>
    <w:qFormat/>
    <w:rsid w:val="002570A5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uiPriority w:val="33"/>
    <w:qFormat/>
    <w:rsid w:val="002570A5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570A5"/>
    <w:pPr>
      <w:outlineLvl w:val="9"/>
    </w:pPr>
    <w:rPr>
      <w:rFonts w:ascii="Calibri Light" w:hAnsi="Calibri Light"/>
    </w:rPr>
  </w:style>
  <w:style w:type="table" w:styleId="TableGrid">
    <w:name w:val="Table Grid"/>
    <w:basedOn w:val="TableNormal"/>
    <w:uiPriority w:val="59"/>
    <w:rsid w:val="00BD1E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44B7D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71B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Jennifer\Downloads\unitedwaysjc@rockisland.com" TargetMode="External"/><Relationship Id="rId13" Type="http://schemas.openxmlformats.org/officeDocument/2006/relationships/header" Target="header2.xml"/><Relationship Id="rId18" Type="http://schemas.openxmlformats.org/officeDocument/2006/relationships/hyperlink" Target="mailto:unitedwaysjc@rockisland.com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jp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unitedwaysjc@rockisland.com" TargetMode="External"/><Relationship Id="rId19" Type="http://schemas.openxmlformats.org/officeDocument/2006/relationships/header" Target="header4.xml"/><Relationship Id="rId4" Type="http://schemas.openxmlformats.org/officeDocument/2006/relationships/settings" Target="settings.xml"/><Relationship Id="rId9" Type="http://schemas.openxmlformats.org/officeDocument/2006/relationships/hyperlink" Target="https://uwsanjuancounty-my.sharepoint.com/personal/mjhuleatte_uwsanjuancounty_onmicrosoft_com/Documents/Documents/Allocations%20Recent/2022%20Allocations/unitedwaysjc@rockisland.com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E6E229-AF1B-48C0-8A95-4D020ECECB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606</Words>
  <Characters>9159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d Way of San Juan County</Company>
  <LinksUpToDate>false</LinksUpToDate>
  <CharactersWithSpaces>10744</CharactersWithSpaces>
  <SharedDoc>false</SharedDoc>
  <HLinks>
    <vt:vector size="12" baseType="variant">
      <vt:variant>
        <vt:i4>4391038</vt:i4>
      </vt:variant>
      <vt:variant>
        <vt:i4>3</vt:i4>
      </vt:variant>
      <vt:variant>
        <vt:i4>0</vt:i4>
      </vt:variant>
      <vt:variant>
        <vt:i4>5</vt:i4>
      </vt:variant>
      <vt:variant>
        <vt:lpwstr>mailto:unitedwaysjc@rockisland.com</vt:lpwstr>
      </vt:variant>
      <vt:variant>
        <vt:lpwstr/>
      </vt:variant>
      <vt:variant>
        <vt:i4>4391038</vt:i4>
      </vt:variant>
      <vt:variant>
        <vt:i4>0</vt:i4>
      </vt:variant>
      <vt:variant>
        <vt:i4>0</vt:i4>
      </vt:variant>
      <vt:variant>
        <vt:i4>5</vt:i4>
      </vt:variant>
      <vt:variant>
        <vt:lpwstr>mailto:unitedwaysjc@rockisland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ited Way</dc:creator>
  <cp:lastModifiedBy>Katharine Briar-Lawson</cp:lastModifiedBy>
  <cp:revision>2</cp:revision>
  <cp:lastPrinted>2024-10-10T19:15:00Z</cp:lastPrinted>
  <dcterms:created xsi:type="dcterms:W3CDTF">2025-09-30T20:53:00Z</dcterms:created>
  <dcterms:modified xsi:type="dcterms:W3CDTF">2025-09-30T20:53:00Z</dcterms:modified>
</cp:coreProperties>
</file>